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BCB267" w14:textId="77777777" w:rsidR="00C86AC3" w:rsidRPr="00CE0754" w:rsidRDefault="00C86AC3" w:rsidP="00515FDC">
      <w:pPr>
        <w:spacing w:line="240" w:lineRule="auto"/>
        <w:jc w:val="center"/>
        <w:rPr>
          <w:b/>
          <w:color w:val="004EA0"/>
          <w:szCs w:val="24"/>
        </w:rPr>
      </w:pPr>
      <w:bookmarkStart w:id="0" w:name="_Hlk192008753"/>
      <w:bookmarkStart w:id="1" w:name="_Hlk95207469"/>
      <w:bookmarkStart w:id="2" w:name="_Hlk95207055"/>
      <w:bookmarkEnd w:id="0"/>
      <w:r w:rsidRPr="00CE0754">
        <w:rPr>
          <w:b/>
          <w:noProof/>
          <w:color w:val="004EA0"/>
          <w:szCs w:val="24"/>
        </w:rPr>
        <w:drawing>
          <wp:inline distT="0" distB="0" distL="0" distR="0" wp14:anchorId="16304FCB" wp14:editId="35643AAB">
            <wp:extent cx="559558" cy="55955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674" cy="563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C9D13E" w14:textId="77777777" w:rsidR="00CC6CAB" w:rsidRPr="00CE0754" w:rsidRDefault="00C432A2" w:rsidP="00515FDC">
      <w:pPr>
        <w:spacing w:line="240" w:lineRule="auto"/>
        <w:jc w:val="center"/>
        <w:rPr>
          <w:b/>
          <w:szCs w:val="24"/>
        </w:rPr>
      </w:pPr>
      <w:r w:rsidRPr="00CE0754">
        <w:rPr>
          <w:b/>
          <w:color w:val="004EA0"/>
          <w:szCs w:val="24"/>
        </w:rPr>
        <w:t>AMERICAN INTERNATIONAL UNIVERSITY-BANGLADESH</w:t>
      </w:r>
    </w:p>
    <w:p w14:paraId="78684EE9" w14:textId="6296AF24" w:rsidR="00110434" w:rsidRPr="00CE0754" w:rsidRDefault="00C432A2" w:rsidP="00515FDC">
      <w:pPr>
        <w:spacing w:line="240" w:lineRule="auto"/>
        <w:jc w:val="center"/>
        <w:rPr>
          <w:b/>
          <w:szCs w:val="24"/>
        </w:rPr>
      </w:pPr>
      <w:r w:rsidRPr="00CE0754">
        <w:rPr>
          <w:b/>
          <w:color w:val="3F3F3F"/>
          <w:szCs w:val="24"/>
        </w:rPr>
        <w:t>Faculty of Engineering</w:t>
      </w:r>
    </w:p>
    <w:p w14:paraId="3F078F92" w14:textId="77777777" w:rsidR="00CC6CAB" w:rsidRPr="00CE0754" w:rsidRDefault="00CC6CAB" w:rsidP="00515FDC">
      <w:pPr>
        <w:spacing w:before="4" w:line="240" w:lineRule="auto"/>
        <w:ind w:left="4892"/>
        <w:rPr>
          <w:b/>
          <w:szCs w:val="24"/>
        </w:rPr>
      </w:pPr>
    </w:p>
    <w:p w14:paraId="54A82EB7" w14:textId="5EC31CBE" w:rsidR="00110434" w:rsidRPr="00CE0754" w:rsidRDefault="00C432A2" w:rsidP="00515FDC">
      <w:pPr>
        <w:pStyle w:val="Title"/>
        <w:spacing w:before="0" w:line="240" w:lineRule="auto"/>
        <w:ind w:left="0" w:right="0"/>
        <w:rPr>
          <w:rFonts w:ascii="Times New Roman" w:hAnsi="Times New Roman" w:cs="Times New Roman"/>
          <w:color w:val="0070C0"/>
          <w:sz w:val="24"/>
          <w:szCs w:val="24"/>
        </w:rPr>
      </w:pPr>
      <w:r w:rsidRPr="00CE0754">
        <w:rPr>
          <w:rFonts w:ascii="Times New Roman" w:hAnsi="Times New Roman" w:cs="Times New Roman"/>
          <w:color w:val="0070C0"/>
          <w:sz w:val="24"/>
          <w:szCs w:val="24"/>
          <w:shd w:val="clear" w:color="auto" w:fill="D2D2D2"/>
        </w:rPr>
        <w:t>Lab Report</w:t>
      </w:r>
    </w:p>
    <w:p w14:paraId="5314F5E0" w14:textId="2C27AA3E" w:rsidR="00110434" w:rsidRPr="00CE0754" w:rsidRDefault="00110434" w:rsidP="00515FDC">
      <w:pPr>
        <w:pStyle w:val="BodyText"/>
        <w:spacing w:before="10" w:line="240" w:lineRule="auto"/>
        <w:rPr>
          <w:b/>
        </w:rPr>
      </w:pPr>
    </w:p>
    <w:p w14:paraId="2BD61CA5" w14:textId="2716A55A" w:rsidR="00CC6CAB" w:rsidRPr="00CE0754" w:rsidRDefault="00CC6CAB" w:rsidP="00515FDC">
      <w:pPr>
        <w:spacing w:line="240" w:lineRule="auto"/>
        <w:jc w:val="center"/>
        <w:rPr>
          <w:b/>
          <w:bCs/>
          <w:szCs w:val="24"/>
        </w:rPr>
      </w:pPr>
      <w:r w:rsidRPr="00CE0754">
        <w:rPr>
          <w:b/>
          <w:bCs/>
          <w:szCs w:val="24"/>
        </w:rPr>
        <w:t xml:space="preserve">Experiment # </w:t>
      </w:r>
      <w:r w:rsidR="00B25A9C" w:rsidRPr="00CE0754">
        <w:rPr>
          <w:b/>
          <w:bCs/>
          <w:szCs w:val="24"/>
        </w:rPr>
        <w:t>10</w:t>
      </w:r>
    </w:p>
    <w:p w14:paraId="5C967ED8" w14:textId="306EA816" w:rsidR="001D3837" w:rsidRPr="00CE0754" w:rsidRDefault="00CC6CAB" w:rsidP="001D3837">
      <w:pPr>
        <w:pStyle w:val="Default"/>
      </w:pPr>
      <w:r w:rsidRPr="00CE0754">
        <w:rPr>
          <w:b/>
          <w:bCs/>
        </w:rPr>
        <w:t xml:space="preserve">Experiment </w:t>
      </w:r>
      <w:r w:rsidR="00C432A2" w:rsidRPr="00CE0754">
        <w:rPr>
          <w:b/>
          <w:bCs/>
        </w:rPr>
        <w:t>Title</w:t>
      </w:r>
      <w:r w:rsidR="00CC7F8E" w:rsidRPr="00CE0754">
        <w:rPr>
          <w:b/>
        </w:rPr>
        <w:t xml:space="preserve">: </w:t>
      </w:r>
      <w:r w:rsidR="001D3837" w:rsidRPr="00CE0754">
        <w:t>Familiarization with the Raspberry Pi</w:t>
      </w:r>
    </w:p>
    <w:p w14:paraId="50F84846" w14:textId="0B421564" w:rsidR="001D3837" w:rsidRPr="00CE0754" w:rsidRDefault="001D3837" w:rsidP="009644C4">
      <w:pPr>
        <w:pStyle w:val="Default"/>
      </w:pPr>
      <w:r w:rsidRPr="00CE0754"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58" w:type="dxa"/>
          <w:bottom w:w="29" w:type="dxa"/>
          <w:right w:w="58" w:type="dxa"/>
        </w:tblCellMar>
        <w:tblLook w:val="01E0" w:firstRow="1" w:lastRow="1" w:firstColumn="1" w:lastColumn="1" w:noHBand="0" w:noVBand="0"/>
      </w:tblPr>
      <w:tblGrid>
        <w:gridCol w:w="1881"/>
        <w:gridCol w:w="2685"/>
        <w:gridCol w:w="2095"/>
        <w:gridCol w:w="2304"/>
      </w:tblGrid>
      <w:tr w:rsidR="00467F41" w:rsidRPr="00CE0754" w14:paraId="7A8054DE" w14:textId="77777777" w:rsidTr="00786875">
        <w:trPr>
          <w:trHeight w:val="242"/>
        </w:trPr>
        <w:tc>
          <w:tcPr>
            <w:tcW w:w="1881" w:type="dxa"/>
            <w:vAlign w:val="center"/>
          </w:tcPr>
          <w:p w14:paraId="3A28F8AC" w14:textId="3BCCF8AD" w:rsidR="00467F41" w:rsidRPr="00CE0754" w:rsidRDefault="00467F41" w:rsidP="00467F41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075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 of Perform:</w:t>
            </w:r>
          </w:p>
        </w:tc>
        <w:tc>
          <w:tcPr>
            <w:tcW w:w="2685" w:type="dxa"/>
            <w:vAlign w:val="center"/>
          </w:tcPr>
          <w:p w14:paraId="50D8A969" w14:textId="0163A142" w:rsidR="00467F41" w:rsidRPr="00CE0754" w:rsidRDefault="00E179AE" w:rsidP="00467F41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54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  <w:r w:rsidR="00467F41" w:rsidRPr="00CE075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467F41" w:rsidRPr="00CE0754">
              <w:rPr>
                <w:rFonts w:ascii="Times New Roman" w:hAnsi="Times New Roman" w:cs="Times New Roman"/>
                <w:sz w:val="20"/>
                <w:szCs w:val="20"/>
              </w:rPr>
              <w:t xml:space="preserve"> May 2025</w:t>
            </w:r>
          </w:p>
        </w:tc>
        <w:tc>
          <w:tcPr>
            <w:tcW w:w="2095" w:type="dxa"/>
            <w:vAlign w:val="center"/>
          </w:tcPr>
          <w:p w14:paraId="22E81390" w14:textId="77777777" w:rsidR="00467F41" w:rsidRPr="00CE0754" w:rsidRDefault="00467F41" w:rsidP="00467F41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075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 of Submission:</w:t>
            </w:r>
          </w:p>
        </w:tc>
        <w:tc>
          <w:tcPr>
            <w:tcW w:w="2303" w:type="dxa"/>
            <w:vAlign w:val="center"/>
          </w:tcPr>
          <w:p w14:paraId="3C433CCD" w14:textId="4A15CD59" w:rsidR="00467F41" w:rsidRPr="00CE0754" w:rsidRDefault="00E179AE" w:rsidP="00467F41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54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 w:rsidR="00B23350" w:rsidRPr="00CE075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st</w:t>
            </w:r>
            <w:r w:rsidR="00467F41" w:rsidRPr="00CE0754">
              <w:rPr>
                <w:rFonts w:ascii="Times New Roman" w:hAnsi="Times New Roman" w:cs="Times New Roman"/>
                <w:sz w:val="20"/>
                <w:szCs w:val="20"/>
              </w:rPr>
              <w:t xml:space="preserve"> May 2025</w:t>
            </w:r>
          </w:p>
        </w:tc>
      </w:tr>
      <w:tr w:rsidR="00620F99" w:rsidRPr="00CE0754" w14:paraId="5386D699" w14:textId="77777777" w:rsidTr="00786875">
        <w:trPr>
          <w:trHeight w:val="242"/>
        </w:trPr>
        <w:tc>
          <w:tcPr>
            <w:tcW w:w="1881" w:type="dxa"/>
            <w:vAlign w:val="center"/>
          </w:tcPr>
          <w:p w14:paraId="2844C508" w14:textId="77777777" w:rsidR="00620F99" w:rsidRPr="00CE0754" w:rsidRDefault="00620F99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075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urse Title:</w:t>
            </w:r>
          </w:p>
        </w:tc>
        <w:tc>
          <w:tcPr>
            <w:tcW w:w="7084" w:type="dxa"/>
            <w:gridSpan w:val="3"/>
            <w:vAlign w:val="center"/>
          </w:tcPr>
          <w:p w14:paraId="77E97DAA" w14:textId="16D18016" w:rsidR="00620F99" w:rsidRPr="00CE0754" w:rsidRDefault="00D9542B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54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Microprocessor and Embedded Systems Lab</w:t>
            </w:r>
          </w:p>
        </w:tc>
      </w:tr>
      <w:tr w:rsidR="00CC6CAB" w:rsidRPr="00CE0754" w14:paraId="39021DB4" w14:textId="77777777" w:rsidTr="00786875">
        <w:trPr>
          <w:trHeight w:val="242"/>
        </w:trPr>
        <w:tc>
          <w:tcPr>
            <w:tcW w:w="1881" w:type="dxa"/>
            <w:vAlign w:val="center"/>
          </w:tcPr>
          <w:p w14:paraId="76E37E86" w14:textId="77777777" w:rsidR="00CC6CAB" w:rsidRPr="00CE0754" w:rsidRDefault="00CC6CAB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075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urse Code:</w:t>
            </w:r>
          </w:p>
        </w:tc>
        <w:tc>
          <w:tcPr>
            <w:tcW w:w="2685" w:type="dxa"/>
            <w:vAlign w:val="center"/>
          </w:tcPr>
          <w:p w14:paraId="1079DDCF" w14:textId="649729C7" w:rsidR="00CC6CAB" w:rsidRPr="00CE0754" w:rsidRDefault="00D9542B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54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2C5209" w:rsidRPr="00CE0754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620F99" w:rsidRPr="00CE0754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CE075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181271" w:rsidRPr="00CE0754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CE075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095" w:type="dxa"/>
            <w:vAlign w:val="center"/>
          </w:tcPr>
          <w:p w14:paraId="2E3EFCE2" w14:textId="48C687D4" w:rsidR="00CC6CAB" w:rsidRPr="00CE0754" w:rsidRDefault="00CC6CAB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075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="00CC7F8E" w:rsidRPr="00CE075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2303" w:type="dxa"/>
            <w:vAlign w:val="center"/>
          </w:tcPr>
          <w:p w14:paraId="417823CC" w14:textId="0355A450" w:rsidR="00CC6CAB" w:rsidRPr="00CE0754" w:rsidRDefault="00FF4EFF" w:rsidP="00FF4EFF">
            <w:pPr>
              <w:pStyle w:val="TableParagraph"/>
              <w:spacing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075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</w:t>
            </w:r>
          </w:p>
        </w:tc>
      </w:tr>
      <w:tr w:rsidR="00CC6CAB" w:rsidRPr="00CE0754" w14:paraId="5E347884" w14:textId="77777777" w:rsidTr="00786875">
        <w:trPr>
          <w:trHeight w:val="242"/>
        </w:trPr>
        <w:tc>
          <w:tcPr>
            <w:tcW w:w="1881" w:type="dxa"/>
            <w:vAlign w:val="center"/>
          </w:tcPr>
          <w:p w14:paraId="213A5F01" w14:textId="77777777" w:rsidR="00CC6CAB" w:rsidRPr="00CE0754" w:rsidRDefault="00CC6CAB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075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mester:</w:t>
            </w:r>
          </w:p>
        </w:tc>
        <w:tc>
          <w:tcPr>
            <w:tcW w:w="2685" w:type="dxa"/>
            <w:vAlign w:val="center"/>
          </w:tcPr>
          <w:p w14:paraId="575B7052" w14:textId="62B6D832" w:rsidR="00CC6CAB" w:rsidRPr="00CE0754" w:rsidRDefault="00633011" w:rsidP="00515FDC">
            <w:pPr>
              <w:pStyle w:val="TableParagraph"/>
              <w:tabs>
                <w:tab w:val="right" w:pos="1947"/>
              </w:tabs>
              <w:spacing w:line="24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54">
              <w:rPr>
                <w:rFonts w:ascii="Times New Roman" w:hAnsi="Times New Roman" w:cs="Times New Roman"/>
                <w:sz w:val="20"/>
                <w:szCs w:val="20"/>
              </w:rPr>
              <w:t>Spring</w:t>
            </w:r>
            <w:r w:rsidR="00620F99" w:rsidRPr="00CE075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C6CAB" w:rsidRPr="00CE0754">
              <w:rPr>
                <w:rFonts w:ascii="Times New Roman" w:hAnsi="Times New Roman" w:cs="Times New Roman"/>
                <w:sz w:val="20"/>
                <w:szCs w:val="20"/>
              </w:rPr>
              <w:t>202</w:t>
            </w:r>
            <w:r w:rsidR="00B10AA4" w:rsidRPr="00CE075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CC6CAB" w:rsidRPr="00CE0754">
              <w:rPr>
                <w:rFonts w:ascii="Times New Roman" w:hAnsi="Times New Roman" w:cs="Times New Roman"/>
                <w:sz w:val="20"/>
                <w:szCs w:val="20"/>
              </w:rPr>
              <w:t>-2</w:t>
            </w:r>
            <w:r w:rsidR="00B10AA4" w:rsidRPr="00CE075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095" w:type="dxa"/>
            <w:vAlign w:val="center"/>
          </w:tcPr>
          <w:p w14:paraId="69F0D426" w14:textId="77777777" w:rsidR="00CC6CAB" w:rsidRPr="00CE0754" w:rsidRDefault="00CC6CAB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075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gree Program:</w:t>
            </w:r>
          </w:p>
        </w:tc>
        <w:tc>
          <w:tcPr>
            <w:tcW w:w="2303" w:type="dxa"/>
            <w:vAlign w:val="center"/>
          </w:tcPr>
          <w:p w14:paraId="5707B841" w14:textId="51F06EB6" w:rsidR="00CC6CAB" w:rsidRPr="00CE0754" w:rsidRDefault="00CC6CAB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54">
              <w:rPr>
                <w:rFonts w:ascii="Times New Roman" w:hAnsi="Times New Roman" w:cs="Times New Roman"/>
                <w:sz w:val="20"/>
                <w:szCs w:val="20"/>
              </w:rPr>
              <w:t xml:space="preserve">BSc </w:t>
            </w:r>
            <w:r w:rsidR="00620F99" w:rsidRPr="00CE0754">
              <w:rPr>
                <w:rFonts w:ascii="Times New Roman" w:hAnsi="Times New Roman" w:cs="Times New Roman"/>
                <w:sz w:val="20"/>
                <w:szCs w:val="20"/>
              </w:rPr>
              <w:t xml:space="preserve">in </w:t>
            </w:r>
            <w:r w:rsidRPr="00CE0754">
              <w:rPr>
                <w:rFonts w:ascii="Times New Roman" w:hAnsi="Times New Roman" w:cs="Times New Roman"/>
                <w:sz w:val="20"/>
                <w:szCs w:val="20"/>
              </w:rPr>
              <w:t>CSE</w:t>
            </w:r>
          </w:p>
        </w:tc>
      </w:tr>
      <w:tr w:rsidR="00620F99" w:rsidRPr="00CE0754" w14:paraId="02EDF314" w14:textId="77777777" w:rsidTr="00786875">
        <w:trPr>
          <w:trHeight w:val="242"/>
        </w:trPr>
        <w:tc>
          <w:tcPr>
            <w:tcW w:w="1881" w:type="dxa"/>
            <w:vAlign w:val="center"/>
          </w:tcPr>
          <w:p w14:paraId="1E00572B" w14:textId="77777777" w:rsidR="00620F99" w:rsidRPr="00CE0754" w:rsidRDefault="00620F99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075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urse Teacher:</w:t>
            </w:r>
          </w:p>
        </w:tc>
        <w:tc>
          <w:tcPr>
            <w:tcW w:w="7084" w:type="dxa"/>
            <w:gridSpan w:val="3"/>
            <w:vAlign w:val="center"/>
          </w:tcPr>
          <w:p w14:paraId="4C80C40D" w14:textId="045FF60A" w:rsidR="00620F99" w:rsidRPr="00CE0754" w:rsidRDefault="00620F99" w:rsidP="00515FDC">
            <w:pPr>
              <w:shd w:val="clear" w:color="auto" w:fill="FFFFFF"/>
              <w:spacing w:line="240" w:lineRule="auto"/>
              <w:jc w:val="left"/>
              <w:rPr>
                <w:color w:val="201F1E"/>
                <w:sz w:val="20"/>
                <w:szCs w:val="20"/>
              </w:rPr>
            </w:pPr>
            <w:r w:rsidRPr="00CE0754">
              <w:rPr>
                <w:b/>
                <w:bCs/>
                <w:color w:val="201F1E"/>
                <w:sz w:val="20"/>
                <w:szCs w:val="20"/>
                <w:bdr w:val="none" w:sz="0" w:space="0" w:color="auto" w:frame="1"/>
              </w:rPr>
              <w:t>Prof. Dr. Engr. Muhibul Haque Bhuyan</w:t>
            </w:r>
          </w:p>
        </w:tc>
      </w:tr>
    </w:tbl>
    <w:p w14:paraId="56A959FA" w14:textId="77777777" w:rsidR="00796397" w:rsidRPr="00CE0754" w:rsidRDefault="00796397" w:rsidP="00515FDC">
      <w:pPr>
        <w:spacing w:line="240" w:lineRule="auto"/>
        <w:rPr>
          <w:b/>
          <w:szCs w:val="24"/>
        </w:rPr>
      </w:pPr>
    </w:p>
    <w:p w14:paraId="00634793" w14:textId="71DD6CF1" w:rsidR="00110434" w:rsidRPr="00CE0754" w:rsidRDefault="00C432A2" w:rsidP="00515FDC">
      <w:pPr>
        <w:spacing w:line="240" w:lineRule="auto"/>
        <w:rPr>
          <w:b/>
          <w:sz w:val="20"/>
          <w:szCs w:val="20"/>
        </w:rPr>
      </w:pPr>
      <w:r w:rsidRPr="00CE0754">
        <w:rPr>
          <w:b/>
          <w:sz w:val="20"/>
          <w:szCs w:val="20"/>
        </w:rPr>
        <w:t>Declaration and Statement of Authorship:</w:t>
      </w:r>
    </w:p>
    <w:p w14:paraId="7BBD8BB8" w14:textId="0C29A34E" w:rsidR="00110434" w:rsidRPr="00CE0754" w:rsidRDefault="00C432A2" w:rsidP="00515FDC">
      <w:pPr>
        <w:pStyle w:val="ListParagraph"/>
        <w:numPr>
          <w:ilvl w:val="0"/>
          <w:numId w:val="4"/>
        </w:numPr>
        <w:tabs>
          <w:tab w:val="left" w:pos="423"/>
        </w:tabs>
        <w:spacing w:line="240" w:lineRule="auto"/>
        <w:ind w:left="183"/>
        <w:rPr>
          <w:rFonts w:ascii="Times New Roman" w:hAnsi="Times New Roman" w:cs="Times New Roman"/>
          <w:sz w:val="20"/>
          <w:szCs w:val="20"/>
        </w:rPr>
      </w:pPr>
      <w:r w:rsidRPr="00CE0754">
        <w:rPr>
          <w:rFonts w:ascii="Times New Roman" w:hAnsi="Times New Roman" w:cs="Times New Roman"/>
          <w:sz w:val="20"/>
          <w:szCs w:val="20"/>
        </w:rPr>
        <w:t>I/we</w:t>
      </w:r>
      <w:r w:rsidRPr="00CE0754">
        <w:rPr>
          <w:rFonts w:ascii="Times New Roman" w:hAnsi="Times New Roman" w:cs="Times New Roman"/>
          <w:spacing w:val="11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hold</w:t>
      </w:r>
      <w:r w:rsidRPr="00CE0754">
        <w:rPr>
          <w:rFonts w:ascii="Times New Roman" w:hAnsi="Times New Roman" w:cs="Times New Roman"/>
          <w:spacing w:val="5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z w:val="20"/>
          <w:szCs w:val="20"/>
        </w:rPr>
        <w:t>a</w:t>
      </w:r>
      <w:r w:rsidRPr="00CE0754">
        <w:rPr>
          <w:rFonts w:ascii="Times New Roman" w:hAnsi="Times New Roman" w:cs="Times New Roman"/>
          <w:spacing w:val="12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copy </w:t>
      </w:r>
      <w:r w:rsidRPr="00CE0754">
        <w:rPr>
          <w:rFonts w:ascii="Times New Roman" w:hAnsi="Times New Roman" w:cs="Times New Roman"/>
          <w:sz w:val="20"/>
          <w:szCs w:val="20"/>
        </w:rPr>
        <w:t>of</w:t>
      </w:r>
      <w:r w:rsidRPr="00CE0754">
        <w:rPr>
          <w:rFonts w:ascii="Times New Roman" w:hAnsi="Times New Roman" w:cs="Times New Roman"/>
          <w:spacing w:val="6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z w:val="20"/>
          <w:szCs w:val="20"/>
        </w:rPr>
        <w:t>this</w:t>
      </w:r>
      <w:r w:rsidRPr="00CE0754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>Assignment/Case</w:t>
      </w:r>
      <w:r w:rsidR="00853903"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>Study,</w:t>
      </w:r>
      <w:r w:rsidRPr="00CE0754">
        <w:rPr>
          <w:rFonts w:ascii="Times New Roman" w:hAnsi="Times New Roman" w:cs="Times New Roman"/>
          <w:spacing w:val="4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>which</w:t>
      </w:r>
      <w:r w:rsidRPr="00CE0754">
        <w:rPr>
          <w:rFonts w:ascii="Times New Roman" w:hAnsi="Times New Roman" w:cs="Times New Roman"/>
          <w:spacing w:val="8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can</w:t>
      </w:r>
      <w:r w:rsidRPr="00CE0754">
        <w:rPr>
          <w:rFonts w:ascii="Times New Roman" w:hAnsi="Times New Roman" w:cs="Times New Roman"/>
          <w:spacing w:val="5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z w:val="20"/>
          <w:szCs w:val="20"/>
        </w:rPr>
        <w:t>be</w:t>
      </w:r>
      <w:r w:rsidRPr="00CE0754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>produced</w:t>
      </w:r>
      <w:r w:rsidRPr="00CE0754">
        <w:rPr>
          <w:rFonts w:ascii="Times New Roman" w:hAnsi="Times New Roman" w:cs="Times New Roman"/>
          <w:spacing w:val="5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if</w:t>
      </w:r>
      <w:r w:rsidRPr="00CE0754">
        <w:rPr>
          <w:rFonts w:ascii="Times New Roman" w:hAnsi="Times New Roman" w:cs="Times New Roman"/>
          <w:spacing w:val="-1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z w:val="20"/>
          <w:szCs w:val="20"/>
        </w:rPr>
        <w:t>the</w:t>
      </w:r>
      <w:r w:rsidRPr="00CE0754">
        <w:rPr>
          <w:rFonts w:ascii="Times New Roman" w:hAnsi="Times New Roman" w:cs="Times New Roman"/>
          <w:spacing w:val="10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z w:val="20"/>
          <w:szCs w:val="20"/>
        </w:rPr>
        <w:t>original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z w:val="20"/>
          <w:szCs w:val="20"/>
        </w:rPr>
        <w:t>is</w:t>
      </w:r>
      <w:r w:rsidRPr="00CE0754">
        <w:rPr>
          <w:rFonts w:ascii="Times New Roman" w:hAnsi="Times New Roman" w:cs="Times New Roman"/>
          <w:spacing w:val="13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lost/damaged.</w:t>
      </w:r>
    </w:p>
    <w:p w14:paraId="31A61053" w14:textId="564B5AD3" w:rsidR="00110434" w:rsidRPr="00CE0754" w:rsidRDefault="00C432A2" w:rsidP="00515FDC">
      <w:pPr>
        <w:pStyle w:val="ListParagraph"/>
        <w:numPr>
          <w:ilvl w:val="0"/>
          <w:numId w:val="4"/>
        </w:numPr>
        <w:tabs>
          <w:tab w:val="left" w:pos="423"/>
        </w:tabs>
        <w:spacing w:line="240" w:lineRule="auto"/>
        <w:ind w:left="183" w:right="749"/>
        <w:rPr>
          <w:rFonts w:ascii="Times New Roman" w:hAnsi="Times New Roman" w:cs="Times New Roman"/>
          <w:sz w:val="20"/>
          <w:szCs w:val="20"/>
        </w:rPr>
      </w:pPr>
      <w:r w:rsidRPr="00CE0754">
        <w:rPr>
          <w:rFonts w:ascii="Times New Roman" w:hAnsi="Times New Roman" w:cs="Times New Roman"/>
          <w:sz w:val="20"/>
          <w:szCs w:val="20"/>
        </w:rPr>
        <w:t xml:space="preserve">This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Assignment/Case</w:t>
      </w:r>
      <w:r w:rsidR="00853903"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Study </w:t>
      </w:r>
      <w:r w:rsidRPr="00CE0754">
        <w:rPr>
          <w:rFonts w:ascii="Times New Roman" w:hAnsi="Times New Roman" w:cs="Times New Roman"/>
          <w:sz w:val="20"/>
          <w:szCs w:val="20"/>
        </w:rPr>
        <w:t xml:space="preserve">is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my/our </w:t>
      </w:r>
      <w:r w:rsidRPr="00CE0754">
        <w:rPr>
          <w:rFonts w:ascii="Times New Roman" w:hAnsi="Times New Roman" w:cs="Times New Roman"/>
          <w:sz w:val="20"/>
          <w:szCs w:val="20"/>
        </w:rPr>
        <w:t>original work</w:t>
      </w:r>
      <w:r w:rsidR="00B10AA4" w:rsidRPr="00CE0754">
        <w:rPr>
          <w:rFonts w:ascii="Times New Roman" w:hAnsi="Times New Roman" w:cs="Times New Roman"/>
          <w:sz w:val="20"/>
          <w:szCs w:val="20"/>
        </w:rPr>
        <w:t>; no part has been copied from any other student’s work or </w:t>
      </w:r>
      <w:r w:rsidRPr="00CE0754">
        <w:rPr>
          <w:rFonts w:ascii="Times New Roman" w:hAnsi="Times New Roman" w:cs="Times New Roman"/>
          <w:sz w:val="20"/>
          <w:szCs w:val="20"/>
        </w:rPr>
        <w:t xml:space="preserve">any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other </w:t>
      </w:r>
      <w:r w:rsidRPr="00CE0754">
        <w:rPr>
          <w:rFonts w:ascii="Times New Roman" w:hAnsi="Times New Roman" w:cs="Times New Roman"/>
          <w:sz w:val="20"/>
          <w:szCs w:val="20"/>
        </w:rPr>
        <w:t xml:space="preserve">source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except </w:t>
      </w:r>
      <w:r w:rsidRPr="00CE0754">
        <w:rPr>
          <w:rFonts w:ascii="Times New Roman" w:hAnsi="Times New Roman" w:cs="Times New Roman"/>
          <w:sz w:val="20"/>
          <w:szCs w:val="20"/>
        </w:rPr>
        <w:t xml:space="preserve">where </w:t>
      </w:r>
      <w:r w:rsidRPr="00CE0754">
        <w:rPr>
          <w:rFonts w:ascii="Times New Roman" w:hAnsi="Times New Roman" w:cs="Times New Roman"/>
          <w:spacing w:val="-2"/>
          <w:sz w:val="20"/>
          <w:szCs w:val="20"/>
        </w:rPr>
        <w:t xml:space="preserve">due </w:t>
      </w:r>
      <w:r w:rsidR="004B0704" w:rsidRPr="00CE0754">
        <w:rPr>
          <w:rFonts w:ascii="Times New Roman" w:hAnsi="Times New Roman" w:cs="Times New Roman"/>
          <w:spacing w:val="-3"/>
          <w:sz w:val="20"/>
          <w:szCs w:val="20"/>
        </w:rPr>
        <w:t>acknowledgment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z w:val="20"/>
          <w:szCs w:val="20"/>
        </w:rPr>
        <w:t>is</w:t>
      </w:r>
      <w:r w:rsidRPr="00CE0754">
        <w:rPr>
          <w:rFonts w:ascii="Times New Roman" w:hAnsi="Times New Roman" w:cs="Times New Roman"/>
          <w:spacing w:val="-23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z w:val="20"/>
          <w:szCs w:val="20"/>
        </w:rPr>
        <w:t>made.</w:t>
      </w:r>
    </w:p>
    <w:p w14:paraId="4ACD1964" w14:textId="517F6878" w:rsidR="00110434" w:rsidRPr="00CE0754" w:rsidRDefault="00C432A2" w:rsidP="00515FDC">
      <w:pPr>
        <w:pStyle w:val="ListParagraph"/>
        <w:numPr>
          <w:ilvl w:val="0"/>
          <w:numId w:val="4"/>
        </w:numPr>
        <w:tabs>
          <w:tab w:val="left" w:pos="423"/>
        </w:tabs>
        <w:spacing w:line="240" w:lineRule="auto"/>
        <w:ind w:left="183"/>
        <w:rPr>
          <w:rFonts w:ascii="Times New Roman" w:hAnsi="Times New Roman" w:cs="Times New Roman"/>
          <w:sz w:val="20"/>
          <w:szCs w:val="20"/>
        </w:rPr>
      </w:pPr>
      <w:r w:rsidRPr="00CE0754">
        <w:rPr>
          <w:rFonts w:ascii="Times New Roman" w:hAnsi="Times New Roman" w:cs="Times New Roman"/>
          <w:sz w:val="20"/>
          <w:szCs w:val="20"/>
        </w:rPr>
        <w:t xml:space="preserve">No part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of </w:t>
      </w:r>
      <w:r w:rsidRPr="00CE0754">
        <w:rPr>
          <w:rFonts w:ascii="Times New Roman" w:hAnsi="Times New Roman" w:cs="Times New Roman"/>
          <w:sz w:val="20"/>
          <w:szCs w:val="20"/>
        </w:rPr>
        <w:t xml:space="preserve">this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>Assignment/Case</w:t>
      </w:r>
      <w:r w:rsidR="00853903"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Study </w:t>
      </w:r>
      <w:r w:rsidRPr="00CE0754">
        <w:rPr>
          <w:rFonts w:ascii="Times New Roman" w:hAnsi="Times New Roman" w:cs="Times New Roman"/>
          <w:sz w:val="20"/>
          <w:szCs w:val="20"/>
        </w:rPr>
        <w:t xml:space="preserve">has been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written for me/us </w:t>
      </w:r>
      <w:r w:rsidRPr="00CE0754">
        <w:rPr>
          <w:rFonts w:ascii="Times New Roman" w:hAnsi="Times New Roman" w:cs="Times New Roman"/>
          <w:sz w:val="20"/>
          <w:szCs w:val="20"/>
        </w:rPr>
        <w:t xml:space="preserve">by any other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person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except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where </w:t>
      </w:r>
      <w:r w:rsidRPr="00CE0754">
        <w:rPr>
          <w:rFonts w:ascii="Times New Roman" w:hAnsi="Times New Roman" w:cs="Times New Roman"/>
          <w:sz w:val="20"/>
          <w:szCs w:val="20"/>
        </w:rPr>
        <w:t xml:space="preserve">such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collaboration has </w:t>
      </w:r>
      <w:r w:rsidRPr="00CE0754">
        <w:rPr>
          <w:rFonts w:ascii="Times New Roman" w:hAnsi="Times New Roman" w:cs="Times New Roman"/>
          <w:sz w:val="20"/>
          <w:szCs w:val="20"/>
        </w:rPr>
        <w:t>been</w:t>
      </w:r>
      <w:r w:rsidRPr="00CE0754">
        <w:rPr>
          <w:rFonts w:ascii="Times New Roman" w:hAnsi="Times New Roman" w:cs="Times New Roman"/>
          <w:spacing w:val="18"/>
          <w:sz w:val="20"/>
          <w:szCs w:val="20"/>
        </w:rPr>
        <w:t xml:space="preserve"> </w:t>
      </w:r>
      <w:r w:rsidR="00853903" w:rsidRPr="00CE0754">
        <w:rPr>
          <w:rFonts w:ascii="Times New Roman" w:hAnsi="Times New Roman" w:cs="Times New Roman"/>
          <w:sz w:val="20"/>
          <w:szCs w:val="20"/>
        </w:rPr>
        <w:t>authorized.</w:t>
      </w:r>
    </w:p>
    <w:p w14:paraId="3953F7FB" w14:textId="7E845E0E" w:rsidR="00110434" w:rsidRPr="00CE0754" w:rsidRDefault="00C432A2" w:rsidP="00515FDC">
      <w:pPr>
        <w:spacing w:line="240" w:lineRule="auto"/>
        <w:ind w:left="183"/>
        <w:rPr>
          <w:sz w:val="20"/>
          <w:szCs w:val="20"/>
        </w:rPr>
      </w:pPr>
      <w:r w:rsidRPr="00CE0754">
        <w:rPr>
          <w:sz w:val="20"/>
          <w:szCs w:val="20"/>
        </w:rPr>
        <w:t>by the concerned teacher and is acknowledged in the assignment.</w:t>
      </w:r>
    </w:p>
    <w:p w14:paraId="655D2C2D" w14:textId="22C763C6" w:rsidR="00110434" w:rsidRPr="00CE0754" w:rsidRDefault="00C432A2" w:rsidP="00515FDC">
      <w:pPr>
        <w:pStyle w:val="ListParagraph"/>
        <w:numPr>
          <w:ilvl w:val="0"/>
          <w:numId w:val="4"/>
        </w:numPr>
        <w:tabs>
          <w:tab w:val="left" w:pos="423"/>
        </w:tabs>
        <w:spacing w:line="240" w:lineRule="auto"/>
        <w:ind w:left="183"/>
        <w:rPr>
          <w:rFonts w:ascii="Times New Roman" w:hAnsi="Times New Roman" w:cs="Times New Roman"/>
          <w:sz w:val="20"/>
          <w:szCs w:val="20"/>
        </w:rPr>
      </w:pPr>
      <w:r w:rsidRPr="00CE0754">
        <w:rPr>
          <w:rFonts w:ascii="Times New Roman" w:hAnsi="Times New Roman" w:cs="Times New Roman"/>
          <w:sz w:val="20"/>
          <w:szCs w:val="20"/>
        </w:rPr>
        <w:t xml:space="preserve">I/we have not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previously submitted or </w:t>
      </w:r>
      <w:r w:rsidR="00136233"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am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submitting </w:t>
      </w:r>
      <w:r w:rsidRPr="00CE0754">
        <w:rPr>
          <w:rFonts w:ascii="Times New Roman" w:hAnsi="Times New Roman" w:cs="Times New Roman"/>
          <w:sz w:val="20"/>
          <w:szCs w:val="20"/>
        </w:rPr>
        <w:t>this work for any</w:t>
      </w:r>
      <w:r w:rsidRPr="00CE0754">
        <w:rPr>
          <w:rFonts w:ascii="Times New Roman" w:hAnsi="Times New Roman" w:cs="Times New Roman"/>
          <w:spacing w:val="8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z w:val="20"/>
          <w:szCs w:val="20"/>
        </w:rPr>
        <w:t xml:space="preserve">other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>course/unit.</w:t>
      </w:r>
    </w:p>
    <w:p w14:paraId="4274ABF0" w14:textId="5D7E5890" w:rsidR="00110434" w:rsidRPr="00CE0754" w:rsidRDefault="00C432A2" w:rsidP="00515FDC">
      <w:pPr>
        <w:pStyle w:val="ListParagraph"/>
        <w:numPr>
          <w:ilvl w:val="0"/>
          <w:numId w:val="4"/>
        </w:numPr>
        <w:tabs>
          <w:tab w:val="left" w:pos="423"/>
        </w:tabs>
        <w:spacing w:line="240" w:lineRule="auto"/>
        <w:ind w:left="183"/>
        <w:rPr>
          <w:rFonts w:ascii="Times New Roman" w:hAnsi="Times New Roman" w:cs="Times New Roman"/>
          <w:sz w:val="20"/>
          <w:szCs w:val="20"/>
        </w:rPr>
      </w:pPr>
      <w:r w:rsidRPr="00CE0754">
        <w:rPr>
          <w:rFonts w:ascii="Times New Roman" w:hAnsi="Times New Roman" w:cs="Times New Roman"/>
          <w:sz w:val="20"/>
          <w:szCs w:val="20"/>
        </w:rPr>
        <w:t xml:space="preserve">This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work </w:t>
      </w:r>
      <w:r w:rsidRPr="00CE0754">
        <w:rPr>
          <w:rFonts w:ascii="Times New Roman" w:hAnsi="Times New Roman" w:cs="Times New Roman"/>
          <w:sz w:val="20"/>
          <w:szCs w:val="20"/>
        </w:rPr>
        <w:t xml:space="preserve">may be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>reproduced, communicated, compared</w:t>
      </w:r>
      <w:r w:rsidR="004B0704" w:rsidRPr="00CE0754">
        <w:rPr>
          <w:rFonts w:ascii="Times New Roman" w:hAnsi="Times New Roman" w:cs="Times New Roman"/>
          <w:spacing w:val="-3"/>
          <w:sz w:val="20"/>
          <w:szCs w:val="20"/>
        </w:rPr>
        <w:t>,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z w:val="20"/>
          <w:szCs w:val="20"/>
        </w:rPr>
        <w:t xml:space="preserve">and archived </w:t>
      </w:r>
      <w:r w:rsidR="00853903" w:rsidRPr="00CE0754">
        <w:rPr>
          <w:rFonts w:ascii="Times New Roman" w:hAnsi="Times New Roman" w:cs="Times New Roman"/>
          <w:sz w:val="20"/>
          <w:szCs w:val="20"/>
        </w:rPr>
        <w:t>to detect</w:t>
      </w:r>
      <w:r w:rsidRPr="00CE0754">
        <w:rPr>
          <w:rFonts w:ascii="Times New Roman" w:hAnsi="Times New Roman" w:cs="Times New Roman"/>
          <w:spacing w:val="-1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>plagiarism.</w:t>
      </w:r>
    </w:p>
    <w:p w14:paraId="10F4FE1E" w14:textId="69925DA8" w:rsidR="00110434" w:rsidRPr="00CE0754" w:rsidRDefault="00C432A2" w:rsidP="00515FDC">
      <w:pPr>
        <w:pStyle w:val="ListParagraph"/>
        <w:numPr>
          <w:ilvl w:val="0"/>
          <w:numId w:val="4"/>
        </w:numPr>
        <w:tabs>
          <w:tab w:val="left" w:pos="423"/>
        </w:tabs>
        <w:spacing w:line="240" w:lineRule="auto"/>
        <w:ind w:left="183" w:right="812"/>
        <w:rPr>
          <w:rFonts w:ascii="Times New Roman" w:hAnsi="Times New Roman" w:cs="Times New Roman"/>
          <w:sz w:val="20"/>
          <w:szCs w:val="20"/>
        </w:rPr>
      </w:pPr>
      <w:r w:rsidRPr="00CE0754">
        <w:rPr>
          <w:rFonts w:ascii="Times New Roman" w:hAnsi="Times New Roman" w:cs="Times New Roman"/>
          <w:sz w:val="20"/>
          <w:szCs w:val="20"/>
        </w:rPr>
        <w:t xml:space="preserve">I/we </w:t>
      </w:r>
      <w:r w:rsidR="00853903" w:rsidRPr="00CE0754">
        <w:rPr>
          <w:rFonts w:ascii="Times New Roman" w:hAnsi="Times New Roman" w:cs="Times New Roman"/>
          <w:sz w:val="20"/>
          <w:szCs w:val="20"/>
        </w:rPr>
        <w:t>permit</w:t>
      </w:r>
      <w:r w:rsidRPr="00CE0754">
        <w:rPr>
          <w:rFonts w:ascii="Times New Roman" w:hAnsi="Times New Roman" w:cs="Times New Roman"/>
          <w:sz w:val="20"/>
          <w:szCs w:val="20"/>
        </w:rPr>
        <w:t xml:space="preserve"> a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copy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of </w:t>
      </w:r>
      <w:r w:rsidRPr="00CE0754">
        <w:rPr>
          <w:rFonts w:ascii="Times New Roman" w:hAnsi="Times New Roman" w:cs="Times New Roman"/>
          <w:sz w:val="20"/>
          <w:szCs w:val="20"/>
        </w:rPr>
        <w:t xml:space="preserve">my/our marked work to be retained by the </w:t>
      </w:r>
      <w:r w:rsidRPr="00CE0754">
        <w:rPr>
          <w:rFonts w:ascii="Times New Roman" w:hAnsi="Times New Roman" w:cs="Times New Roman"/>
          <w:spacing w:val="-5"/>
          <w:sz w:val="20"/>
          <w:szCs w:val="20"/>
        </w:rPr>
        <w:t>Faculty</w:t>
      </w:r>
      <w:r w:rsidR="00796397" w:rsidRPr="00CE0754">
        <w:rPr>
          <w:rFonts w:ascii="Times New Roman" w:hAnsi="Times New Roman" w:cs="Times New Roman"/>
          <w:spacing w:val="-5"/>
          <w:sz w:val="20"/>
          <w:szCs w:val="20"/>
        </w:rPr>
        <w:t xml:space="preserve"> Member</w:t>
      </w:r>
      <w:r w:rsidRPr="00CE075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z w:val="20"/>
          <w:szCs w:val="20"/>
        </w:rPr>
        <w:t xml:space="preserve">for review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by </w:t>
      </w:r>
      <w:r w:rsidR="00796397" w:rsidRPr="00CE0754">
        <w:rPr>
          <w:rFonts w:ascii="Times New Roman" w:hAnsi="Times New Roman" w:cs="Times New Roman"/>
          <w:spacing w:val="-4"/>
          <w:sz w:val="20"/>
          <w:szCs w:val="20"/>
        </w:rPr>
        <w:t>any internal/</w:t>
      </w:r>
      <w:r w:rsidRPr="00CE0754">
        <w:rPr>
          <w:rFonts w:ascii="Times New Roman" w:hAnsi="Times New Roman" w:cs="Times New Roman"/>
          <w:sz w:val="20"/>
          <w:szCs w:val="20"/>
        </w:rPr>
        <w:t>external</w:t>
      </w:r>
      <w:r w:rsidRPr="00CE0754">
        <w:rPr>
          <w:rFonts w:ascii="Times New Roman" w:hAnsi="Times New Roman" w:cs="Times New Roman"/>
          <w:spacing w:val="14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z w:val="20"/>
          <w:szCs w:val="20"/>
        </w:rPr>
        <w:t>examiners.</w:t>
      </w:r>
    </w:p>
    <w:p w14:paraId="2F48F0D1" w14:textId="2F1FEF6B" w:rsidR="00110434" w:rsidRPr="00CE0754" w:rsidRDefault="00C432A2" w:rsidP="00515FDC">
      <w:pPr>
        <w:pStyle w:val="ListParagraph"/>
        <w:numPr>
          <w:ilvl w:val="0"/>
          <w:numId w:val="4"/>
        </w:numPr>
        <w:tabs>
          <w:tab w:val="left" w:pos="423"/>
        </w:tabs>
        <w:spacing w:line="240" w:lineRule="auto"/>
        <w:ind w:left="183" w:right="271"/>
        <w:rPr>
          <w:rFonts w:ascii="Times New Roman" w:hAnsi="Times New Roman" w:cs="Times New Roman"/>
          <w:sz w:val="20"/>
          <w:szCs w:val="20"/>
        </w:rPr>
      </w:pPr>
      <w:r w:rsidRPr="00CE0754">
        <w:rPr>
          <w:rFonts w:ascii="Times New Roman" w:hAnsi="Times New Roman" w:cs="Times New Roman"/>
          <w:sz w:val="20"/>
          <w:szCs w:val="20"/>
        </w:rPr>
        <w:t xml:space="preserve">I/we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understand that Plagiarism </w:t>
      </w:r>
      <w:r w:rsidRPr="00CE0754">
        <w:rPr>
          <w:rFonts w:ascii="Times New Roman" w:hAnsi="Times New Roman" w:cs="Times New Roman"/>
          <w:sz w:val="20"/>
          <w:szCs w:val="20"/>
        </w:rPr>
        <w:t xml:space="preserve">is the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presentation of </w:t>
      </w:r>
      <w:r w:rsidRPr="00CE0754">
        <w:rPr>
          <w:rFonts w:ascii="Times New Roman" w:hAnsi="Times New Roman" w:cs="Times New Roman"/>
          <w:sz w:val="20"/>
          <w:szCs w:val="20"/>
        </w:rPr>
        <w:t xml:space="preserve">the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work, </w:t>
      </w:r>
      <w:r w:rsidRPr="00CE0754">
        <w:rPr>
          <w:rFonts w:ascii="Times New Roman" w:hAnsi="Times New Roman" w:cs="Times New Roman"/>
          <w:sz w:val="20"/>
          <w:szCs w:val="20"/>
        </w:rPr>
        <w:t>idea</w:t>
      </w:r>
      <w:r w:rsidR="00A72A72" w:rsidRPr="00CE0754">
        <w:rPr>
          <w:rFonts w:ascii="Times New Roman" w:hAnsi="Times New Roman" w:cs="Times New Roman"/>
          <w:sz w:val="20"/>
          <w:szCs w:val="20"/>
        </w:rPr>
        <w:t>,</w:t>
      </w:r>
      <w:r w:rsidRPr="00CE0754">
        <w:rPr>
          <w:rFonts w:ascii="Times New Roman" w:hAnsi="Times New Roman" w:cs="Times New Roman"/>
          <w:sz w:val="20"/>
          <w:szCs w:val="20"/>
        </w:rPr>
        <w:t xml:space="preserve"> or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creation of another person </w:t>
      </w:r>
      <w:r w:rsidRPr="00CE0754">
        <w:rPr>
          <w:rFonts w:ascii="Times New Roman" w:hAnsi="Times New Roman" w:cs="Times New Roman"/>
          <w:sz w:val="20"/>
          <w:szCs w:val="20"/>
        </w:rPr>
        <w:t xml:space="preserve">as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though </w:t>
      </w:r>
      <w:r w:rsidRPr="00CE0754">
        <w:rPr>
          <w:rFonts w:ascii="Times New Roman" w:hAnsi="Times New Roman" w:cs="Times New Roman"/>
          <w:sz w:val="20"/>
          <w:szCs w:val="20"/>
        </w:rPr>
        <w:t xml:space="preserve">it is </w:t>
      </w:r>
      <w:r w:rsidRPr="00CE0754">
        <w:rPr>
          <w:rFonts w:ascii="Times New Roman" w:hAnsi="Times New Roman" w:cs="Times New Roman"/>
          <w:spacing w:val="-5"/>
          <w:sz w:val="20"/>
          <w:szCs w:val="20"/>
        </w:rPr>
        <w:t xml:space="preserve">your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own. </w:t>
      </w:r>
      <w:r w:rsidRPr="00CE0754">
        <w:rPr>
          <w:rFonts w:ascii="Times New Roman" w:hAnsi="Times New Roman" w:cs="Times New Roman"/>
          <w:sz w:val="20"/>
          <w:szCs w:val="20"/>
        </w:rPr>
        <w:t>It is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z w:val="20"/>
          <w:szCs w:val="20"/>
        </w:rPr>
        <w:t>a</w:t>
      </w:r>
      <w:r w:rsidR="00796397" w:rsidRPr="00CE0754">
        <w:rPr>
          <w:rFonts w:ascii="Times New Roman" w:hAnsi="Times New Roman" w:cs="Times New Roman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form</w:t>
      </w:r>
      <w:r w:rsidR="00796397"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of</w:t>
      </w:r>
      <w:r w:rsidR="00796397"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cheating</w:t>
      </w:r>
      <w:r w:rsidR="00796397"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and</w:t>
      </w:r>
      <w:r w:rsidR="00796397"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is</w:t>
      </w:r>
      <w:r w:rsidR="00796397"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a</w:t>
      </w:r>
      <w:r w:rsidR="00796397"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very</w:t>
      </w:r>
      <w:r w:rsidR="00796397"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serious</w:t>
      </w:r>
      <w:r w:rsidR="00796397"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 academic offense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that</w:t>
      </w:r>
      <w:r w:rsidR="00796397"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may</w:t>
      </w:r>
      <w:r w:rsidR="00796397"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lead</w:t>
      </w:r>
      <w:r w:rsidR="00796397"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to</w:t>
      </w:r>
      <w:r w:rsidR="00796397"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expulsion</w:t>
      </w:r>
      <w:r w:rsidR="00796397"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from</w:t>
      </w:r>
      <w:r w:rsidR="00796397"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>the</w:t>
      </w:r>
      <w:r w:rsidR="00796397"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University.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Plagiarized </w:t>
      </w:r>
      <w:r w:rsidRPr="00CE0754">
        <w:rPr>
          <w:rFonts w:ascii="Times New Roman" w:hAnsi="Times New Roman" w:cs="Times New Roman"/>
          <w:sz w:val="20"/>
          <w:szCs w:val="20"/>
        </w:rPr>
        <w:t xml:space="preserve">material can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be drawn </w:t>
      </w:r>
      <w:r w:rsidRPr="00CE0754">
        <w:rPr>
          <w:rFonts w:ascii="Times New Roman" w:hAnsi="Times New Roman" w:cs="Times New Roman"/>
          <w:spacing w:val="-2"/>
          <w:sz w:val="20"/>
          <w:szCs w:val="20"/>
        </w:rPr>
        <w:t xml:space="preserve">from, </w:t>
      </w:r>
      <w:r w:rsidRPr="00CE0754">
        <w:rPr>
          <w:rFonts w:ascii="Times New Roman" w:hAnsi="Times New Roman" w:cs="Times New Roman"/>
          <w:sz w:val="20"/>
          <w:szCs w:val="20"/>
        </w:rPr>
        <w:t xml:space="preserve">and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presented in,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written,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>graphic</w:t>
      </w:r>
      <w:r w:rsidR="00853903" w:rsidRPr="00CE0754">
        <w:rPr>
          <w:rFonts w:ascii="Times New Roman" w:hAnsi="Times New Roman" w:cs="Times New Roman"/>
          <w:spacing w:val="-3"/>
          <w:sz w:val="20"/>
          <w:szCs w:val="20"/>
        </w:rPr>
        <w:t>,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z w:val="20"/>
          <w:szCs w:val="20"/>
        </w:rPr>
        <w:t xml:space="preserve">and </w:t>
      </w:r>
      <w:r w:rsidRPr="00CE0754">
        <w:rPr>
          <w:rFonts w:ascii="Times New Roman" w:hAnsi="Times New Roman" w:cs="Times New Roman"/>
          <w:spacing w:val="-2"/>
          <w:sz w:val="20"/>
          <w:szCs w:val="20"/>
        </w:rPr>
        <w:t xml:space="preserve">visual </w:t>
      </w:r>
      <w:r w:rsidR="004B0704" w:rsidRPr="00CE0754">
        <w:rPr>
          <w:rFonts w:ascii="Times New Roman" w:hAnsi="Times New Roman" w:cs="Times New Roman"/>
          <w:spacing w:val="-3"/>
          <w:sz w:val="20"/>
          <w:szCs w:val="20"/>
        </w:rPr>
        <w:t>forms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,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including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electronic data, </w:t>
      </w:r>
      <w:r w:rsidRPr="00CE0754">
        <w:rPr>
          <w:rFonts w:ascii="Times New Roman" w:hAnsi="Times New Roman" w:cs="Times New Roman"/>
          <w:sz w:val="20"/>
          <w:szCs w:val="20"/>
        </w:rPr>
        <w:t xml:space="preserve">and oral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presentations. Plagiarism </w:t>
      </w:r>
      <w:r w:rsidRPr="00CE0754">
        <w:rPr>
          <w:rFonts w:ascii="Times New Roman" w:hAnsi="Times New Roman" w:cs="Times New Roman"/>
          <w:sz w:val="20"/>
          <w:szCs w:val="20"/>
        </w:rPr>
        <w:t xml:space="preserve">occurs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when </w:t>
      </w:r>
      <w:r w:rsidRPr="00CE0754">
        <w:rPr>
          <w:rFonts w:ascii="Times New Roman" w:hAnsi="Times New Roman" w:cs="Times New Roman"/>
          <w:sz w:val="20"/>
          <w:szCs w:val="20"/>
        </w:rPr>
        <w:t xml:space="preserve">the origin of </w:t>
      </w:r>
      <w:r w:rsidR="004B0704" w:rsidRPr="00CE0754">
        <w:rPr>
          <w:rFonts w:ascii="Times New Roman" w:hAnsi="Times New Roman" w:cs="Times New Roman"/>
          <w:spacing w:val="-4"/>
          <w:sz w:val="20"/>
          <w:szCs w:val="20"/>
        </w:rPr>
        <w:t>the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="00796397" w:rsidRPr="00CE0754">
        <w:rPr>
          <w:rFonts w:ascii="Times New Roman" w:hAnsi="Times New Roman" w:cs="Times New Roman"/>
          <w:spacing w:val="-4"/>
          <w:sz w:val="20"/>
          <w:szCs w:val="20"/>
        </w:rPr>
        <w:t>source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CE0754">
        <w:rPr>
          <w:rFonts w:ascii="Times New Roman" w:hAnsi="Times New Roman" w:cs="Times New Roman"/>
          <w:sz w:val="20"/>
          <w:szCs w:val="20"/>
        </w:rPr>
        <w:t xml:space="preserve">is not </w:t>
      </w:r>
      <w:r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appropriately </w:t>
      </w:r>
      <w:r w:rsidRPr="00CE0754">
        <w:rPr>
          <w:rFonts w:ascii="Times New Roman" w:hAnsi="Times New Roman" w:cs="Times New Roman"/>
          <w:spacing w:val="-3"/>
          <w:sz w:val="20"/>
          <w:szCs w:val="20"/>
        </w:rPr>
        <w:t>cited.</w:t>
      </w:r>
    </w:p>
    <w:p w14:paraId="073E71E6" w14:textId="5B0DF19B" w:rsidR="00110434" w:rsidRPr="00CE0754" w:rsidRDefault="00786875" w:rsidP="00515FDC">
      <w:pPr>
        <w:pStyle w:val="ListParagraph"/>
        <w:numPr>
          <w:ilvl w:val="0"/>
          <w:numId w:val="4"/>
        </w:numPr>
        <w:tabs>
          <w:tab w:val="left" w:pos="423"/>
        </w:tabs>
        <w:spacing w:line="240" w:lineRule="auto"/>
        <w:ind w:left="183"/>
        <w:rPr>
          <w:rFonts w:ascii="Times New Roman" w:hAnsi="Times New Roman" w:cs="Times New Roman"/>
          <w:sz w:val="20"/>
          <w:szCs w:val="20"/>
        </w:rPr>
      </w:pPr>
      <w:r w:rsidRPr="00CE0754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357BE4BF" wp14:editId="40FA9ED3">
                <wp:simplePos x="0" y="0"/>
                <wp:positionH relativeFrom="margin">
                  <wp:align>left</wp:align>
                </wp:positionH>
                <wp:positionV relativeFrom="paragraph">
                  <wp:posOffset>326505</wp:posOffset>
                </wp:positionV>
                <wp:extent cx="6280150" cy="299085"/>
                <wp:effectExtent l="0" t="0" r="25400" b="24765"/>
                <wp:wrapTopAndBottom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0150" cy="29908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054F152" w14:textId="77777777" w:rsidR="00796397" w:rsidRDefault="00796397" w:rsidP="00796397">
                            <w:pPr>
                              <w:spacing w:line="180" w:lineRule="exact"/>
                              <w:ind w:left="104"/>
                              <w:rPr>
                                <w:rFonts w:ascii="Trebuchet MS"/>
                                <w:i/>
                                <w:sz w:val="16"/>
                              </w:rPr>
                            </w:pPr>
                            <w:r>
                              <w:rPr>
                                <w:rFonts w:ascii="Trebuchet MS"/>
                                <w:i/>
                                <w:sz w:val="16"/>
                              </w:rPr>
                              <w:t>* Student(s) must complete all details except the faculty use part.</w:t>
                            </w:r>
                          </w:p>
                          <w:p w14:paraId="15BAA6AA" w14:textId="77777777" w:rsidR="00796397" w:rsidRDefault="00796397" w:rsidP="00796397">
                            <w:pPr>
                              <w:spacing w:before="26"/>
                              <w:ind w:left="104"/>
                              <w:rPr>
                                <w:rFonts w:ascii="Trebuchet MS"/>
                                <w:sz w:val="16"/>
                              </w:rPr>
                            </w:pPr>
                            <w:r>
                              <w:rPr>
                                <w:rFonts w:ascii="Trebuchet MS"/>
                                <w:sz w:val="16"/>
                              </w:rPr>
                              <w:t>** Please submit all assignments to your course teacher or the office of the concerned teacher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57BE4B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25.7pt;width:494.5pt;height:23.55pt;z-index:-251658240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" filled="f" strokeweight=".58pt">
                <v:textbox inset="0,0,0,0">
                  <w:txbxContent>
                    <w:p w14:paraId="4054F152" w14:textId="77777777" w:rsidR="00796397" w:rsidRDefault="00796397" w:rsidP="00796397">
                      <w:pPr>
                        <w:spacing w:line="180" w:lineRule="exact"/>
                        <w:ind w:left="104"/>
                        <w:rPr>
                          <w:rFonts w:ascii="Trebuchet MS"/>
                          <w:i/>
                          <w:sz w:val="16"/>
                        </w:rPr>
                      </w:pPr>
                      <w:r>
                        <w:rPr>
                          <w:rFonts w:ascii="Trebuchet MS"/>
                          <w:i/>
                          <w:sz w:val="16"/>
                        </w:rPr>
                        <w:t>* Student(s) must complete all details except the faculty use part.</w:t>
                      </w:r>
                    </w:p>
                    <w:p w14:paraId="15BAA6AA" w14:textId="77777777" w:rsidR="00796397" w:rsidRDefault="00796397" w:rsidP="00796397">
                      <w:pPr>
                        <w:spacing w:before="26"/>
                        <w:ind w:left="104"/>
                        <w:rPr>
                          <w:rFonts w:ascii="Trebuchet MS"/>
                          <w:sz w:val="16"/>
                        </w:rPr>
                      </w:pPr>
                      <w:r>
                        <w:rPr>
                          <w:rFonts w:ascii="Trebuchet MS"/>
                          <w:sz w:val="16"/>
                        </w:rPr>
                        <w:t>** Please submit all assignments to your course teacher or the office of the concerned teacher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C432A2" w:rsidRPr="00CE0754">
        <w:rPr>
          <w:rFonts w:ascii="Times New Roman" w:hAnsi="Times New Roman" w:cs="Times New Roman"/>
          <w:sz w:val="20"/>
          <w:szCs w:val="20"/>
        </w:rPr>
        <w:t xml:space="preserve">I/we </w:t>
      </w:r>
      <w:r w:rsidR="00C432A2"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also </w:t>
      </w:r>
      <w:r w:rsidR="00C432A2"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understand </w:t>
      </w:r>
      <w:r w:rsidR="00C432A2" w:rsidRPr="00CE0754">
        <w:rPr>
          <w:rFonts w:ascii="Times New Roman" w:hAnsi="Times New Roman" w:cs="Times New Roman"/>
          <w:sz w:val="20"/>
          <w:szCs w:val="20"/>
        </w:rPr>
        <w:t xml:space="preserve">that </w:t>
      </w:r>
      <w:r w:rsidR="00C432A2"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enabling plagiarism </w:t>
      </w:r>
      <w:r w:rsidR="00C432A2" w:rsidRPr="00CE0754">
        <w:rPr>
          <w:rFonts w:ascii="Times New Roman" w:hAnsi="Times New Roman" w:cs="Times New Roman"/>
          <w:sz w:val="20"/>
          <w:szCs w:val="20"/>
        </w:rPr>
        <w:t xml:space="preserve">is the act </w:t>
      </w:r>
      <w:r w:rsidR="00C432A2"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of </w:t>
      </w:r>
      <w:r w:rsidR="00C432A2" w:rsidRPr="00CE0754">
        <w:rPr>
          <w:rFonts w:ascii="Times New Roman" w:hAnsi="Times New Roman" w:cs="Times New Roman"/>
          <w:sz w:val="20"/>
          <w:szCs w:val="20"/>
        </w:rPr>
        <w:t xml:space="preserve">assisting </w:t>
      </w:r>
      <w:r w:rsidR="00C432A2" w:rsidRPr="00CE0754">
        <w:rPr>
          <w:rFonts w:ascii="Times New Roman" w:hAnsi="Times New Roman" w:cs="Times New Roman"/>
          <w:spacing w:val="-4"/>
          <w:sz w:val="20"/>
          <w:szCs w:val="20"/>
        </w:rPr>
        <w:t xml:space="preserve">or allowing </w:t>
      </w:r>
      <w:r w:rsidR="00C432A2"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another person </w:t>
      </w:r>
      <w:r w:rsidR="00C432A2" w:rsidRPr="00CE0754">
        <w:rPr>
          <w:rFonts w:ascii="Times New Roman" w:hAnsi="Times New Roman" w:cs="Times New Roman"/>
          <w:sz w:val="20"/>
          <w:szCs w:val="20"/>
        </w:rPr>
        <w:t xml:space="preserve">to </w:t>
      </w:r>
      <w:r w:rsidR="00C432A2" w:rsidRPr="00CE0754">
        <w:rPr>
          <w:rFonts w:ascii="Times New Roman" w:hAnsi="Times New Roman" w:cs="Times New Roman"/>
          <w:spacing w:val="-3"/>
          <w:sz w:val="20"/>
          <w:szCs w:val="20"/>
        </w:rPr>
        <w:t xml:space="preserve">plagiarize </w:t>
      </w:r>
      <w:r w:rsidR="00C432A2" w:rsidRPr="00CE0754">
        <w:rPr>
          <w:rFonts w:ascii="Times New Roman" w:hAnsi="Times New Roman" w:cs="Times New Roman"/>
          <w:sz w:val="20"/>
          <w:szCs w:val="20"/>
        </w:rPr>
        <w:t xml:space="preserve">or </w:t>
      </w:r>
      <w:r w:rsidR="00C432A2" w:rsidRPr="00CE0754">
        <w:rPr>
          <w:rFonts w:ascii="Times New Roman" w:hAnsi="Times New Roman" w:cs="Times New Roman"/>
          <w:spacing w:val="-3"/>
          <w:sz w:val="20"/>
          <w:szCs w:val="20"/>
        </w:rPr>
        <w:t>copy my/our</w:t>
      </w:r>
      <w:r w:rsidRPr="00CE075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="00C432A2" w:rsidRPr="00CE0754">
        <w:rPr>
          <w:rFonts w:ascii="Times New Roman" w:hAnsi="Times New Roman" w:cs="Times New Roman"/>
          <w:sz w:val="20"/>
          <w:szCs w:val="20"/>
        </w:rPr>
        <w:t>work.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3"/>
        <w:gridCol w:w="3870"/>
        <w:gridCol w:w="1440"/>
        <w:gridCol w:w="1710"/>
        <w:gridCol w:w="2107"/>
      </w:tblGrid>
      <w:tr w:rsidR="004B0704" w:rsidRPr="00CE0754" w14:paraId="724362D1" w14:textId="77777777" w:rsidTr="00515FDC">
        <w:trPr>
          <w:trHeight w:val="20"/>
        </w:trPr>
        <w:tc>
          <w:tcPr>
            <w:tcW w:w="9900" w:type="dxa"/>
            <w:gridSpan w:val="5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61D0487" w14:textId="6BAB92EC" w:rsidR="004B0704" w:rsidRPr="00CE0754" w:rsidRDefault="004B0704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CE0754">
              <w:rPr>
                <w:rFonts w:ascii="Times New Roman" w:hAnsi="Times New Roman" w:cs="Times New Roman"/>
                <w:b/>
                <w:bCs/>
                <w:sz w:val="22"/>
              </w:rPr>
              <w:t>Group # 0</w:t>
            </w:r>
            <w:r w:rsidR="00C379A9" w:rsidRPr="00CE0754">
              <w:rPr>
                <w:rFonts w:ascii="Times New Roman" w:hAnsi="Times New Roman" w:cs="Times New Roman"/>
                <w:b/>
                <w:bCs/>
                <w:color w:val="FF0000"/>
                <w:sz w:val="22"/>
              </w:rPr>
              <w:t>5</w:t>
            </w:r>
          </w:p>
        </w:tc>
      </w:tr>
      <w:tr w:rsidR="00110434" w:rsidRPr="00CE0754" w14:paraId="188141AD" w14:textId="77777777" w:rsidTr="00515FDC">
        <w:trPr>
          <w:trHeight w:val="20"/>
        </w:trPr>
        <w:tc>
          <w:tcPr>
            <w:tcW w:w="773" w:type="dxa"/>
            <w:tcBorders>
              <w:top w:val="single" w:sz="6" w:space="0" w:color="000000"/>
            </w:tcBorders>
            <w:vAlign w:val="center"/>
          </w:tcPr>
          <w:p w14:paraId="1E32E4FA" w14:textId="77777777" w:rsidR="00110434" w:rsidRPr="00CE0754" w:rsidRDefault="00110434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870" w:type="dxa"/>
            <w:tcBorders>
              <w:top w:val="single" w:sz="6" w:space="0" w:color="000000"/>
            </w:tcBorders>
            <w:vAlign w:val="center"/>
          </w:tcPr>
          <w:p w14:paraId="2186FC0D" w14:textId="77777777" w:rsidR="00110434" w:rsidRPr="00CE0754" w:rsidRDefault="00110434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40" w:type="dxa"/>
            <w:tcBorders>
              <w:top w:val="single" w:sz="6" w:space="0" w:color="000000"/>
            </w:tcBorders>
            <w:vAlign w:val="center"/>
          </w:tcPr>
          <w:p w14:paraId="52803F29" w14:textId="77777777" w:rsidR="00110434" w:rsidRPr="00CE0754" w:rsidRDefault="00110434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10" w:type="dxa"/>
            <w:tcBorders>
              <w:top w:val="single" w:sz="6" w:space="0" w:color="000000"/>
            </w:tcBorders>
            <w:vAlign w:val="center"/>
          </w:tcPr>
          <w:p w14:paraId="1D03E9D4" w14:textId="77777777" w:rsidR="00110434" w:rsidRPr="00CE0754" w:rsidRDefault="00110434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07" w:type="dxa"/>
            <w:tcBorders>
              <w:top w:val="single" w:sz="6" w:space="0" w:color="000000"/>
            </w:tcBorders>
            <w:vAlign w:val="center"/>
          </w:tcPr>
          <w:p w14:paraId="3A2E2D01" w14:textId="77777777" w:rsidR="00110434" w:rsidRPr="00CE0754" w:rsidRDefault="00110434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110434" w:rsidRPr="00CE0754" w14:paraId="797F4DD2" w14:textId="77777777" w:rsidTr="00515FDC">
        <w:trPr>
          <w:trHeight w:val="20"/>
        </w:trPr>
        <w:tc>
          <w:tcPr>
            <w:tcW w:w="773" w:type="dxa"/>
            <w:shd w:val="clear" w:color="auto" w:fill="1F477B"/>
            <w:vAlign w:val="center"/>
          </w:tcPr>
          <w:p w14:paraId="31C15A2C" w14:textId="4FBBBDEF" w:rsidR="00110434" w:rsidRPr="00CE0754" w:rsidRDefault="00A72A72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E0754">
              <w:rPr>
                <w:rFonts w:ascii="Times New Roman" w:hAnsi="Times New Roman" w:cs="Times New Roman"/>
                <w:b/>
                <w:color w:val="FFFFFF"/>
                <w:sz w:val="22"/>
              </w:rPr>
              <w:t xml:space="preserve">Sl </w:t>
            </w:r>
            <w:r w:rsidR="00C432A2" w:rsidRPr="00CE0754">
              <w:rPr>
                <w:rFonts w:ascii="Times New Roman" w:hAnsi="Times New Roman" w:cs="Times New Roman"/>
                <w:b/>
                <w:color w:val="FFFFFF"/>
                <w:sz w:val="22"/>
              </w:rPr>
              <w:t>No</w:t>
            </w:r>
          </w:p>
        </w:tc>
        <w:tc>
          <w:tcPr>
            <w:tcW w:w="3870" w:type="dxa"/>
            <w:shd w:val="clear" w:color="auto" w:fill="1F477B"/>
            <w:vAlign w:val="center"/>
          </w:tcPr>
          <w:p w14:paraId="61AD1908" w14:textId="77777777" w:rsidR="00110434" w:rsidRPr="00CE0754" w:rsidRDefault="00C432A2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E0754">
              <w:rPr>
                <w:rFonts w:ascii="Times New Roman" w:hAnsi="Times New Roman" w:cs="Times New Roman"/>
                <w:b/>
                <w:color w:val="FFFFFF"/>
                <w:sz w:val="22"/>
              </w:rPr>
              <w:t>Name</w:t>
            </w:r>
          </w:p>
        </w:tc>
        <w:tc>
          <w:tcPr>
            <w:tcW w:w="1440" w:type="dxa"/>
            <w:shd w:val="clear" w:color="auto" w:fill="1F477B"/>
            <w:vAlign w:val="center"/>
          </w:tcPr>
          <w:p w14:paraId="48A639F2" w14:textId="77777777" w:rsidR="00110434" w:rsidRPr="00CE0754" w:rsidRDefault="00C432A2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E0754">
              <w:rPr>
                <w:rFonts w:ascii="Times New Roman" w:hAnsi="Times New Roman" w:cs="Times New Roman"/>
                <w:b/>
                <w:color w:val="FFFFFF"/>
                <w:sz w:val="22"/>
              </w:rPr>
              <w:t>ID</w:t>
            </w:r>
          </w:p>
        </w:tc>
        <w:tc>
          <w:tcPr>
            <w:tcW w:w="1710" w:type="dxa"/>
            <w:shd w:val="clear" w:color="auto" w:fill="1F477B"/>
            <w:vAlign w:val="center"/>
          </w:tcPr>
          <w:p w14:paraId="2C09E44A" w14:textId="32C9D527" w:rsidR="00110434" w:rsidRPr="00CE0754" w:rsidRDefault="004B0704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E0754">
              <w:rPr>
                <w:rFonts w:ascii="Times New Roman" w:hAnsi="Times New Roman" w:cs="Times New Roman"/>
                <w:b/>
                <w:color w:val="FFFFFF"/>
                <w:sz w:val="22"/>
              </w:rPr>
              <w:t>PROGRAM</w:t>
            </w:r>
          </w:p>
        </w:tc>
        <w:tc>
          <w:tcPr>
            <w:tcW w:w="2107" w:type="dxa"/>
            <w:shd w:val="clear" w:color="auto" w:fill="1F477B"/>
            <w:vAlign w:val="center"/>
          </w:tcPr>
          <w:p w14:paraId="1287A987" w14:textId="6D010337" w:rsidR="00110434" w:rsidRPr="00CE0754" w:rsidRDefault="004B0704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2"/>
              </w:rPr>
            </w:pPr>
            <w:r w:rsidRPr="00CE0754">
              <w:rPr>
                <w:rFonts w:ascii="Times New Roman" w:hAnsi="Times New Roman" w:cs="Times New Roman"/>
                <w:b/>
                <w:bCs/>
                <w:color w:val="FFFFFF" w:themeColor="background1"/>
                <w:sz w:val="22"/>
              </w:rPr>
              <w:t>SIGNATURE</w:t>
            </w:r>
          </w:p>
        </w:tc>
      </w:tr>
      <w:tr w:rsidR="003E4A2E" w:rsidRPr="00CE0754" w14:paraId="604FE33B" w14:textId="77777777" w:rsidTr="00515FDC">
        <w:trPr>
          <w:trHeight w:val="20"/>
        </w:trPr>
        <w:tc>
          <w:tcPr>
            <w:tcW w:w="773" w:type="dxa"/>
            <w:tcBorders>
              <w:bottom w:val="single" w:sz="6" w:space="0" w:color="000000"/>
            </w:tcBorders>
            <w:vAlign w:val="center"/>
          </w:tcPr>
          <w:p w14:paraId="23D970D2" w14:textId="63799FB5" w:rsidR="003E4A2E" w:rsidRPr="00CE0754" w:rsidRDefault="003E4A2E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E0754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3870" w:type="dxa"/>
            <w:tcBorders>
              <w:bottom w:val="single" w:sz="6" w:space="0" w:color="000000"/>
            </w:tcBorders>
            <w:vAlign w:val="center"/>
          </w:tcPr>
          <w:p w14:paraId="67C9E1C2" w14:textId="7C15ADA0" w:rsidR="003E4A2E" w:rsidRPr="00CE0754" w:rsidRDefault="00C379A9" w:rsidP="00C379CF">
            <w:pPr>
              <w:spacing w:line="240" w:lineRule="auto"/>
              <w:jc w:val="center"/>
              <w:rPr>
                <w:sz w:val="22"/>
              </w:rPr>
            </w:pPr>
            <w:r w:rsidRPr="00CE0754">
              <w:rPr>
                <w:sz w:val="22"/>
              </w:rPr>
              <w:t>Shahriar Hossain</w:t>
            </w:r>
          </w:p>
        </w:tc>
        <w:tc>
          <w:tcPr>
            <w:tcW w:w="1440" w:type="dxa"/>
            <w:tcBorders>
              <w:bottom w:val="single" w:sz="6" w:space="0" w:color="000000"/>
            </w:tcBorders>
            <w:vAlign w:val="center"/>
          </w:tcPr>
          <w:p w14:paraId="46E6B587" w14:textId="6F3B8DDD" w:rsidR="003E4A2E" w:rsidRPr="00CE0754" w:rsidRDefault="00C379A9" w:rsidP="00C379CF">
            <w:pPr>
              <w:spacing w:line="240" w:lineRule="auto"/>
              <w:jc w:val="center"/>
              <w:rPr>
                <w:sz w:val="22"/>
              </w:rPr>
            </w:pPr>
            <w:r w:rsidRPr="00CE0754">
              <w:rPr>
                <w:sz w:val="22"/>
              </w:rPr>
              <w:t>22-48990-3</w:t>
            </w:r>
          </w:p>
        </w:tc>
        <w:tc>
          <w:tcPr>
            <w:tcW w:w="1710" w:type="dxa"/>
            <w:tcBorders>
              <w:bottom w:val="single" w:sz="6" w:space="0" w:color="000000"/>
            </w:tcBorders>
            <w:vAlign w:val="center"/>
          </w:tcPr>
          <w:p w14:paraId="1BCEE505" w14:textId="25FF340C" w:rsidR="003E4A2E" w:rsidRPr="00CE0754" w:rsidRDefault="004B0704" w:rsidP="00C379CF">
            <w:pPr>
              <w:spacing w:line="240" w:lineRule="auto"/>
              <w:jc w:val="center"/>
              <w:rPr>
                <w:sz w:val="22"/>
              </w:rPr>
            </w:pPr>
            <w:r w:rsidRPr="00CE0754">
              <w:rPr>
                <w:sz w:val="22"/>
              </w:rPr>
              <w:t xml:space="preserve">BSc in </w:t>
            </w:r>
            <w:r w:rsidR="003E4A2E" w:rsidRPr="00CE0754">
              <w:rPr>
                <w:sz w:val="22"/>
              </w:rPr>
              <w:t>CSE</w:t>
            </w:r>
          </w:p>
        </w:tc>
        <w:tc>
          <w:tcPr>
            <w:tcW w:w="2107" w:type="dxa"/>
            <w:tcBorders>
              <w:bottom w:val="single" w:sz="6" w:space="0" w:color="000000"/>
            </w:tcBorders>
            <w:vAlign w:val="center"/>
          </w:tcPr>
          <w:p w14:paraId="6B34B6A6" w14:textId="038D81AC" w:rsidR="003E4A2E" w:rsidRPr="00CE0754" w:rsidRDefault="00C379A9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CE0754">
              <w:rPr>
                <w:rFonts w:ascii="Times New Roman" w:hAnsi="Times New Roman" w:cs="Times New Roman"/>
                <w:b/>
                <w:sz w:val="22"/>
              </w:rPr>
              <w:t xml:space="preserve">           </w:t>
            </w:r>
          </w:p>
        </w:tc>
      </w:tr>
      <w:tr w:rsidR="003E4A2E" w:rsidRPr="00CE0754" w14:paraId="31742E08" w14:textId="77777777" w:rsidTr="00515FDC">
        <w:trPr>
          <w:trHeight w:val="20"/>
        </w:trPr>
        <w:tc>
          <w:tcPr>
            <w:tcW w:w="77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3CD420C" w14:textId="4BF0E0B5" w:rsidR="003E4A2E" w:rsidRPr="00CE0754" w:rsidRDefault="003E4A2E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CE0754">
              <w:rPr>
                <w:rFonts w:ascii="Times New Roman" w:hAnsi="Times New Roman" w:cs="Times New Roman"/>
                <w:position w:val="-1"/>
                <w:sz w:val="22"/>
              </w:rPr>
              <w:t>2</w:t>
            </w:r>
          </w:p>
        </w:tc>
        <w:tc>
          <w:tcPr>
            <w:tcW w:w="387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46BAA9E" w14:textId="1BB2638F" w:rsidR="003E4A2E" w:rsidRPr="00CE0754" w:rsidRDefault="00C379A9" w:rsidP="00C379CF">
            <w:pPr>
              <w:spacing w:line="240" w:lineRule="auto"/>
              <w:jc w:val="center"/>
              <w:rPr>
                <w:sz w:val="22"/>
              </w:rPr>
            </w:pPr>
            <w:r w:rsidRPr="00CE0754">
              <w:rPr>
                <w:sz w:val="22"/>
              </w:rPr>
              <w:t>Al Mubtasim</w:t>
            </w:r>
          </w:p>
        </w:tc>
        <w:tc>
          <w:tcPr>
            <w:tcW w:w="144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17D245F" w14:textId="1D54E5EB" w:rsidR="003E4A2E" w:rsidRPr="00CE0754" w:rsidRDefault="00C379A9" w:rsidP="00C379CF">
            <w:pPr>
              <w:spacing w:line="240" w:lineRule="auto"/>
              <w:jc w:val="center"/>
              <w:rPr>
                <w:sz w:val="22"/>
              </w:rPr>
            </w:pPr>
            <w:r w:rsidRPr="00CE0754">
              <w:rPr>
                <w:sz w:val="22"/>
              </w:rPr>
              <w:t>22-49002-3</w:t>
            </w:r>
          </w:p>
        </w:tc>
        <w:tc>
          <w:tcPr>
            <w:tcW w:w="17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8E93A76" w14:textId="20E93958" w:rsidR="003E4A2E" w:rsidRPr="00CE0754" w:rsidRDefault="00D9542B" w:rsidP="00C379CF">
            <w:pPr>
              <w:spacing w:line="240" w:lineRule="auto"/>
              <w:jc w:val="center"/>
              <w:rPr>
                <w:sz w:val="22"/>
              </w:rPr>
            </w:pPr>
            <w:r w:rsidRPr="00CE0754">
              <w:rPr>
                <w:sz w:val="22"/>
              </w:rPr>
              <w:t xml:space="preserve">BSc in </w:t>
            </w:r>
            <w:r w:rsidR="00C379A9" w:rsidRPr="00CE0754">
              <w:rPr>
                <w:sz w:val="22"/>
              </w:rPr>
              <w:t>CSE</w:t>
            </w:r>
          </w:p>
        </w:tc>
        <w:tc>
          <w:tcPr>
            <w:tcW w:w="210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6749490" w14:textId="66B46412" w:rsidR="003E4A2E" w:rsidRPr="00CE0754" w:rsidRDefault="00C379A9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CE0754">
              <w:rPr>
                <w:rFonts w:ascii="Times New Roman" w:hAnsi="Times New Roman" w:cs="Times New Roman"/>
                <w:sz w:val="22"/>
              </w:rPr>
              <w:t xml:space="preserve">          </w:t>
            </w:r>
          </w:p>
        </w:tc>
      </w:tr>
      <w:tr w:rsidR="003E4A2E" w:rsidRPr="00CE0754" w14:paraId="07FFBF74" w14:textId="77777777" w:rsidTr="00515FDC">
        <w:trPr>
          <w:trHeight w:val="20"/>
        </w:trPr>
        <w:tc>
          <w:tcPr>
            <w:tcW w:w="77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116BAF4" w14:textId="46DB3B2A" w:rsidR="003E4A2E" w:rsidRPr="00CE0754" w:rsidRDefault="003E4A2E" w:rsidP="00515FDC">
            <w:pPr>
              <w:spacing w:line="240" w:lineRule="auto"/>
              <w:jc w:val="center"/>
              <w:rPr>
                <w:sz w:val="22"/>
              </w:rPr>
            </w:pPr>
            <w:r w:rsidRPr="00CE0754">
              <w:rPr>
                <w:sz w:val="22"/>
              </w:rPr>
              <w:t>3</w:t>
            </w:r>
          </w:p>
        </w:tc>
        <w:tc>
          <w:tcPr>
            <w:tcW w:w="387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00EF881" w14:textId="25A21B0D" w:rsidR="003E4A2E" w:rsidRPr="00CE0754" w:rsidRDefault="00C379A9" w:rsidP="00C379CF">
            <w:pPr>
              <w:spacing w:line="240" w:lineRule="auto"/>
              <w:jc w:val="center"/>
              <w:rPr>
                <w:sz w:val="22"/>
              </w:rPr>
            </w:pPr>
            <w:r w:rsidRPr="00CE0754">
              <w:rPr>
                <w:sz w:val="22"/>
              </w:rPr>
              <w:t>Adiba Tanzila</w:t>
            </w:r>
          </w:p>
        </w:tc>
        <w:tc>
          <w:tcPr>
            <w:tcW w:w="144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9607337" w14:textId="31DA045F" w:rsidR="003E4A2E" w:rsidRPr="00CE0754" w:rsidRDefault="00C379A9" w:rsidP="00C379CF">
            <w:pPr>
              <w:spacing w:line="240" w:lineRule="auto"/>
              <w:jc w:val="center"/>
              <w:rPr>
                <w:sz w:val="22"/>
              </w:rPr>
            </w:pPr>
            <w:r w:rsidRPr="00CE0754">
              <w:rPr>
                <w:sz w:val="22"/>
              </w:rPr>
              <w:t>22-49012-3</w:t>
            </w:r>
          </w:p>
        </w:tc>
        <w:tc>
          <w:tcPr>
            <w:tcW w:w="17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430AC51" w14:textId="79A00042" w:rsidR="003E4A2E" w:rsidRPr="00CE0754" w:rsidRDefault="00C379A9" w:rsidP="00C379CF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CE0754">
              <w:rPr>
                <w:rFonts w:ascii="Times New Roman" w:hAnsi="Times New Roman" w:cs="Times New Roman"/>
                <w:sz w:val="22"/>
              </w:rPr>
              <w:t>BSc in CSE</w:t>
            </w:r>
          </w:p>
        </w:tc>
        <w:tc>
          <w:tcPr>
            <w:tcW w:w="210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A4F8720" w14:textId="316FF669" w:rsidR="003E4A2E" w:rsidRPr="00CE0754" w:rsidRDefault="00C379A9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CE0754">
              <w:rPr>
                <w:rFonts w:ascii="Times New Roman" w:hAnsi="Times New Roman" w:cs="Times New Roman"/>
                <w:sz w:val="22"/>
              </w:rPr>
              <w:t xml:space="preserve">            </w:t>
            </w:r>
          </w:p>
        </w:tc>
      </w:tr>
      <w:tr w:rsidR="003E4A2E" w:rsidRPr="00CE0754" w14:paraId="608162F6" w14:textId="77777777" w:rsidTr="00515FDC">
        <w:trPr>
          <w:trHeight w:val="20"/>
        </w:trPr>
        <w:tc>
          <w:tcPr>
            <w:tcW w:w="77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9607D09" w14:textId="72E9668E" w:rsidR="003E4A2E" w:rsidRPr="00CE0754" w:rsidRDefault="003E4A2E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CE0754">
              <w:rPr>
                <w:rFonts w:ascii="Times New Roman" w:hAnsi="Times New Roman" w:cs="Times New Roman"/>
                <w:position w:val="-1"/>
                <w:sz w:val="22"/>
              </w:rPr>
              <w:t>4</w:t>
            </w:r>
          </w:p>
        </w:tc>
        <w:tc>
          <w:tcPr>
            <w:tcW w:w="387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5A9AF72" w14:textId="56F47ABE" w:rsidR="003E4A2E" w:rsidRPr="00CE0754" w:rsidRDefault="00C379A9" w:rsidP="00C379CF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CE0754">
              <w:rPr>
                <w:rFonts w:ascii="Times New Roman" w:hAnsi="Times New Roman" w:cs="Times New Roman"/>
                <w:sz w:val="22"/>
              </w:rPr>
              <w:t>MD.Rakib Hasan</w:t>
            </w:r>
          </w:p>
        </w:tc>
        <w:tc>
          <w:tcPr>
            <w:tcW w:w="144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BC4E8D" w14:textId="74C2C3C9" w:rsidR="003E4A2E" w:rsidRPr="00CE0754" w:rsidRDefault="00C379A9" w:rsidP="00C379CF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CE0754">
              <w:rPr>
                <w:rFonts w:ascii="Times New Roman" w:hAnsi="Times New Roman" w:cs="Times New Roman"/>
                <w:sz w:val="22"/>
              </w:rPr>
              <w:t>22-49029-3</w:t>
            </w:r>
          </w:p>
        </w:tc>
        <w:tc>
          <w:tcPr>
            <w:tcW w:w="17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81E6286" w14:textId="43999135" w:rsidR="003E4A2E" w:rsidRPr="00CE0754" w:rsidRDefault="00C379A9" w:rsidP="00C379CF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CE0754">
              <w:rPr>
                <w:rFonts w:ascii="Times New Roman" w:hAnsi="Times New Roman" w:cs="Times New Roman"/>
                <w:sz w:val="22"/>
              </w:rPr>
              <w:t>BSc in CSE</w:t>
            </w:r>
          </w:p>
        </w:tc>
        <w:tc>
          <w:tcPr>
            <w:tcW w:w="210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0B6665A" w14:textId="2F4CD4E4" w:rsidR="003E4A2E" w:rsidRPr="00CE0754" w:rsidRDefault="00C379A9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CE0754">
              <w:rPr>
                <w:rFonts w:ascii="Times New Roman" w:hAnsi="Times New Roman" w:cs="Times New Roman"/>
                <w:sz w:val="22"/>
              </w:rPr>
              <w:t xml:space="preserve">             </w:t>
            </w:r>
          </w:p>
        </w:tc>
      </w:tr>
      <w:tr w:rsidR="003E4A2E" w:rsidRPr="00CE0754" w14:paraId="089E6662" w14:textId="77777777" w:rsidTr="00515FDC">
        <w:trPr>
          <w:trHeight w:val="20"/>
        </w:trPr>
        <w:tc>
          <w:tcPr>
            <w:tcW w:w="77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EBE5028" w14:textId="7F103784" w:rsidR="003E4A2E" w:rsidRPr="00CE0754" w:rsidRDefault="003E4A2E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CE0754">
              <w:rPr>
                <w:rFonts w:ascii="Times New Roman" w:hAnsi="Times New Roman" w:cs="Times New Roman"/>
                <w:position w:val="-1"/>
                <w:sz w:val="22"/>
              </w:rPr>
              <w:t>5</w:t>
            </w:r>
          </w:p>
        </w:tc>
        <w:tc>
          <w:tcPr>
            <w:tcW w:w="387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615F1BC" w14:textId="132D88A4" w:rsidR="003E4A2E" w:rsidRPr="00CE0754" w:rsidRDefault="001F2FA3" w:rsidP="00C379CF">
            <w:pPr>
              <w:spacing w:line="240" w:lineRule="auto"/>
              <w:jc w:val="center"/>
              <w:rPr>
                <w:sz w:val="22"/>
              </w:rPr>
            </w:pPr>
            <w:r w:rsidRPr="00CE0754">
              <w:rPr>
                <w:sz w:val="22"/>
              </w:rPr>
              <w:t>Md.Imdadul Hasan(Ayon)</w:t>
            </w:r>
          </w:p>
        </w:tc>
        <w:tc>
          <w:tcPr>
            <w:tcW w:w="144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2E7A604" w14:textId="399BB5CE" w:rsidR="003E4A2E" w:rsidRPr="00CE0754" w:rsidRDefault="00C379CF" w:rsidP="00C379CF">
            <w:pPr>
              <w:spacing w:line="240" w:lineRule="auto"/>
              <w:jc w:val="center"/>
              <w:rPr>
                <w:sz w:val="22"/>
              </w:rPr>
            </w:pPr>
            <w:r w:rsidRPr="00CE0754">
              <w:rPr>
                <w:sz w:val="22"/>
              </w:rPr>
              <w:t>22-49959-3</w:t>
            </w:r>
          </w:p>
        </w:tc>
        <w:tc>
          <w:tcPr>
            <w:tcW w:w="17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BD8D6CD" w14:textId="2CBE4D90" w:rsidR="003E4A2E" w:rsidRPr="00CE0754" w:rsidRDefault="00C379CF" w:rsidP="00C379CF">
            <w:pPr>
              <w:spacing w:line="240" w:lineRule="auto"/>
              <w:jc w:val="center"/>
              <w:rPr>
                <w:sz w:val="22"/>
              </w:rPr>
            </w:pPr>
            <w:r w:rsidRPr="00CE0754">
              <w:rPr>
                <w:sz w:val="22"/>
              </w:rPr>
              <w:t>BSc in CSE</w:t>
            </w:r>
          </w:p>
        </w:tc>
        <w:tc>
          <w:tcPr>
            <w:tcW w:w="210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8B526CD" w14:textId="77777777" w:rsidR="003E4A2E" w:rsidRPr="00CE0754" w:rsidRDefault="003E4A2E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60B3A54F" w14:textId="77777777" w:rsidR="00110434" w:rsidRPr="00CE0754" w:rsidRDefault="00110434" w:rsidP="00515FDC">
      <w:pPr>
        <w:pStyle w:val="BodyText"/>
        <w:spacing w:before="2" w:line="240" w:lineRule="auto"/>
        <w:rPr>
          <w:sz w:val="22"/>
          <w:szCs w:val="22"/>
        </w:rPr>
      </w:pP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20"/>
        <w:gridCol w:w="1530"/>
        <w:gridCol w:w="2250"/>
      </w:tblGrid>
      <w:tr w:rsidR="00110434" w:rsidRPr="00CE0754" w14:paraId="49D431BD" w14:textId="77777777" w:rsidTr="00515FDC">
        <w:trPr>
          <w:trHeight w:val="326"/>
        </w:trPr>
        <w:tc>
          <w:tcPr>
            <w:tcW w:w="99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1F477B"/>
            <w:vAlign w:val="center"/>
          </w:tcPr>
          <w:p w14:paraId="66D9BA7D" w14:textId="77777777" w:rsidR="00110434" w:rsidRPr="00CE0754" w:rsidRDefault="00C432A2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i/>
                <w:sz w:val="22"/>
              </w:rPr>
            </w:pPr>
            <w:r w:rsidRPr="00CE0754">
              <w:rPr>
                <w:rFonts w:ascii="Times New Roman" w:hAnsi="Times New Roman" w:cs="Times New Roman"/>
                <w:b/>
                <w:i/>
                <w:color w:val="FFFFFF"/>
                <w:sz w:val="22"/>
              </w:rPr>
              <w:t>Faculty use only</w:t>
            </w:r>
          </w:p>
        </w:tc>
      </w:tr>
      <w:tr w:rsidR="00110434" w:rsidRPr="00CE0754" w14:paraId="774A4C0B" w14:textId="77777777" w:rsidTr="003B7F81">
        <w:trPr>
          <w:trHeight w:val="68"/>
        </w:trPr>
        <w:tc>
          <w:tcPr>
            <w:tcW w:w="6120" w:type="dxa"/>
            <w:tcBorders>
              <w:top w:val="nil"/>
              <w:left w:val="nil"/>
            </w:tcBorders>
            <w:vAlign w:val="center"/>
          </w:tcPr>
          <w:p w14:paraId="6C8501D0" w14:textId="622EA355" w:rsidR="00110434" w:rsidRPr="00CE0754" w:rsidRDefault="004B0704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CE0754">
              <w:rPr>
                <w:rFonts w:ascii="Times New Roman" w:hAnsi="Times New Roman" w:cs="Times New Roman"/>
                <w:sz w:val="22"/>
              </w:rPr>
              <w:t>FACULTY COMMENTS</w:t>
            </w:r>
          </w:p>
        </w:tc>
        <w:tc>
          <w:tcPr>
            <w:tcW w:w="1530" w:type="dxa"/>
            <w:vMerge w:val="restart"/>
            <w:tcBorders>
              <w:top w:val="nil"/>
            </w:tcBorders>
            <w:vAlign w:val="center"/>
          </w:tcPr>
          <w:p w14:paraId="2D77DC50" w14:textId="77777777" w:rsidR="00110434" w:rsidRPr="00CE0754" w:rsidRDefault="00C432A2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CE0754">
              <w:rPr>
                <w:rFonts w:ascii="Times New Roman" w:hAnsi="Times New Roman" w:cs="Times New Roman"/>
                <w:b/>
                <w:sz w:val="22"/>
              </w:rPr>
              <w:t>Marks Obtained</w:t>
            </w:r>
          </w:p>
        </w:tc>
        <w:tc>
          <w:tcPr>
            <w:tcW w:w="2250" w:type="dxa"/>
            <w:vMerge w:val="restart"/>
            <w:tcBorders>
              <w:top w:val="nil"/>
              <w:right w:val="nil"/>
            </w:tcBorders>
            <w:vAlign w:val="center"/>
          </w:tcPr>
          <w:p w14:paraId="6A4BC17A" w14:textId="77777777" w:rsidR="00110434" w:rsidRPr="00CE0754" w:rsidRDefault="00110434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bookmarkEnd w:id="1"/>
      <w:tr w:rsidR="001B2DBD" w:rsidRPr="00CE0754" w14:paraId="22423DA7" w14:textId="77777777" w:rsidTr="00515FDC">
        <w:trPr>
          <w:trHeight w:val="276"/>
        </w:trPr>
        <w:tc>
          <w:tcPr>
            <w:tcW w:w="6120" w:type="dxa"/>
            <w:vMerge w:val="restart"/>
            <w:tcBorders>
              <w:left w:val="nil"/>
            </w:tcBorders>
            <w:vAlign w:val="center"/>
          </w:tcPr>
          <w:p w14:paraId="43EC882A" w14:textId="77777777" w:rsidR="001B2DBD" w:rsidRPr="00CE0754" w:rsidRDefault="001B2DBD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30" w:type="dxa"/>
            <w:vMerge/>
            <w:tcBorders>
              <w:top w:val="nil"/>
            </w:tcBorders>
            <w:vAlign w:val="center"/>
          </w:tcPr>
          <w:p w14:paraId="64309CC1" w14:textId="77777777" w:rsidR="001B2DBD" w:rsidRPr="00CE0754" w:rsidRDefault="001B2DBD" w:rsidP="00515FDC">
            <w:pPr>
              <w:spacing w:line="240" w:lineRule="auto"/>
              <w:jc w:val="left"/>
              <w:rPr>
                <w:szCs w:val="24"/>
              </w:rPr>
            </w:pPr>
          </w:p>
        </w:tc>
        <w:tc>
          <w:tcPr>
            <w:tcW w:w="2250" w:type="dxa"/>
            <w:vMerge/>
            <w:tcBorders>
              <w:top w:val="nil"/>
              <w:right w:val="nil"/>
            </w:tcBorders>
            <w:vAlign w:val="center"/>
          </w:tcPr>
          <w:p w14:paraId="37FA8EBA" w14:textId="77777777" w:rsidR="001B2DBD" w:rsidRPr="00CE0754" w:rsidRDefault="001B2DBD" w:rsidP="00515FDC">
            <w:pPr>
              <w:spacing w:line="240" w:lineRule="auto"/>
              <w:jc w:val="left"/>
              <w:rPr>
                <w:szCs w:val="24"/>
              </w:rPr>
            </w:pPr>
          </w:p>
        </w:tc>
      </w:tr>
      <w:tr w:rsidR="001B2DBD" w:rsidRPr="00CE0754" w14:paraId="62C2A462" w14:textId="77777777" w:rsidTr="00515FDC">
        <w:trPr>
          <w:trHeight w:val="507"/>
        </w:trPr>
        <w:tc>
          <w:tcPr>
            <w:tcW w:w="6120" w:type="dxa"/>
            <w:vMerge/>
            <w:tcBorders>
              <w:left w:val="nil"/>
              <w:bottom w:val="single" w:sz="6" w:space="0" w:color="000000"/>
            </w:tcBorders>
            <w:vAlign w:val="center"/>
          </w:tcPr>
          <w:p w14:paraId="6243FF77" w14:textId="77777777" w:rsidR="001B2DBD" w:rsidRPr="00CE0754" w:rsidRDefault="001B2DBD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30" w:type="dxa"/>
            <w:tcBorders>
              <w:bottom w:val="single" w:sz="6" w:space="0" w:color="000000"/>
            </w:tcBorders>
            <w:vAlign w:val="center"/>
          </w:tcPr>
          <w:p w14:paraId="21679099" w14:textId="77777777" w:rsidR="001B2DBD" w:rsidRPr="00CE0754" w:rsidRDefault="001B2DBD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szCs w:val="24"/>
              </w:rPr>
            </w:pPr>
            <w:r w:rsidRPr="00CE0754">
              <w:rPr>
                <w:rFonts w:ascii="Times New Roman" w:hAnsi="Times New Roman" w:cs="Times New Roman"/>
                <w:b/>
                <w:szCs w:val="24"/>
              </w:rPr>
              <w:t>Total Marks</w:t>
            </w:r>
          </w:p>
        </w:tc>
        <w:tc>
          <w:tcPr>
            <w:tcW w:w="2250" w:type="dxa"/>
            <w:tcBorders>
              <w:bottom w:val="single" w:sz="6" w:space="0" w:color="000000"/>
              <w:right w:val="nil"/>
            </w:tcBorders>
            <w:vAlign w:val="center"/>
          </w:tcPr>
          <w:p w14:paraId="1D22FFF9" w14:textId="77777777" w:rsidR="001B2DBD" w:rsidRPr="00CE0754" w:rsidRDefault="001B2DBD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Cs w:val="24"/>
              </w:rPr>
            </w:pPr>
          </w:p>
        </w:tc>
      </w:tr>
      <w:bookmarkEnd w:id="2"/>
    </w:tbl>
    <w:p w14:paraId="46052173" w14:textId="77777777" w:rsidR="00110434" w:rsidRPr="00CE0754" w:rsidRDefault="00110434" w:rsidP="00515FDC">
      <w:pPr>
        <w:spacing w:line="240" w:lineRule="auto"/>
        <w:rPr>
          <w:szCs w:val="24"/>
        </w:rPr>
        <w:sectPr w:rsidR="00110434" w:rsidRPr="00CE0754" w:rsidSect="00662236">
          <w:footerReference w:type="default" r:id="rId12"/>
          <w:type w:val="continuous"/>
          <w:pgSz w:w="12240" w:h="15840" w:code="1"/>
          <w:pgMar w:top="1440" w:right="720" w:bottom="720" w:left="1440" w:header="576" w:footer="432" w:gutter="0"/>
          <w:cols w:space="720"/>
          <w:titlePg/>
          <w:docGrid w:linePitch="326"/>
        </w:sectPr>
      </w:pPr>
    </w:p>
    <w:p w14:paraId="7E64A9A5" w14:textId="2E0B995B" w:rsidR="000F7ACD" w:rsidRPr="00CE0754" w:rsidRDefault="000F7ACD" w:rsidP="00C40D1D">
      <w:pPr>
        <w:pStyle w:val="Heading1"/>
        <w:spacing w:line="240" w:lineRule="auto"/>
        <w:ind w:left="0"/>
        <w:jc w:val="center"/>
      </w:pPr>
      <w:r w:rsidRPr="00CE0754">
        <w:lastRenderedPageBreak/>
        <w:t>Table of Contents</w:t>
      </w:r>
    </w:p>
    <w:p w14:paraId="76CD07EA" w14:textId="77777777" w:rsidR="000F7ACD" w:rsidRPr="00CE0754" w:rsidRDefault="000F7ACD" w:rsidP="000F7ACD">
      <w:pPr>
        <w:pStyle w:val="Heading1"/>
        <w:spacing w:line="240" w:lineRule="auto"/>
        <w:rPr>
          <w:b w:val="0"/>
          <w:bCs w:val="0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5"/>
        <w:gridCol w:w="1525"/>
      </w:tblGrid>
      <w:tr w:rsidR="000F7ACD" w:rsidRPr="00CE0754" w14:paraId="5D488D67" w14:textId="77777777" w:rsidTr="00892170">
        <w:trPr>
          <w:trHeight w:val="432"/>
          <w:jc w:val="center"/>
        </w:trPr>
        <w:tc>
          <w:tcPr>
            <w:tcW w:w="8545" w:type="dxa"/>
            <w:vAlign w:val="center"/>
          </w:tcPr>
          <w:p w14:paraId="7F408C9B" w14:textId="77777777" w:rsidR="000F7ACD" w:rsidRPr="00CE0754" w:rsidRDefault="000F7ACD" w:rsidP="00892170">
            <w:pPr>
              <w:pStyle w:val="Heading1"/>
              <w:spacing w:line="240" w:lineRule="auto"/>
              <w:ind w:left="0"/>
              <w:jc w:val="left"/>
              <w:rPr>
                <w:b w:val="0"/>
                <w:bCs w:val="0"/>
              </w:rPr>
            </w:pPr>
            <w:r w:rsidRPr="00CE0754">
              <w:rPr>
                <w:b w:val="0"/>
                <w:bCs w:val="0"/>
              </w:rPr>
              <w:t>Objectives</w:t>
            </w:r>
          </w:p>
        </w:tc>
        <w:tc>
          <w:tcPr>
            <w:tcW w:w="1525" w:type="dxa"/>
            <w:vAlign w:val="center"/>
          </w:tcPr>
          <w:p w14:paraId="6A5F18D5" w14:textId="13DB421E" w:rsidR="000F7ACD" w:rsidRPr="00CE0754" w:rsidRDefault="000317E2" w:rsidP="00892170">
            <w:pPr>
              <w:pStyle w:val="Heading1"/>
              <w:spacing w:line="240" w:lineRule="auto"/>
              <w:ind w:left="0"/>
              <w:jc w:val="center"/>
              <w:rPr>
                <w:b w:val="0"/>
                <w:bCs w:val="0"/>
              </w:rPr>
            </w:pPr>
            <w:r w:rsidRPr="00CE0754">
              <w:rPr>
                <w:b w:val="0"/>
                <w:bCs w:val="0"/>
              </w:rPr>
              <w:t>3</w:t>
            </w:r>
          </w:p>
        </w:tc>
      </w:tr>
      <w:tr w:rsidR="000F7ACD" w:rsidRPr="00CE0754" w14:paraId="67F7197D" w14:textId="77777777" w:rsidTr="00892170">
        <w:trPr>
          <w:trHeight w:val="432"/>
          <w:jc w:val="center"/>
        </w:trPr>
        <w:tc>
          <w:tcPr>
            <w:tcW w:w="8545" w:type="dxa"/>
            <w:vAlign w:val="center"/>
          </w:tcPr>
          <w:p w14:paraId="43658315" w14:textId="77777777" w:rsidR="000F7ACD" w:rsidRPr="00CE0754" w:rsidRDefault="000F7ACD" w:rsidP="00892170">
            <w:pPr>
              <w:pStyle w:val="Heading1"/>
              <w:spacing w:line="240" w:lineRule="auto"/>
              <w:ind w:left="0"/>
              <w:jc w:val="left"/>
              <w:rPr>
                <w:b w:val="0"/>
                <w:bCs w:val="0"/>
              </w:rPr>
            </w:pPr>
            <w:r w:rsidRPr="00CE0754">
              <w:rPr>
                <w:b w:val="0"/>
                <w:bCs w:val="0"/>
              </w:rPr>
              <w:t>Equipment List</w:t>
            </w:r>
          </w:p>
        </w:tc>
        <w:tc>
          <w:tcPr>
            <w:tcW w:w="1525" w:type="dxa"/>
            <w:vAlign w:val="center"/>
          </w:tcPr>
          <w:p w14:paraId="28628E3A" w14:textId="32E39C33" w:rsidR="000F7ACD" w:rsidRPr="00CE0754" w:rsidRDefault="000317E2" w:rsidP="00892170">
            <w:pPr>
              <w:pStyle w:val="Heading1"/>
              <w:spacing w:line="240" w:lineRule="auto"/>
              <w:ind w:left="0"/>
              <w:jc w:val="center"/>
              <w:rPr>
                <w:b w:val="0"/>
                <w:bCs w:val="0"/>
              </w:rPr>
            </w:pPr>
            <w:r w:rsidRPr="00CE0754">
              <w:rPr>
                <w:b w:val="0"/>
                <w:bCs w:val="0"/>
              </w:rPr>
              <w:t>3</w:t>
            </w:r>
          </w:p>
        </w:tc>
      </w:tr>
      <w:tr w:rsidR="000F7ACD" w:rsidRPr="00CE0754" w14:paraId="353EE414" w14:textId="77777777" w:rsidTr="00892170">
        <w:trPr>
          <w:trHeight w:val="432"/>
          <w:jc w:val="center"/>
        </w:trPr>
        <w:tc>
          <w:tcPr>
            <w:tcW w:w="8545" w:type="dxa"/>
            <w:vAlign w:val="center"/>
          </w:tcPr>
          <w:p w14:paraId="0D99C91F" w14:textId="77777777" w:rsidR="000F7ACD" w:rsidRPr="00CE0754" w:rsidRDefault="000F7ACD" w:rsidP="00892170">
            <w:pPr>
              <w:pStyle w:val="Heading1"/>
              <w:spacing w:line="240" w:lineRule="auto"/>
              <w:ind w:left="0"/>
              <w:jc w:val="left"/>
              <w:rPr>
                <w:b w:val="0"/>
                <w:bCs w:val="0"/>
              </w:rPr>
            </w:pPr>
            <w:r w:rsidRPr="00CE0754">
              <w:rPr>
                <w:b w:val="0"/>
                <w:bCs w:val="0"/>
              </w:rPr>
              <w:t>Circuit Diagram</w:t>
            </w:r>
          </w:p>
        </w:tc>
        <w:tc>
          <w:tcPr>
            <w:tcW w:w="1525" w:type="dxa"/>
            <w:vAlign w:val="center"/>
          </w:tcPr>
          <w:p w14:paraId="5FC575A3" w14:textId="0604B2C4" w:rsidR="000F7ACD" w:rsidRPr="00CE0754" w:rsidRDefault="000317E2" w:rsidP="00892170">
            <w:pPr>
              <w:pStyle w:val="Heading1"/>
              <w:spacing w:line="240" w:lineRule="auto"/>
              <w:ind w:left="0"/>
              <w:jc w:val="center"/>
              <w:rPr>
                <w:b w:val="0"/>
                <w:bCs w:val="0"/>
              </w:rPr>
            </w:pPr>
            <w:r w:rsidRPr="00CE0754">
              <w:rPr>
                <w:b w:val="0"/>
                <w:bCs w:val="0"/>
              </w:rPr>
              <w:t>3</w:t>
            </w:r>
            <w:r w:rsidR="00030459">
              <w:rPr>
                <w:b w:val="0"/>
                <w:bCs w:val="0"/>
              </w:rPr>
              <w:t>-4</w:t>
            </w:r>
          </w:p>
        </w:tc>
      </w:tr>
      <w:tr w:rsidR="000F7ACD" w:rsidRPr="00CE0754" w14:paraId="18C50D51" w14:textId="77777777" w:rsidTr="00892170">
        <w:trPr>
          <w:trHeight w:val="432"/>
          <w:jc w:val="center"/>
        </w:trPr>
        <w:tc>
          <w:tcPr>
            <w:tcW w:w="8545" w:type="dxa"/>
            <w:vAlign w:val="center"/>
          </w:tcPr>
          <w:p w14:paraId="05B989CC" w14:textId="4015BA01" w:rsidR="000F7ACD" w:rsidRPr="00CE0754" w:rsidRDefault="000F7ACD" w:rsidP="00892170">
            <w:pPr>
              <w:pStyle w:val="Heading1"/>
              <w:spacing w:line="240" w:lineRule="auto"/>
              <w:ind w:left="0"/>
              <w:jc w:val="left"/>
              <w:rPr>
                <w:b w:val="0"/>
                <w:bCs w:val="0"/>
              </w:rPr>
            </w:pPr>
            <w:r w:rsidRPr="00CE0754">
              <w:rPr>
                <w:b w:val="0"/>
                <w:bCs w:val="0"/>
              </w:rPr>
              <w:t>Experimental Output Results</w:t>
            </w:r>
            <w:r w:rsidR="00B10AA4" w:rsidRPr="00CE0754">
              <w:rPr>
                <w:b w:val="0"/>
                <w:bCs w:val="0"/>
              </w:rPr>
              <w:t xml:space="preserve"> (Color Photographs)</w:t>
            </w:r>
          </w:p>
        </w:tc>
        <w:tc>
          <w:tcPr>
            <w:tcW w:w="1525" w:type="dxa"/>
            <w:vAlign w:val="center"/>
          </w:tcPr>
          <w:p w14:paraId="39E81D9E" w14:textId="3615BDD1" w:rsidR="000F7ACD" w:rsidRPr="00CE0754" w:rsidRDefault="000317E2" w:rsidP="00892170">
            <w:pPr>
              <w:pStyle w:val="Heading1"/>
              <w:spacing w:line="240" w:lineRule="auto"/>
              <w:ind w:left="0"/>
              <w:jc w:val="center"/>
              <w:rPr>
                <w:b w:val="0"/>
                <w:bCs w:val="0"/>
              </w:rPr>
            </w:pPr>
            <w:r w:rsidRPr="00CE0754">
              <w:rPr>
                <w:b w:val="0"/>
                <w:bCs w:val="0"/>
              </w:rPr>
              <w:t>4</w:t>
            </w:r>
            <w:r w:rsidR="00CC7F8E" w:rsidRPr="00CE0754">
              <w:rPr>
                <w:b w:val="0"/>
                <w:bCs w:val="0"/>
              </w:rPr>
              <w:t>-</w:t>
            </w:r>
            <w:r w:rsidR="00030459">
              <w:rPr>
                <w:b w:val="0"/>
                <w:bCs w:val="0"/>
              </w:rPr>
              <w:t>9</w:t>
            </w:r>
          </w:p>
        </w:tc>
      </w:tr>
      <w:tr w:rsidR="000F7ACD" w:rsidRPr="00CE0754" w14:paraId="045CFCE3" w14:textId="77777777" w:rsidTr="00892170">
        <w:trPr>
          <w:trHeight w:val="432"/>
          <w:jc w:val="center"/>
        </w:trPr>
        <w:tc>
          <w:tcPr>
            <w:tcW w:w="8545" w:type="dxa"/>
            <w:vAlign w:val="center"/>
          </w:tcPr>
          <w:p w14:paraId="5A9CAAE0" w14:textId="4CADC3E9" w:rsidR="000F7ACD" w:rsidRPr="00CE0754" w:rsidRDefault="000F7ACD" w:rsidP="00892170">
            <w:pPr>
              <w:pStyle w:val="Heading1"/>
              <w:spacing w:line="240" w:lineRule="auto"/>
              <w:ind w:left="0"/>
              <w:jc w:val="left"/>
              <w:rPr>
                <w:b w:val="0"/>
                <w:bCs w:val="0"/>
              </w:rPr>
            </w:pPr>
            <w:r w:rsidRPr="00CE0754">
              <w:rPr>
                <w:b w:val="0"/>
                <w:bCs w:val="0"/>
              </w:rPr>
              <w:t>Simulation Output Results</w:t>
            </w:r>
            <w:r w:rsidR="00B10AA4" w:rsidRPr="00CE0754">
              <w:rPr>
                <w:b w:val="0"/>
                <w:bCs w:val="0"/>
              </w:rPr>
              <w:t xml:space="preserve"> (Color Photographs)</w:t>
            </w:r>
          </w:p>
        </w:tc>
        <w:tc>
          <w:tcPr>
            <w:tcW w:w="1525" w:type="dxa"/>
            <w:vAlign w:val="center"/>
          </w:tcPr>
          <w:p w14:paraId="47543408" w14:textId="5073B86E" w:rsidR="000F7ACD" w:rsidRPr="00CE0754" w:rsidRDefault="00C92890" w:rsidP="00892170">
            <w:pPr>
              <w:pStyle w:val="Heading1"/>
              <w:spacing w:line="24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9</w:t>
            </w:r>
            <w:r w:rsidR="009B1424" w:rsidRPr="00CE0754">
              <w:rPr>
                <w:b w:val="0"/>
                <w:bCs w:val="0"/>
              </w:rPr>
              <w:t>-</w:t>
            </w:r>
            <w:r>
              <w:rPr>
                <w:b w:val="0"/>
                <w:bCs w:val="0"/>
              </w:rPr>
              <w:t>13</w:t>
            </w:r>
          </w:p>
        </w:tc>
      </w:tr>
      <w:tr w:rsidR="000F7ACD" w:rsidRPr="00CE0754" w14:paraId="7FCAE840" w14:textId="77777777" w:rsidTr="00892170">
        <w:trPr>
          <w:trHeight w:val="432"/>
          <w:jc w:val="center"/>
        </w:trPr>
        <w:tc>
          <w:tcPr>
            <w:tcW w:w="8545" w:type="dxa"/>
            <w:vAlign w:val="center"/>
          </w:tcPr>
          <w:p w14:paraId="7E5E4C1B" w14:textId="77777777" w:rsidR="000F7ACD" w:rsidRPr="00CE0754" w:rsidRDefault="000F7ACD" w:rsidP="00892170">
            <w:pPr>
              <w:pStyle w:val="Heading1"/>
              <w:spacing w:line="240" w:lineRule="auto"/>
              <w:ind w:left="0"/>
              <w:jc w:val="left"/>
              <w:rPr>
                <w:b w:val="0"/>
                <w:bCs w:val="0"/>
              </w:rPr>
            </w:pPr>
            <w:r w:rsidRPr="00CE0754">
              <w:rPr>
                <w:b w:val="0"/>
                <w:bCs w:val="0"/>
              </w:rPr>
              <w:t>Answers to the Questions in the Lab Manual</w:t>
            </w:r>
          </w:p>
        </w:tc>
        <w:tc>
          <w:tcPr>
            <w:tcW w:w="1525" w:type="dxa"/>
            <w:vAlign w:val="center"/>
          </w:tcPr>
          <w:p w14:paraId="029A9821" w14:textId="00064A1F" w:rsidR="000F7ACD" w:rsidRPr="00CE0754" w:rsidRDefault="00C92890" w:rsidP="00892170">
            <w:pPr>
              <w:pStyle w:val="Heading1"/>
              <w:spacing w:line="24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3</w:t>
            </w:r>
            <w:r w:rsidR="009B1424" w:rsidRPr="00CE0754">
              <w:rPr>
                <w:b w:val="0"/>
                <w:bCs w:val="0"/>
              </w:rPr>
              <w:t>-1</w:t>
            </w:r>
            <w:r>
              <w:rPr>
                <w:b w:val="0"/>
                <w:bCs w:val="0"/>
              </w:rPr>
              <w:t>7</w:t>
            </w:r>
          </w:p>
        </w:tc>
      </w:tr>
      <w:tr w:rsidR="000F7ACD" w:rsidRPr="00CE0754" w14:paraId="4D9FFC4A" w14:textId="77777777" w:rsidTr="00892170">
        <w:trPr>
          <w:trHeight w:val="432"/>
          <w:jc w:val="center"/>
        </w:trPr>
        <w:tc>
          <w:tcPr>
            <w:tcW w:w="8545" w:type="dxa"/>
            <w:vAlign w:val="center"/>
          </w:tcPr>
          <w:p w14:paraId="263CDD49" w14:textId="77777777" w:rsidR="000F7ACD" w:rsidRPr="00CE0754" w:rsidRDefault="000F7ACD" w:rsidP="00892170">
            <w:pPr>
              <w:pStyle w:val="Heading1"/>
              <w:spacing w:line="240" w:lineRule="auto"/>
              <w:ind w:left="0"/>
              <w:jc w:val="left"/>
              <w:rPr>
                <w:b w:val="0"/>
                <w:bCs w:val="0"/>
              </w:rPr>
            </w:pPr>
            <w:r w:rsidRPr="00CE0754">
              <w:rPr>
                <w:b w:val="0"/>
                <w:bCs w:val="0"/>
              </w:rPr>
              <w:t>Discussion</w:t>
            </w:r>
          </w:p>
        </w:tc>
        <w:tc>
          <w:tcPr>
            <w:tcW w:w="1525" w:type="dxa"/>
            <w:vAlign w:val="center"/>
          </w:tcPr>
          <w:p w14:paraId="0801F1A5" w14:textId="60E7AF8D" w:rsidR="000F7ACD" w:rsidRPr="00CE0754" w:rsidRDefault="000F7ACD" w:rsidP="00892170">
            <w:pPr>
              <w:pStyle w:val="Heading1"/>
              <w:spacing w:line="240" w:lineRule="auto"/>
              <w:ind w:left="0"/>
              <w:jc w:val="center"/>
              <w:rPr>
                <w:b w:val="0"/>
                <w:bCs w:val="0"/>
              </w:rPr>
            </w:pPr>
            <w:r w:rsidRPr="00CE0754">
              <w:rPr>
                <w:b w:val="0"/>
                <w:bCs w:val="0"/>
              </w:rPr>
              <w:t>1</w:t>
            </w:r>
            <w:r w:rsidR="00C92890">
              <w:rPr>
                <w:b w:val="0"/>
                <w:bCs w:val="0"/>
              </w:rPr>
              <w:t>7</w:t>
            </w:r>
          </w:p>
        </w:tc>
      </w:tr>
      <w:tr w:rsidR="000F7ACD" w:rsidRPr="00CE0754" w14:paraId="12958CC3" w14:textId="77777777" w:rsidTr="00892170">
        <w:trPr>
          <w:trHeight w:val="432"/>
          <w:jc w:val="center"/>
        </w:trPr>
        <w:tc>
          <w:tcPr>
            <w:tcW w:w="8545" w:type="dxa"/>
            <w:vAlign w:val="center"/>
          </w:tcPr>
          <w:p w14:paraId="0D9E8950" w14:textId="77777777" w:rsidR="000F7ACD" w:rsidRPr="00CE0754" w:rsidRDefault="000F7ACD" w:rsidP="00892170">
            <w:pPr>
              <w:pStyle w:val="Heading1"/>
              <w:spacing w:line="240" w:lineRule="auto"/>
              <w:ind w:left="0"/>
              <w:jc w:val="left"/>
              <w:rPr>
                <w:b w:val="0"/>
                <w:bCs w:val="0"/>
              </w:rPr>
            </w:pPr>
            <w:r w:rsidRPr="00CE0754">
              <w:rPr>
                <w:b w:val="0"/>
                <w:bCs w:val="0"/>
              </w:rPr>
              <w:t>References</w:t>
            </w:r>
          </w:p>
        </w:tc>
        <w:tc>
          <w:tcPr>
            <w:tcW w:w="1525" w:type="dxa"/>
            <w:vAlign w:val="center"/>
          </w:tcPr>
          <w:p w14:paraId="16068128" w14:textId="3D66A9B4" w:rsidR="009B1424" w:rsidRPr="00CE0754" w:rsidRDefault="000F7ACD" w:rsidP="009B1424">
            <w:pPr>
              <w:pStyle w:val="Heading1"/>
              <w:spacing w:line="240" w:lineRule="auto"/>
              <w:ind w:left="0"/>
              <w:jc w:val="center"/>
              <w:rPr>
                <w:b w:val="0"/>
                <w:bCs w:val="0"/>
              </w:rPr>
            </w:pPr>
            <w:r w:rsidRPr="00CE0754">
              <w:rPr>
                <w:b w:val="0"/>
                <w:bCs w:val="0"/>
              </w:rPr>
              <w:t>1</w:t>
            </w:r>
            <w:r w:rsidR="00C92890">
              <w:rPr>
                <w:b w:val="0"/>
                <w:bCs w:val="0"/>
              </w:rPr>
              <w:t>7</w:t>
            </w:r>
          </w:p>
        </w:tc>
      </w:tr>
    </w:tbl>
    <w:p w14:paraId="0E45D548" w14:textId="77777777" w:rsidR="000F7ACD" w:rsidRPr="00CE0754" w:rsidRDefault="000F7ACD" w:rsidP="000F7ACD">
      <w:pPr>
        <w:pStyle w:val="Heading1"/>
        <w:spacing w:line="240" w:lineRule="auto"/>
        <w:ind w:left="0"/>
        <w:rPr>
          <w:b w:val="0"/>
          <w:bCs w:val="0"/>
        </w:rPr>
      </w:pPr>
    </w:p>
    <w:p w14:paraId="07706879" w14:textId="77777777" w:rsidR="000F7ACD" w:rsidRPr="00CE0754" w:rsidRDefault="000F7ACD" w:rsidP="000F7ACD">
      <w:pPr>
        <w:pStyle w:val="Heading1"/>
        <w:spacing w:line="240" w:lineRule="auto"/>
        <w:ind w:left="0"/>
        <w:rPr>
          <w:b w:val="0"/>
          <w:bCs w:val="0"/>
          <w:sz w:val="20"/>
          <w:szCs w:val="20"/>
        </w:rPr>
      </w:pPr>
    </w:p>
    <w:p w14:paraId="1B90E583" w14:textId="77777777" w:rsidR="00633011" w:rsidRPr="00CE0754" w:rsidRDefault="00633011" w:rsidP="00633011">
      <w:pPr>
        <w:spacing w:after="120"/>
        <w:rPr>
          <w:b/>
          <w:sz w:val="16"/>
          <w:szCs w:val="16"/>
        </w:rPr>
      </w:pPr>
      <w:r w:rsidRPr="00CE0754">
        <w:rPr>
          <w:b/>
          <w:sz w:val="16"/>
          <w:szCs w:val="16"/>
        </w:rPr>
        <w:t>Marking Rubrics (to be filled by Faculty):</w:t>
      </w:r>
    </w:p>
    <w:tbl>
      <w:tblPr>
        <w:tblW w:w="102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008"/>
        <w:gridCol w:w="1777"/>
        <w:gridCol w:w="1890"/>
        <w:gridCol w:w="1440"/>
        <w:gridCol w:w="1710"/>
        <w:gridCol w:w="1463"/>
        <w:gridCol w:w="990"/>
      </w:tblGrid>
      <w:tr w:rsidR="001867BD" w:rsidRPr="00CE0754" w14:paraId="7D8892B8" w14:textId="77777777" w:rsidTr="001867BD">
        <w:trPr>
          <w:trHeight w:val="432"/>
        </w:trPr>
        <w:tc>
          <w:tcPr>
            <w:tcW w:w="1008" w:type="dxa"/>
            <w:shd w:val="clear" w:color="auto" w:fill="0033CC"/>
            <w:vAlign w:val="center"/>
          </w:tcPr>
          <w:p w14:paraId="20C182EC" w14:textId="41408548" w:rsidR="005C525E" w:rsidRPr="00CE0754" w:rsidRDefault="005C525E" w:rsidP="00F21631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CE0754">
              <w:rPr>
                <w:b/>
                <w:bCs/>
                <w:color w:val="FFFFFF" w:themeColor="background1"/>
                <w:sz w:val="16"/>
                <w:szCs w:val="16"/>
              </w:rPr>
              <w:t xml:space="preserve">Level </w:t>
            </w:r>
            <w:r w:rsidR="001867BD" w:rsidRPr="00CE0754">
              <w:rPr>
                <w:b/>
                <w:bCs/>
                <w:color w:val="FFFFFF" w:themeColor="background1"/>
                <w:sz w:val="16"/>
                <w:szCs w:val="16"/>
              </w:rPr>
              <w:t>Category</w:t>
            </w:r>
          </w:p>
        </w:tc>
        <w:tc>
          <w:tcPr>
            <w:tcW w:w="1777" w:type="dxa"/>
            <w:shd w:val="clear" w:color="auto" w:fill="0033CC"/>
            <w:vAlign w:val="center"/>
          </w:tcPr>
          <w:p w14:paraId="3AC85148" w14:textId="77777777" w:rsidR="005C525E" w:rsidRPr="00CE0754" w:rsidRDefault="005C525E" w:rsidP="00F21631">
            <w:pPr>
              <w:jc w:val="center"/>
              <w:rPr>
                <w:b/>
                <w:bCs/>
                <w:color w:val="FFFFFF"/>
                <w:sz w:val="16"/>
                <w:szCs w:val="16"/>
              </w:rPr>
            </w:pPr>
            <w:r w:rsidRPr="00CE0754">
              <w:rPr>
                <w:b/>
                <w:bCs/>
                <w:color w:val="FFFFFF"/>
                <w:sz w:val="16"/>
                <w:szCs w:val="16"/>
              </w:rPr>
              <w:t>Excellent</w:t>
            </w:r>
          </w:p>
          <w:p w14:paraId="31E2FDD1" w14:textId="44943C1B" w:rsidR="005C525E" w:rsidRPr="00CE0754" w:rsidRDefault="005C525E" w:rsidP="00F21631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CE0754">
              <w:rPr>
                <w:b/>
                <w:bCs/>
                <w:color w:val="FFFFFF"/>
                <w:sz w:val="16"/>
                <w:szCs w:val="16"/>
              </w:rPr>
              <w:t>[5]</w:t>
            </w:r>
          </w:p>
        </w:tc>
        <w:tc>
          <w:tcPr>
            <w:tcW w:w="1890" w:type="dxa"/>
            <w:shd w:val="clear" w:color="auto" w:fill="0033CC"/>
            <w:vAlign w:val="center"/>
          </w:tcPr>
          <w:p w14:paraId="6C2FF96A" w14:textId="77777777" w:rsidR="005C525E" w:rsidRPr="00CE0754" w:rsidRDefault="005C525E" w:rsidP="00F21631">
            <w:pPr>
              <w:jc w:val="center"/>
              <w:rPr>
                <w:b/>
                <w:bCs/>
                <w:color w:val="FFFFFF"/>
                <w:sz w:val="16"/>
                <w:szCs w:val="16"/>
              </w:rPr>
            </w:pPr>
            <w:r w:rsidRPr="00CE0754">
              <w:rPr>
                <w:b/>
                <w:bCs/>
                <w:color w:val="FFFFFF"/>
                <w:sz w:val="16"/>
                <w:szCs w:val="16"/>
              </w:rPr>
              <w:t>Proficient</w:t>
            </w:r>
          </w:p>
          <w:p w14:paraId="07804415" w14:textId="4A4C8D27" w:rsidR="005C525E" w:rsidRPr="00CE0754" w:rsidRDefault="005C525E" w:rsidP="00F21631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CE0754">
              <w:rPr>
                <w:b/>
                <w:bCs/>
                <w:color w:val="FFFFFF"/>
                <w:sz w:val="16"/>
                <w:szCs w:val="16"/>
              </w:rPr>
              <w:t>[4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5EC094BF" w14:textId="77777777" w:rsidR="005C525E" w:rsidRPr="00CE0754" w:rsidRDefault="005C525E" w:rsidP="00F21631">
            <w:pPr>
              <w:jc w:val="center"/>
              <w:rPr>
                <w:b/>
                <w:bCs/>
                <w:color w:val="FFFFFF"/>
                <w:sz w:val="16"/>
                <w:szCs w:val="16"/>
              </w:rPr>
            </w:pPr>
            <w:r w:rsidRPr="00CE0754">
              <w:rPr>
                <w:b/>
                <w:bCs/>
                <w:color w:val="FFFFFF"/>
                <w:sz w:val="16"/>
                <w:szCs w:val="16"/>
              </w:rPr>
              <w:t>Good</w:t>
            </w:r>
          </w:p>
          <w:p w14:paraId="1D17494B" w14:textId="1D59C2C4" w:rsidR="005C525E" w:rsidRPr="00CE0754" w:rsidRDefault="005C525E" w:rsidP="00F21631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CE0754">
              <w:rPr>
                <w:b/>
                <w:bCs/>
                <w:color w:val="FFFFFF"/>
                <w:sz w:val="16"/>
                <w:szCs w:val="16"/>
              </w:rPr>
              <w:t>[3]</w:t>
            </w:r>
          </w:p>
        </w:tc>
        <w:tc>
          <w:tcPr>
            <w:tcW w:w="1710" w:type="dxa"/>
            <w:shd w:val="clear" w:color="auto" w:fill="0033CC"/>
            <w:vAlign w:val="center"/>
          </w:tcPr>
          <w:p w14:paraId="216376EC" w14:textId="77777777" w:rsidR="005C525E" w:rsidRPr="00CE0754" w:rsidRDefault="005C525E" w:rsidP="00F21631">
            <w:pPr>
              <w:jc w:val="center"/>
              <w:rPr>
                <w:b/>
                <w:bCs/>
                <w:color w:val="FFFFFF"/>
                <w:sz w:val="16"/>
                <w:szCs w:val="16"/>
              </w:rPr>
            </w:pPr>
            <w:r w:rsidRPr="00CE0754">
              <w:rPr>
                <w:b/>
                <w:bCs/>
                <w:color w:val="FFFFFF"/>
                <w:sz w:val="16"/>
                <w:szCs w:val="16"/>
              </w:rPr>
              <w:t>Acceptable</w:t>
            </w:r>
          </w:p>
          <w:p w14:paraId="7FD609CE" w14:textId="69856B9F" w:rsidR="005C525E" w:rsidRPr="00CE0754" w:rsidRDefault="005C525E" w:rsidP="00F21631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CE0754">
              <w:rPr>
                <w:b/>
                <w:bCs/>
                <w:color w:val="FFFFFF"/>
                <w:sz w:val="16"/>
                <w:szCs w:val="16"/>
              </w:rPr>
              <w:t>[2]</w:t>
            </w:r>
          </w:p>
        </w:tc>
        <w:tc>
          <w:tcPr>
            <w:tcW w:w="1463" w:type="dxa"/>
            <w:shd w:val="clear" w:color="auto" w:fill="0033CC"/>
            <w:vAlign w:val="center"/>
          </w:tcPr>
          <w:p w14:paraId="51432E61" w14:textId="77777777" w:rsidR="005C525E" w:rsidRPr="00CE0754" w:rsidRDefault="005C525E" w:rsidP="00F21631">
            <w:pPr>
              <w:jc w:val="center"/>
              <w:rPr>
                <w:b/>
                <w:bCs/>
                <w:color w:val="FFFFFF"/>
                <w:sz w:val="16"/>
                <w:szCs w:val="16"/>
              </w:rPr>
            </w:pPr>
            <w:r w:rsidRPr="00CE0754">
              <w:rPr>
                <w:b/>
                <w:bCs/>
                <w:color w:val="FFFFFF"/>
                <w:sz w:val="16"/>
                <w:szCs w:val="16"/>
              </w:rPr>
              <w:t>Unacceptable</w:t>
            </w:r>
          </w:p>
          <w:p w14:paraId="19571389" w14:textId="77777777" w:rsidR="005C525E" w:rsidRPr="00CE0754" w:rsidRDefault="005C525E" w:rsidP="00F21631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CE0754">
              <w:rPr>
                <w:b/>
                <w:bCs/>
                <w:color w:val="FFFFFF"/>
                <w:sz w:val="16"/>
                <w:szCs w:val="16"/>
              </w:rPr>
              <w:t>[1]</w:t>
            </w:r>
          </w:p>
        </w:tc>
        <w:tc>
          <w:tcPr>
            <w:tcW w:w="990" w:type="dxa"/>
            <w:shd w:val="clear" w:color="auto" w:fill="0033CC"/>
            <w:vAlign w:val="center"/>
          </w:tcPr>
          <w:p w14:paraId="3C952F82" w14:textId="77777777" w:rsidR="005C525E" w:rsidRPr="00CE0754" w:rsidRDefault="005C525E" w:rsidP="00F21631">
            <w:pPr>
              <w:jc w:val="center"/>
              <w:rPr>
                <w:b/>
                <w:bCs/>
                <w:color w:val="FFFFFF"/>
                <w:sz w:val="16"/>
                <w:szCs w:val="16"/>
              </w:rPr>
            </w:pPr>
            <w:r w:rsidRPr="00CE0754">
              <w:rPr>
                <w:b/>
                <w:bCs/>
                <w:color w:val="FFFFFF"/>
                <w:sz w:val="16"/>
                <w:szCs w:val="16"/>
              </w:rPr>
              <w:t>No Response</w:t>
            </w:r>
          </w:p>
          <w:p w14:paraId="424C65AB" w14:textId="77777777" w:rsidR="005C525E" w:rsidRPr="00CE0754" w:rsidRDefault="005C525E" w:rsidP="00F21631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CE0754">
              <w:rPr>
                <w:b/>
                <w:bCs/>
                <w:color w:val="FFFFFF"/>
                <w:sz w:val="16"/>
                <w:szCs w:val="16"/>
              </w:rPr>
              <w:t>[0]</w:t>
            </w:r>
          </w:p>
        </w:tc>
      </w:tr>
      <w:tr w:rsidR="00604EE5" w:rsidRPr="00CE0754" w14:paraId="7E3EF702" w14:textId="77777777" w:rsidTr="001867BD">
        <w:trPr>
          <w:trHeight w:val="852"/>
        </w:trPr>
        <w:tc>
          <w:tcPr>
            <w:tcW w:w="1008" w:type="dxa"/>
            <w:tcBorders>
              <w:bottom w:val="single" w:sz="4" w:space="0" w:color="auto"/>
            </w:tcBorders>
            <w:shd w:val="clear" w:color="auto" w:fill="0033CC"/>
            <w:vAlign w:val="center"/>
            <w:hideMark/>
          </w:tcPr>
          <w:p w14:paraId="7B718571" w14:textId="008E9F93" w:rsidR="00604EE5" w:rsidRPr="00CE0754" w:rsidRDefault="00604EE5" w:rsidP="00F2163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CE0754">
              <w:rPr>
                <w:b/>
                <w:bCs/>
                <w:color w:val="FFFFFF" w:themeColor="background1"/>
                <w:sz w:val="16"/>
                <w:szCs w:val="16"/>
              </w:rPr>
              <w:t>Title and Objectives</w:t>
            </w:r>
          </w:p>
        </w:tc>
        <w:tc>
          <w:tcPr>
            <w:tcW w:w="1777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4D192FC5" w14:textId="35D9FE88" w:rsidR="00604EE5" w:rsidRPr="00CE0754" w:rsidRDefault="00604EE5" w:rsidP="00F21631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Able to clarify the understanding of the lab, no issues are missing and formatting is good.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5A4A6BCF" w14:textId="6A3FC3CF" w:rsidR="00604EE5" w:rsidRPr="00CE0754" w:rsidRDefault="00604EE5" w:rsidP="00F21631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Able to clarify the understanding of the lab experiment, no issues are missing but its formatting is not good</w:t>
            </w:r>
            <w:r w:rsidR="00541E6A" w:rsidRPr="00CE0754">
              <w:rPr>
                <w:color w:val="000000"/>
                <w:sz w:val="16"/>
                <w:szCs w:val="16"/>
              </w:rPr>
              <w:t>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7416DCD5" w14:textId="2B47D390" w:rsidR="00604EE5" w:rsidRPr="00CE0754" w:rsidRDefault="00604EE5" w:rsidP="00F21631">
            <w:pPr>
              <w:jc w:val="center"/>
              <w:rPr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 xml:space="preserve">Able to clarify the understanding of the lab experiment, but </w:t>
            </w:r>
            <w:r w:rsidR="00455471" w:rsidRPr="00CE0754">
              <w:rPr>
                <w:color w:val="000000"/>
                <w:sz w:val="16"/>
                <w:szCs w:val="16"/>
              </w:rPr>
              <w:t>a few</w:t>
            </w:r>
            <w:r w:rsidRPr="00CE0754">
              <w:rPr>
                <w:color w:val="000000"/>
                <w:sz w:val="16"/>
                <w:szCs w:val="16"/>
              </w:rPr>
              <w:t xml:space="preserve"> issues</w:t>
            </w:r>
            <w:r w:rsidR="00455471" w:rsidRPr="00CE0754">
              <w:rPr>
                <w:color w:val="000000"/>
                <w:sz w:val="16"/>
                <w:szCs w:val="16"/>
              </w:rPr>
              <w:t xml:space="preserve"> are</w:t>
            </w:r>
            <w:r w:rsidRPr="00CE0754">
              <w:rPr>
                <w:color w:val="000000"/>
                <w:sz w:val="16"/>
                <w:szCs w:val="16"/>
              </w:rPr>
              <w:t xml:space="preserve"> </w:t>
            </w:r>
            <w:r w:rsidR="00455471" w:rsidRPr="00CE0754">
              <w:rPr>
                <w:color w:val="000000"/>
                <w:sz w:val="16"/>
                <w:szCs w:val="16"/>
              </w:rPr>
              <w:t>wrong,</w:t>
            </w:r>
            <w:r w:rsidRPr="00CE0754">
              <w:rPr>
                <w:color w:val="000000"/>
                <w:sz w:val="16"/>
                <w:szCs w:val="16"/>
              </w:rPr>
              <w:t xml:space="preserve"> and its formatting is </w:t>
            </w:r>
            <w:r w:rsidR="00455471" w:rsidRPr="00CE0754">
              <w:rPr>
                <w:color w:val="000000"/>
                <w:sz w:val="16"/>
                <w:szCs w:val="16"/>
              </w:rPr>
              <w:t>bad</w:t>
            </w:r>
            <w:r w:rsidR="00541E6A" w:rsidRPr="00CE0754">
              <w:rPr>
                <w:color w:val="000000"/>
                <w:sz w:val="16"/>
                <w:szCs w:val="16"/>
              </w:rPr>
              <w:t>.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2C22C227" w14:textId="7D8BFC59" w:rsidR="00604EE5" w:rsidRPr="00CE0754" w:rsidRDefault="00604EE5" w:rsidP="00F21631">
            <w:pPr>
              <w:jc w:val="center"/>
              <w:rPr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Able to clarify the understanding of the lab experiment, but it lacks a few important issues of the experiment without maintaining the format</w:t>
            </w:r>
            <w:r w:rsidR="00541E6A" w:rsidRPr="00CE0754">
              <w:rPr>
                <w:color w:val="000000"/>
                <w:sz w:val="16"/>
                <w:szCs w:val="16"/>
              </w:rPr>
              <w:t>.</w:t>
            </w:r>
          </w:p>
        </w:tc>
        <w:tc>
          <w:tcPr>
            <w:tcW w:w="1463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4C7F25DD" w14:textId="7E5CD5A5" w:rsidR="00604EE5" w:rsidRPr="00CE0754" w:rsidRDefault="00604EE5" w:rsidP="00F21631">
            <w:pPr>
              <w:jc w:val="center"/>
              <w:rPr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Unable to clarify the understanding of the lab experiment</w:t>
            </w:r>
            <w:r w:rsidR="00541E6A" w:rsidRPr="00CE0754">
              <w:rPr>
                <w:color w:val="000000"/>
                <w:sz w:val="16"/>
                <w:szCs w:val="16"/>
              </w:rPr>
              <w:t>.</w:t>
            </w:r>
          </w:p>
        </w:tc>
        <w:tc>
          <w:tcPr>
            <w:tcW w:w="990" w:type="dxa"/>
            <w:vMerge w:val="restart"/>
            <w:shd w:val="clear" w:color="000000" w:fill="C5D9F1"/>
            <w:vAlign w:val="center"/>
          </w:tcPr>
          <w:p w14:paraId="44DC6501" w14:textId="393B8802" w:rsidR="00604EE5" w:rsidRPr="00CE0754" w:rsidRDefault="00604EE5" w:rsidP="00F21631">
            <w:pPr>
              <w:jc w:val="center"/>
              <w:rPr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No Response/ copied from others/</w:t>
            </w:r>
            <w:r w:rsidR="00012839" w:rsidRPr="00CE0754">
              <w:rPr>
                <w:color w:val="000000"/>
                <w:sz w:val="16"/>
                <w:szCs w:val="16"/>
              </w:rPr>
              <w:t xml:space="preserve"> </w:t>
            </w:r>
            <w:r w:rsidRPr="00CE0754">
              <w:rPr>
                <w:color w:val="000000"/>
                <w:sz w:val="16"/>
                <w:szCs w:val="16"/>
              </w:rPr>
              <w:t>identical submissions with gross errors/image file printed</w:t>
            </w:r>
          </w:p>
        </w:tc>
      </w:tr>
      <w:tr w:rsidR="00604EE5" w:rsidRPr="00CE0754" w14:paraId="2114E15E" w14:textId="77777777" w:rsidTr="001867BD">
        <w:trPr>
          <w:trHeight w:val="852"/>
        </w:trPr>
        <w:tc>
          <w:tcPr>
            <w:tcW w:w="1008" w:type="dxa"/>
            <w:tcBorders>
              <w:bottom w:val="single" w:sz="4" w:space="0" w:color="auto"/>
            </w:tcBorders>
            <w:shd w:val="clear" w:color="auto" w:fill="0033CC"/>
            <w:vAlign w:val="center"/>
          </w:tcPr>
          <w:p w14:paraId="20A0B592" w14:textId="20E5E9E2" w:rsidR="00604EE5" w:rsidRPr="00CE0754" w:rsidRDefault="00604EE5" w:rsidP="00F2163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CE0754">
              <w:rPr>
                <w:b/>
                <w:bCs/>
                <w:color w:val="FFFFFF" w:themeColor="background1"/>
                <w:sz w:val="16"/>
                <w:szCs w:val="16"/>
              </w:rPr>
              <w:t>Codes and Methods</w:t>
            </w:r>
          </w:p>
        </w:tc>
        <w:tc>
          <w:tcPr>
            <w:tcW w:w="1777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50625524" w14:textId="621567E6" w:rsidR="00604EE5" w:rsidRPr="00CE0754" w:rsidRDefault="00604EE5" w:rsidP="00F21631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Able to explain the experimental codes and simulation methods using Proteus very well</w:t>
            </w:r>
            <w:r w:rsidR="00541E6A" w:rsidRPr="00CE0754">
              <w:rPr>
                <w:color w:val="000000"/>
                <w:sz w:val="16"/>
                <w:szCs w:val="16"/>
              </w:rPr>
              <w:t>.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67691B45" w14:textId="2815A987" w:rsidR="00604EE5" w:rsidRPr="00CE0754" w:rsidRDefault="00604EE5" w:rsidP="00F21631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Able to explain the experimental codes and simulation methods using Proteus but is not formatted well</w:t>
            </w:r>
            <w:r w:rsidR="00541E6A" w:rsidRPr="00CE0754">
              <w:rPr>
                <w:color w:val="000000"/>
                <w:sz w:val="16"/>
                <w:szCs w:val="16"/>
              </w:rPr>
              <w:t>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46481410" w14:textId="2FF36926" w:rsidR="00604EE5" w:rsidRPr="00CE0754" w:rsidRDefault="00604EE5" w:rsidP="00F21631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Able to explain the experimental codes but simulation method using Proteus is not explained well</w:t>
            </w:r>
            <w:r w:rsidR="00541E6A" w:rsidRPr="00CE0754">
              <w:rPr>
                <w:color w:val="000000"/>
                <w:sz w:val="16"/>
                <w:szCs w:val="16"/>
              </w:rPr>
              <w:t>.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5636762A" w14:textId="081886AE" w:rsidR="00604EE5" w:rsidRPr="00CE0754" w:rsidRDefault="00604EE5" w:rsidP="00F21631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Presents the experimental codes but didn’t explain simulation methods using Proteus clearly</w:t>
            </w:r>
            <w:r w:rsidR="00541E6A" w:rsidRPr="00CE0754">
              <w:rPr>
                <w:color w:val="000000"/>
                <w:sz w:val="16"/>
                <w:szCs w:val="16"/>
              </w:rPr>
              <w:t>.</w:t>
            </w:r>
          </w:p>
        </w:tc>
        <w:tc>
          <w:tcPr>
            <w:tcW w:w="1463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0260069F" w14:textId="0C17CCCD" w:rsidR="00604EE5" w:rsidRPr="00CE0754" w:rsidRDefault="00604EE5" w:rsidP="00F21631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Presents the experimental codes but didn’t explain simulation methods using Proteus</w:t>
            </w:r>
            <w:r w:rsidR="00541E6A" w:rsidRPr="00CE0754">
              <w:rPr>
                <w:color w:val="000000"/>
                <w:sz w:val="16"/>
                <w:szCs w:val="16"/>
              </w:rPr>
              <w:t>.</w:t>
            </w:r>
          </w:p>
        </w:tc>
        <w:tc>
          <w:tcPr>
            <w:tcW w:w="990" w:type="dxa"/>
            <w:vMerge/>
            <w:shd w:val="clear" w:color="000000" w:fill="C5D9F1"/>
            <w:vAlign w:val="center"/>
          </w:tcPr>
          <w:p w14:paraId="38EAC1AD" w14:textId="77777777" w:rsidR="00604EE5" w:rsidRPr="00CE0754" w:rsidRDefault="00604EE5" w:rsidP="00F21631">
            <w:pPr>
              <w:jc w:val="center"/>
              <w:rPr>
                <w:color w:val="000000"/>
                <w:sz w:val="16"/>
                <w:szCs w:val="16"/>
              </w:rPr>
            </w:pPr>
          </w:p>
        </w:tc>
      </w:tr>
      <w:tr w:rsidR="00604EE5" w:rsidRPr="00CE0754" w14:paraId="4196B56D" w14:textId="77777777" w:rsidTr="001867BD">
        <w:trPr>
          <w:trHeight w:val="852"/>
        </w:trPr>
        <w:tc>
          <w:tcPr>
            <w:tcW w:w="1008" w:type="dxa"/>
            <w:tcBorders>
              <w:bottom w:val="single" w:sz="4" w:space="0" w:color="auto"/>
            </w:tcBorders>
            <w:shd w:val="clear" w:color="auto" w:fill="0033CC"/>
            <w:vAlign w:val="center"/>
          </w:tcPr>
          <w:p w14:paraId="3916A39F" w14:textId="27CA3EB0" w:rsidR="00604EE5" w:rsidRPr="00CE0754" w:rsidRDefault="00604EE5" w:rsidP="002C56E6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CE0754">
              <w:rPr>
                <w:b/>
                <w:bCs/>
                <w:color w:val="FFFFFF" w:themeColor="background1"/>
                <w:sz w:val="16"/>
                <w:szCs w:val="16"/>
              </w:rPr>
              <w:t>Results</w:t>
            </w:r>
          </w:p>
        </w:tc>
        <w:tc>
          <w:tcPr>
            <w:tcW w:w="1777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348FE7C0" w14:textId="3E9F9B5B" w:rsidR="00604EE5" w:rsidRPr="00CE0754" w:rsidRDefault="00604EE5" w:rsidP="002C56E6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Key results and images are there. Figures/Tables have all identifications</w:t>
            </w:r>
            <w:r w:rsidR="006E6BD1" w:rsidRPr="00CE0754">
              <w:rPr>
                <w:color w:val="000000"/>
                <w:sz w:val="16"/>
                <w:szCs w:val="16"/>
              </w:rPr>
              <w:t xml:space="preserve"> and </w:t>
            </w:r>
            <w:r w:rsidR="00541E6A" w:rsidRPr="00CE0754">
              <w:rPr>
                <w:color w:val="000000"/>
                <w:sz w:val="16"/>
                <w:szCs w:val="16"/>
              </w:rPr>
              <w:t>refer to</w:t>
            </w:r>
            <w:r w:rsidRPr="00CE0754">
              <w:rPr>
                <w:color w:val="000000"/>
                <w:sz w:val="16"/>
                <w:szCs w:val="16"/>
              </w:rPr>
              <w:t xml:space="preserve"> them properly</w:t>
            </w:r>
            <w:r w:rsidR="006E6BD1" w:rsidRPr="00CE0754">
              <w:rPr>
                <w:color w:val="000000"/>
                <w:sz w:val="16"/>
                <w:szCs w:val="16"/>
              </w:rPr>
              <w:t xml:space="preserve"> in the texts</w:t>
            </w:r>
            <w:r w:rsidRPr="00CE0754">
              <w:rPr>
                <w:color w:val="000000"/>
                <w:sz w:val="16"/>
                <w:szCs w:val="16"/>
              </w:rPr>
              <w:t>.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0FBA7430" w14:textId="6924315D" w:rsidR="00604EE5" w:rsidRPr="00CE0754" w:rsidRDefault="00604EE5" w:rsidP="002C56E6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 xml:space="preserve">Key results and images are there. </w:t>
            </w:r>
            <w:r w:rsidR="001867BD" w:rsidRPr="00CE0754">
              <w:rPr>
                <w:color w:val="000000"/>
                <w:sz w:val="16"/>
                <w:szCs w:val="16"/>
              </w:rPr>
              <w:t>F</w:t>
            </w:r>
            <w:r w:rsidRPr="00CE0754">
              <w:rPr>
                <w:color w:val="000000"/>
                <w:sz w:val="16"/>
                <w:szCs w:val="16"/>
              </w:rPr>
              <w:t>igures/Tables have all identifications, such as the axis labels, numbers, and captions with a few minor errors; the texts refer them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7F081B31" w14:textId="07055DD9" w:rsidR="00604EE5" w:rsidRPr="00CE0754" w:rsidRDefault="00604EE5" w:rsidP="002C56E6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Key results and images are there. Figures/Tables lack a few identifications, such as the axis labels, numbers, and captions; the texts refer them.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75082B1F" w14:textId="3BA2F454" w:rsidR="00604EE5" w:rsidRPr="00CE0754" w:rsidRDefault="00604EE5" w:rsidP="002C56E6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Misses several key results and images. Figures/Tables lack identification, such as the axis labels, numbers, and captions; the texts don’t refer them.</w:t>
            </w:r>
          </w:p>
        </w:tc>
        <w:tc>
          <w:tcPr>
            <w:tcW w:w="1463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2658ABAE" w14:textId="5C43D02C" w:rsidR="00604EE5" w:rsidRPr="00CE0754" w:rsidRDefault="00604EE5" w:rsidP="00F3655A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 xml:space="preserve">Major results, such as experimental and simulation results’ images are not included.  Figures and tables are </w:t>
            </w:r>
            <w:r w:rsidR="00590B27" w:rsidRPr="00CE0754">
              <w:rPr>
                <w:color w:val="000000"/>
                <w:sz w:val="16"/>
                <w:szCs w:val="16"/>
              </w:rPr>
              <w:t>poorly</w:t>
            </w:r>
          </w:p>
          <w:p w14:paraId="556B3C12" w14:textId="0E5BFB0D" w:rsidR="00604EE5" w:rsidRPr="00CE0754" w:rsidRDefault="00604EE5" w:rsidP="00F3655A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constructed or not presented.</w:t>
            </w:r>
          </w:p>
        </w:tc>
        <w:tc>
          <w:tcPr>
            <w:tcW w:w="990" w:type="dxa"/>
            <w:vMerge/>
            <w:shd w:val="clear" w:color="000000" w:fill="C5D9F1"/>
            <w:vAlign w:val="center"/>
          </w:tcPr>
          <w:p w14:paraId="0DEC6977" w14:textId="77777777" w:rsidR="00604EE5" w:rsidRPr="00CE0754" w:rsidRDefault="00604EE5" w:rsidP="002C56E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</w:tr>
      <w:tr w:rsidR="00604EE5" w:rsidRPr="00CE0754" w14:paraId="6EB758E5" w14:textId="77777777" w:rsidTr="001867BD">
        <w:trPr>
          <w:trHeight w:val="852"/>
        </w:trPr>
        <w:tc>
          <w:tcPr>
            <w:tcW w:w="1008" w:type="dxa"/>
            <w:tcBorders>
              <w:bottom w:val="single" w:sz="4" w:space="0" w:color="auto"/>
            </w:tcBorders>
            <w:shd w:val="clear" w:color="auto" w:fill="0033CC"/>
            <w:vAlign w:val="center"/>
          </w:tcPr>
          <w:p w14:paraId="4DBADD1B" w14:textId="6196F1DF" w:rsidR="00604EE5" w:rsidRPr="00CE0754" w:rsidRDefault="00604EE5" w:rsidP="002C56E6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CE0754">
              <w:rPr>
                <w:b/>
                <w:bCs/>
                <w:color w:val="FFFFFF" w:themeColor="background1"/>
                <w:sz w:val="16"/>
                <w:szCs w:val="16"/>
              </w:rPr>
              <w:t>Discussion and Conclusion</w:t>
            </w:r>
          </w:p>
        </w:tc>
        <w:tc>
          <w:tcPr>
            <w:tcW w:w="1777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14C12BBA" w14:textId="0C08B80C" w:rsidR="00604EE5" w:rsidRPr="00CE0754" w:rsidRDefault="00604EE5" w:rsidP="00215D13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 xml:space="preserve">Proper interpretation of results and summarizes the results to draw a conclusion, discusses its applications in real-life situations to connect with the report’s conclusion. 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51B74D05" w14:textId="318BEAE7" w:rsidR="00604EE5" w:rsidRPr="00CE0754" w:rsidRDefault="00604EE5" w:rsidP="00E41391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Proper interpretation of results and summarizes the results to draw a conclusion but didn’t</w:t>
            </w:r>
            <w:r w:rsidR="00E41391" w:rsidRPr="00CE0754">
              <w:rPr>
                <w:color w:val="000000"/>
                <w:sz w:val="16"/>
                <w:szCs w:val="16"/>
              </w:rPr>
              <w:t xml:space="preserve"> discuss</w:t>
            </w:r>
            <w:r w:rsidRPr="00CE0754">
              <w:rPr>
                <w:color w:val="000000"/>
                <w:sz w:val="16"/>
                <w:szCs w:val="16"/>
              </w:rPr>
              <w:t xml:space="preserve"> its applications in real-life situations to connect with the conclusion of the report.  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0012997A" w14:textId="14B25EA0" w:rsidR="00604EE5" w:rsidRPr="00CE0754" w:rsidRDefault="00604EE5" w:rsidP="00E41391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Interpretation of results is</w:t>
            </w:r>
            <w:r w:rsidR="00E41391" w:rsidRPr="00CE0754">
              <w:rPr>
                <w:color w:val="000000"/>
                <w:sz w:val="16"/>
                <w:szCs w:val="16"/>
              </w:rPr>
              <w:t xml:space="preserve"> </w:t>
            </w:r>
            <w:r w:rsidRPr="00CE0754">
              <w:rPr>
                <w:color w:val="000000"/>
                <w:sz w:val="16"/>
                <w:szCs w:val="16"/>
              </w:rPr>
              <w:t xml:space="preserve">presented.  However, there is a </w:t>
            </w:r>
            <w:r w:rsidR="001867BD" w:rsidRPr="00CE0754">
              <w:rPr>
                <w:color w:val="000000"/>
                <w:sz w:val="16"/>
                <w:szCs w:val="16"/>
              </w:rPr>
              <w:t>disconnect</w:t>
            </w:r>
            <w:r w:rsidRPr="00CE0754">
              <w:rPr>
                <w:color w:val="000000"/>
                <w:sz w:val="16"/>
                <w:szCs w:val="16"/>
              </w:rPr>
              <w:t xml:space="preserve"> between the results and </w:t>
            </w:r>
            <w:r w:rsidR="006E6BD1" w:rsidRPr="00CE0754">
              <w:rPr>
                <w:color w:val="000000"/>
                <w:sz w:val="16"/>
                <w:szCs w:val="16"/>
              </w:rPr>
              <w:t>discussion.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4E86F897" w14:textId="77777777" w:rsidR="00604EE5" w:rsidRPr="00CE0754" w:rsidRDefault="00604EE5" w:rsidP="00215D13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 xml:space="preserve">Misses the interpretation </w:t>
            </w:r>
          </w:p>
          <w:p w14:paraId="64969CEF" w14:textId="38E7172A" w:rsidR="00604EE5" w:rsidRPr="00CE0754" w:rsidRDefault="00604EE5" w:rsidP="00361B84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of key results.  There is little connection between the results and discussion</w:t>
            </w:r>
            <w:r w:rsidR="006E6BD1" w:rsidRPr="00CE0754">
              <w:rPr>
                <w:color w:val="000000"/>
                <w:sz w:val="16"/>
                <w:szCs w:val="16"/>
              </w:rPr>
              <w:t>.</w:t>
            </w:r>
          </w:p>
        </w:tc>
        <w:tc>
          <w:tcPr>
            <w:tcW w:w="1463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5F500D41" w14:textId="77777777" w:rsidR="00604EE5" w:rsidRPr="00CE0754" w:rsidRDefault="00604EE5" w:rsidP="00215D13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 xml:space="preserve">Very poor interpretation of </w:t>
            </w:r>
          </w:p>
          <w:p w14:paraId="1D196A9B" w14:textId="77777777" w:rsidR="00604EE5" w:rsidRPr="00CE0754" w:rsidRDefault="00604EE5" w:rsidP="00215D13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 xml:space="preserve">the results.  No connection </w:t>
            </w:r>
          </w:p>
          <w:p w14:paraId="010F5ED6" w14:textId="4A7D09C3" w:rsidR="00604EE5" w:rsidRPr="00CE0754" w:rsidRDefault="00604EE5" w:rsidP="002025E3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between results and discussions</w:t>
            </w:r>
            <w:r w:rsidR="00541E6A" w:rsidRPr="00CE0754">
              <w:rPr>
                <w:color w:val="000000"/>
                <w:sz w:val="16"/>
                <w:szCs w:val="16"/>
              </w:rPr>
              <w:t>.</w:t>
            </w:r>
          </w:p>
        </w:tc>
        <w:tc>
          <w:tcPr>
            <w:tcW w:w="990" w:type="dxa"/>
            <w:vMerge/>
            <w:shd w:val="clear" w:color="000000" w:fill="C5D9F1"/>
            <w:vAlign w:val="center"/>
          </w:tcPr>
          <w:p w14:paraId="45B5E8F8" w14:textId="77777777" w:rsidR="00604EE5" w:rsidRPr="00CE0754" w:rsidRDefault="00604EE5" w:rsidP="002C56E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</w:tr>
      <w:tr w:rsidR="00604EE5" w:rsidRPr="00CE0754" w14:paraId="6EE180BA" w14:textId="77777777" w:rsidTr="001867BD">
        <w:trPr>
          <w:trHeight w:val="852"/>
        </w:trPr>
        <w:tc>
          <w:tcPr>
            <w:tcW w:w="1008" w:type="dxa"/>
            <w:tcBorders>
              <w:bottom w:val="single" w:sz="4" w:space="0" w:color="auto"/>
            </w:tcBorders>
            <w:shd w:val="clear" w:color="auto" w:fill="0033CC"/>
            <w:vAlign w:val="center"/>
          </w:tcPr>
          <w:p w14:paraId="0ADA3697" w14:textId="6C461CD8" w:rsidR="00604EE5" w:rsidRPr="00CE0754" w:rsidRDefault="003D2F3B" w:rsidP="002C56E6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CE0754">
              <w:rPr>
                <w:b/>
                <w:bCs/>
                <w:color w:val="FFFFFF" w:themeColor="background1"/>
                <w:sz w:val="16"/>
                <w:szCs w:val="16"/>
              </w:rPr>
              <w:t>Question and Answer</w:t>
            </w:r>
          </w:p>
        </w:tc>
        <w:tc>
          <w:tcPr>
            <w:tcW w:w="1777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706CF9D2" w14:textId="41E5B2B1" w:rsidR="00604EE5" w:rsidRPr="00CE0754" w:rsidRDefault="00012839" w:rsidP="002C56E6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Able to produce all questions’ answers correctly maintaining the lab report format.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1FB8EB9F" w14:textId="52B1C3B9" w:rsidR="00604EE5" w:rsidRPr="00CE0754" w:rsidRDefault="00012839" w:rsidP="002C56E6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Able to produce all questions’ answers but didn’t maintain the lab report format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1433EFD5" w14:textId="0245E4BE" w:rsidR="00604EE5" w:rsidRPr="00CE0754" w:rsidRDefault="003D2F3B" w:rsidP="002C56E6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Able to produce all questions’ answers but wrong answers to a few questions.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27847348" w14:textId="74E998C8" w:rsidR="00604EE5" w:rsidRPr="00CE0754" w:rsidRDefault="003D2F3B" w:rsidP="002C56E6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Able to produce all questions’ answers but wrong/missing answers to multiple questions.</w:t>
            </w:r>
          </w:p>
        </w:tc>
        <w:tc>
          <w:tcPr>
            <w:tcW w:w="1463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1F474DC7" w14:textId="5128DA49" w:rsidR="00604EE5" w:rsidRPr="00CE0754" w:rsidRDefault="003D2F3B" w:rsidP="002C56E6">
            <w:pPr>
              <w:jc w:val="center"/>
              <w:rPr>
                <w:color w:val="000000"/>
                <w:sz w:val="16"/>
                <w:szCs w:val="16"/>
              </w:rPr>
            </w:pPr>
            <w:r w:rsidRPr="00CE0754">
              <w:rPr>
                <w:color w:val="000000"/>
                <w:sz w:val="16"/>
                <w:szCs w:val="16"/>
              </w:rPr>
              <w:t>Unable to produce all questions’ answers and completely wrong answers.</w:t>
            </w:r>
          </w:p>
        </w:tc>
        <w:tc>
          <w:tcPr>
            <w:tcW w:w="990" w:type="dxa"/>
            <w:vMerge/>
            <w:shd w:val="clear" w:color="000000" w:fill="C5D9F1"/>
            <w:vAlign w:val="center"/>
          </w:tcPr>
          <w:p w14:paraId="0D7F7CC0" w14:textId="77777777" w:rsidR="00604EE5" w:rsidRPr="00CE0754" w:rsidRDefault="00604EE5" w:rsidP="002C56E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</w:tr>
      <w:tr w:rsidR="00F3655A" w:rsidRPr="00CE0754" w14:paraId="6C276867" w14:textId="77777777" w:rsidTr="00455471">
        <w:trPr>
          <w:trHeight w:val="432"/>
        </w:trPr>
        <w:tc>
          <w:tcPr>
            <w:tcW w:w="1008" w:type="dxa"/>
            <w:shd w:val="clear" w:color="auto" w:fill="FFFFFF" w:themeFill="background1"/>
            <w:vAlign w:val="center"/>
          </w:tcPr>
          <w:p w14:paraId="50970E13" w14:textId="77777777" w:rsidR="00F3655A" w:rsidRPr="00CE0754" w:rsidRDefault="00F3655A" w:rsidP="00F3655A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CE0754">
              <w:rPr>
                <w:b/>
                <w:bCs/>
                <w:color w:val="000000"/>
                <w:sz w:val="16"/>
                <w:szCs w:val="16"/>
              </w:rPr>
              <w:t>Comments</w:t>
            </w:r>
          </w:p>
        </w:tc>
        <w:tc>
          <w:tcPr>
            <w:tcW w:w="8280" w:type="dxa"/>
            <w:gridSpan w:val="5"/>
            <w:shd w:val="clear" w:color="auto" w:fill="FFFFFF" w:themeFill="background1"/>
            <w:vAlign w:val="center"/>
          </w:tcPr>
          <w:p w14:paraId="4E03BC9A" w14:textId="77777777" w:rsidR="00F3655A" w:rsidRPr="00CE0754" w:rsidRDefault="00F3655A" w:rsidP="00F3655A">
            <w:pPr>
              <w:rPr>
                <w:color w:val="000000"/>
                <w:sz w:val="16"/>
                <w:szCs w:val="16"/>
              </w:rPr>
            </w:pPr>
          </w:p>
          <w:p w14:paraId="006747A6" w14:textId="77777777" w:rsidR="00F3655A" w:rsidRPr="00CE0754" w:rsidRDefault="00F3655A" w:rsidP="00F3655A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14:paraId="15346DC5" w14:textId="06D54FAD" w:rsidR="00F3655A" w:rsidRPr="00CE0754" w:rsidRDefault="00F3655A" w:rsidP="00F3655A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CE0754">
              <w:rPr>
                <w:b/>
                <w:color w:val="000000"/>
                <w:sz w:val="16"/>
                <w:szCs w:val="16"/>
              </w:rPr>
              <w:t>Total Marks (</w:t>
            </w:r>
            <w:r w:rsidR="006E6BD1" w:rsidRPr="00CE0754">
              <w:rPr>
                <w:b/>
                <w:color w:val="000000"/>
                <w:sz w:val="16"/>
                <w:szCs w:val="16"/>
              </w:rPr>
              <w:t>2</w:t>
            </w:r>
            <w:r w:rsidRPr="00CE0754">
              <w:rPr>
                <w:b/>
                <w:color w:val="000000"/>
                <w:sz w:val="16"/>
                <w:szCs w:val="16"/>
              </w:rPr>
              <w:t>5)</w:t>
            </w:r>
          </w:p>
        </w:tc>
      </w:tr>
    </w:tbl>
    <w:p w14:paraId="3C9B2F79" w14:textId="77777777" w:rsidR="00A0056C" w:rsidRPr="00CE0754" w:rsidRDefault="00A0056C" w:rsidP="00D31C5A">
      <w:pPr>
        <w:spacing w:line="240" w:lineRule="auto"/>
        <w:jc w:val="left"/>
        <w:rPr>
          <w:b/>
          <w:bCs/>
          <w:szCs w:val="24"/>
        </w:rPr>
      </w:pPr>
    </w:p>
    <w:p w14:paraId="2DEBAB8A" w14:textId="77777777" w:rsidR="00891F29" w:rsidRPr="00CE0754" w:rsidRDefault="00891F29" w:rsidP="00D31C5A">
      <w:pPr>
        <w:spacing w:line="240" w:lineRule="auto"/>
        <w:jc w:val="left"/>
        <w:rPr>
          <w:b/>
          <w:bCs/>
          <w:szCs w:val="24"/>
        </w:rPr>
      </w:pPr>
    </w:p>
    <w:p w14:paraId="48CBE7AD" w14:textId="77777777" w:rsidR="00A0056C" w:rsidRPr="00CE0754" w:rsidRDefault="00A0056C" w:rsidP="00D31C5A">
      <w:pPr>
        <w:spacing w:line="240" w:lineRule="auto"/>
        <w:jc w:val="left"/>
        <w:rPr>
          <w:b/>
          <w:bCs/>
          <w:szCs w:val="24"/>
        </w:rPr>
      </w:pPr>
    </w:p>
    <w:p w14:paraId="4C4159F8" w14:textId="77777777" w:rsidR="004015C1" w:rsidRPr="00CE0754" w:rsidRDefault="004015C1" w:rsidP="00D31C5A">
      <w:pPr>
        <w:spacing w:line="240" w:lineRule="auto"/>
        <w:jc w:val="left"/>
        <w:rPr>
          <w:b/>
          <w:bCs/>
          <w:szCs w:val="24"/>
        </w:rPr>
      </w:pPr>
    </w:p>
    <w:p w14:paraId="3657D783" w14:textId="77777777" w:rsidR="00B4603E" w:rsidRDefault="00B4603E" w:rsidP="00D31C5A">
      <w:pPr>
        <w:spacing w:line="240" w:lineRule="auto"/>
        <w:jc w:val="left"/>
        <w:rPr>
          <w:b/>
          <w:bCs/>
          <w:szCs w:val="24"/>
        </w:rPr>
      </w:pPr>
    </w:p>
    <w:p w14:paraId="6DEA0AFB" w14:textId="77777777" w:rsidR="00340DC2" w:rsidRPr="00CE0754" w:rsidRDefault="00340DC2" w:rsidP="00D31C5A">
      <w:pPr>
        <w:spacing w:line="240" w:lineRule="auto"/>
        <w:jc w:val="left"/>
        <w:rPr>
          <w:b/>
          <w:bCs/>
          <w:szCs w:val="24"/>
        </w:rPr>
      </w:pPr>
    </w:p>
    <w:p w14:paraId="1EE1ACF5" w14:textId="26E3863B" w:rsidR="008C02D5" w:rsidRPr="00CE0754" w:rsidRDefault="008C02D5" w:rsidP="008C02D5">
      <w:pPr>
        <w:tabs>
          <w:tab w:val="left" w:pos="1427"/>
        </w:tabs>
        <w:spacing w:line="240" w:lineRule="auto"/>
        <w:rPr>
          <w:b/>
          <w:bCs/>
          <w:szCs w:val="24"/>
        </w:rPr>
      </w:pPr>
      <w:r w:rsidRPr="00CE0754">
        <w:rPr>
          <w:b/>
          <w:bCs/>
          <w:szCs w:val="24"/>
        </w:rPr>
        <w:lastRenderedPageBreak/>
        <w:t>Objectives: </w:t>
      </w:r>
    </w:p>
    <w:p w14:paraId="5A48A2D5" w14:textId="77777777" w:rsidR="0034118A" w:rsidRPr="00CE0754" w:rsidRDefault="0034118A" w:rsidP="0034118A">
      <w:pPr>
        <w:pStyle w:val="Default"/>
      </w:pPr>
    </w:p>
    <w:p w14:paraId="2F9BB09A" w14:textId="77777777" w:rsidR="0034118A" w:rsidRPr="00CE0754" w:rsidRDefault="0034118A" w:rsidP="0034118A">
      <w:pPr>
        <w:pStyle w:val="Default"/>
      </w:pPr>
      <w:r w:rsidRPr="00CE0754">
        <w:rPr>
          <w:sz w:val="28"/>
          <w:szCs w:val="28"/>
        </w:rPr>
        <w:t xml:space="preserve"> </w:t>
      </w:r>
      <w:r w:rsidRPr="00CE0754">
        <w:t xml:space="preserve">The objectives of this experiment are to- </w:t>
      </w:r>
    </w:p>
    <w:p w14:paraId="02D2DB04" w14:textId="1FE741C0" w:rsidR="0034118A" w:rsidRPr="00CE0754" w:rsidRDefault="0034118A" w:rsidP="006D66B1">
      <w:pPr>
        <w:pStyle w:val="Default"/>
        <w:numPr>
          <w:ilvl w:val="0"/>
          <w:numId w:val="46"/>
        </w:numPr>
        <w:spacing w:after="21"/>
      </w:pPr>
      <w:r w:rsidRPr="00CE0754">
        <w:t xml:space="preserve">Familiarize the students with the Raspberry Pi. </w:t>
      </w:r>
    </w:p>
    <w:p w14:paraId="6E28DE79" w14:textId="088F02CB" w:rsidR="0034118A" w:rsidRPr="00CE0754" w:rsidRDefault="0034118A" w:rsidP="006D66B1">
      <w:pPr>
        <w:pStyle w:val="Default"/>
        <w:numPr>
          <w:ilvl w:val="0"/>
          <w:numId w:val="46"/>
        </w:numPr>
        <w:spacing w:after="21"/>
      </w:pPr>
      <w:r w:rsidRPr="00CE0754">
        <w:t xml:space="preserve">Make an LED blink using the Raspberry Pi and its time.sleep() function. </w:t>
      </w:r>
    </w:p>
    <w:p w14:paraId="30EBC6BD" w14:textId="716ACFC7" w:rsidR="0034118A" w:rsidRPr="00CE0754" w:rsidRDefault="0034118A" w:rsidP="006D66B1">
      <w:pPr>
        <w:pStyle w:val="Default"/>
        <w:numPr>
          <w:ilvl w:val="0"/>
          <w:numId w:val="46"/>
        </w:numPr>
        <w:spacing w:after="21"/>
      </w:pPr>
      <w:r w:rsidRPr="00CE0754">
        <w:t xml:space="preserve">Control the LEDs’ ON/OFF using the input push switch. </w:t>
      </w:r>
    </w:p>
    <w:p w14:paraId="6034181A" w14:textId="29B201AD" w:rsidR="0034118A" w:rsidRPr="00CE0754" w:rsidRDefault="0034118A" w:rsidP="006D66B1">
      <w:pPr>
        <w:pStyle w:val="Default"/>
        <w:numPr>
          <w:ilvl w:val="0"/>
          <w:numId w:val="46"/>
        </w:numPr>
      </w:pPr>
      <w:r w:rsidRPr="00CE0754">
        <w:t xml:space="preserve">Implement a traffic light control system </w:t>
      </w:r>
    </w:p>
    <w:p w14:paraId="20B6C8E1" w14:textId="77777777" w:rsidR="00CC7F8E" w:rsidRPr="00CE0754" w:rsidRDefault="00CC7F8E" w:rsidP="00CC7F8E">
      <w:pPr>
        <w:tabs>
          <w:tab w:val="left" w:pos="1427"/>
        </w:tabs>
        <w:spacing w:line="240" w:lineRule="auto"/>
        <w:rPr>
          <w:szCs w:val="24"/>
        </w:rPr>
      </w:pPr>
    </w:p>
    <w:p w14:paraId="6F2B93D4" w14:textId="77777777" w:rsidR="00CC7F8E" w:rsidRPr="00CE0754" w:rsidRDefault="00CC7F8E" w:rsidP="00CC7F8E">
      <w:pPr>
        <w:tabs>
          <w:tab w:val="left" w:pos="1427"/>
        </w:tabs>
        <w:spacing w:line="240" w:lineRule="auto"/>
        <w:rPr>
          <w:b/>
          <w:bCs/>
          <w:szCs w:val="24"/>
        </w:rPr>
      </w:pPr>
      <w:r w:rsidRPr="00CE0754">
        <w:rPr>
          <w:b/>
          <w:bCs/>
          <w:szCs w:val="24"/>
        </w:rPr>
        <w:t>Equipment List: </w:t>
      </w:r>
    </w:p>
    <w:p w14:paraId="3AE1F49D" w14:textId="77777777" w:rsidR="000841AD" w:rsidRPr="00CE0754" w:rsidRDefault="000841AD" w:rsidP="000841AD">
      <w:pPr>
        <w:pStyle w:val="Default"/>
      </w:pPr>
    </w:p>
    <w:p w14:paraId="5D91397A" w14:textId="77777777" w:rsidR="002517CB" w:rsidRPr="00CE0754" w:rsidRDefault="002517CB" w:rsidP="002517CB">
      <w:pPr>
        <w:pStyle w:val="Default"/>
      </w:pPr>
    </w:p>
    <w:p w14:paraId="2756D942" w14:textId="77777777" w:rsidR="002517CB" w:rsidRPr="00CE0754" w:rsidRDefault="002517CB" w:rsidP="002517CB">
      <w:pPr>
        <w:pStyle w:val="Default"/>
        <w:spacing w:after="23"/>
        <w:rPr>
          <w:sz w:val="22"/>
          <w:szCs w:val="22"/>
        </w:rPr>
      </w:pPr>
      <w:r w:rsidRPr="00CE0754">
        <w:rPr>
          <w:sz w:val="22"/>
          <w:szCs w:val="22"/>
        </w:rPr>
        <w:t xml:space="preserve">[1] Activated Raspberry pi </w:t>
      </w:r>
    </w:p>
    <w:p w14:paraId="49D98DF2" w14:textId="77777777" w:rsidR="002517CB" w:rsidRPr="00CE0754" w:rsidRDefault="002517CB" w:rsidP="002517CB">
      <w:pPr>
        <w:pStyle w:val="Default"/>
        <w:spacing w:after="23"/>
        <w:rPr>
          <w:sz w:val="22"/>
          <w:szCs w:val="22"/>
        </w:rPr>
      </w:pPr>
      <w:r w:rsidRPr="00CE0754">
        <w:rPr>
          <w:sz w:val="22"/>
          <w:szCs w:val="22"/>
        </w:rPr>
        <w:t xml:space="preserve">[2] LED </w:t>
      </w:r>
    </w:p>
    <w:p w14:paraId="3A275601" w14:textId="77777777" w:rsidR="002517CB" w:rsidRPr="00CE0754" w:rsidRDefault="002517CB" w:rsidP="002517CB">
      <w:pPr>
        <w:pStyle w:val="Default"/>
        <w:spacing w:after="23"/>
        <w:rPr>
          <w:sz w:val="22"/>
          <w:szCs w:val="22"/>
        </w:rPr>
      </w:pPr>
      <w:r w:rsidRPr="00CE0754">
        <w:rPr>
          <w:sz w:val="22"/>
          <w:szCs w:val="22"/>
        </w:rPr>
        <w:t xml:space="preserve">[3] Push switch </w:t>
      </w:r>
    </w:p>
    <w:p w14:paraId="121B3D15" w14:textId="77777777" w:rsidR="002517CB" w:rsidRPr="00CE0754" w:rsidRDefault="002517CB" w:rsidP="002517CB">
      <w:pPr>
        <w:pStyle w:val="Default"/>
        <w:spacing w:after="23"/>
        <w:rPr>
          <w:sz w:val="22"/>
          <w:szCs w:val="22"/>
        </w:rPr>
      </w:pPr>
      <w:r w:rsidRPr="00CE0754">
        <w:rPr>
          <w:sz w:val="22"/>
          <w:szCs w:val="22"/>
        </w:rPr>
        <w:t xml:space="preserve">[4] Resistor (220 </w:t>
      </w:r>
      <w:r w:rsidRPr="00CE0754">
        <w:rPr>
          <w:sz w:val="22"/>
          <w:szCs w:val="22"/>
        </w:rPr>
        <w:t xml:space="preserve">) </w:t>
      </w:r>
    </w:p>
    <w:p w14:paraId="3A030481" w14:textId="77777777" w:rsidR="002517CB" w:rsidRPr="00CE0754" w:rsidRDefault="002517CB" w:rsidP="002517CB">
      <w:pPr>
        <w:pStyle w:val="Default"/>
        <w:spacing w:after="23"/>
        <w:rPr>
          <w:sz w:val="22"/>
          <w:szCs w:val="22"/>
        </w:rPr>
      </w:pPr>
      <w:r w:rsidRPr="00CE0754">
        <w:rPr>
          <w:sz w:val="22"/>
          <w:szCs w:val="22"/>
        </w:rPr>
        <w:t xml:space="preserve">[5] Breadboard </w:t>
      </w:r>
    </w:p>
    <w:p w14:paraId="20D09358" w14:textId="77777777" w:rsidR="002517CB" w:rsidRPr="00CE0754" w:rsidRDefault="002517CB" w:rsidP="002517CB">
      <w:pPr>
        <w:pStyle w:val="Default"/>
        <w:rPr>
          <w:sz w:val="22"/>
          <w:szCs w:val="22"/>
        </w:rPr>
      </w:pPr>
      <w:r w:rsidRPr="00CE0754">
        <w:rPr>
          <w:sz w:val="22"/>
          <w:szCs w:val="22"/>
        </w:rPr>
        <w:t xml:space="preserve">[6] Jumper wires </w:t>
      </w:r>
    </w:p>
    <w:p w14:paraId="35F65EA2" w14:textId="77777777" w:rsidR="00186DC1" w:rsidRPr="00CE0754" w:rsidRDefault="00186DC1" w:rsidP="008C02D5">
      <w:pPr>
        <w:tabs>
          <w:tab w:val="left" w:pos="1427"/>
        </w:tabs>
        <w:spacing w:line="240" w:lineRule="auto"/>
        <w:rPr>
          <w:szCs w:val="24"/>
        </w:rPr>
      </w:pPr>
    </w:p>
    <w:p w14:paraId="7A234AC8" w14:textId="77777777" w:rsidR="00186DC1" w:rsidRPr="00CE0754" w:rsidRDefault="00186DC1" w:rsidP="00186DC1">
      <w:pPr>
        <w:pStyle w:val="BodyText"/>
        <w:spacing w:before="1"/>
      </w:pPr>
    </w:p>
    <w:p w14:paraId="2C0FBC1F" w14:textId="77777777" w:rsidR="00186DC1" w:rsidRPr="00CE0754" w:rsidRDefault="00186DC1" w:rsidP="00A720BA">
      <w:pPr>
        <w:spacing w:line="240" w:lineRule="auto"/>
        <w:rPr>
          <w:szCs w:val="24"/>
        </w:rPr>
      </w:pPr>
    </w:p>
    <w:p w14:paraId="560EE291" w14:textId="77777777" w:rsidR="00186DC1" w:rsidRPr="00CE0754" w:rsidRDefault="00186DC1" w:rsidP="00186DC1">
      <w:pPr>
        <w:pStyle w:val="Heading1"/>
        <w:spacing w:line="240" w:lineRule="auto"/>
        <w:ind w:left="0"/>
      </w:pPr>
      <w:r w:rsidRPr="00CE0754">
        <w:t xml:space="preserve">Circuit Diagram: </w:t>
      </w:r>
    </w:p>
    <w:p w14:paraId="5B6E062C" w14:textId="25F42AAA" w:rsidR="00186DC1" w:rsidRPr="00CE0754" w:rsidRDefault="00186DC1" w:rsidP="00A720BA">
      <w:pPr>
        <w:spacing w:line="240" w:lineRule="auto"/>
        <w:rPr>
          <w:szCs w:val="24"/>
        </w:rPr>
      </w:pPr>
    </w:p>
    <w:p w14:paraId="22C09F38" w14:textId="7324D14C" w:rsidR="008C02D5" w:rsidRPr="00CE0754" w:rsidRDefault="00531038" w:rsidP="00846B33">
      <w:pPr>
        <w:spacing w:line="240" w:lineRule="auto"/>
        <w:jc w:val="center"/>
        <w:rPr>
          <w:szCs w:val="24"/>
        </w:rPr>
      </w:pPr>
      <w:r w:rsidRPr="00CE0754">
        <w:rPr>
          <w:noProof/>
          <w:szCs w:val="24"/>
        </w:rPr>
        <w:drawing>
          <wp:inline distT="0" distB="0" distL="0" distR="0" wp14:anchorId="16832061" wp14:editId="03CD3988">
            <wp:extent cx="5021580" cy="3528060"/>
            <wp:effectExtent l="0" t="0" r="7620" b="0"/>
            <wp:docPr id="54982162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80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F8F5E" w14:textId="28EC7A1A" w:rsidR="008C02D5" w:rsidRPr="00CE0754" w:rsidRDefault="009D39CF" w:rsidP="00710865">
      <w:pPr>
        <w:spacing w:line="240" w:lineRule="auto"/>
        <w:jc w:val="center"/>
        <w:rPr>
          <w:sz w:val="22"/>
        </w:rPr>
      </w:pPr>
      <w:r w:rsidRPr="00CE0754">
        <w:rPr>
          <w:b/>
          <w:bCs/>
          <w:szCs w:val="24"/>
        </w:rPr>
        <w:t>Fig :</w:t>
      </w:r>
      <w:r w:rsidR="00710865" w:rsidRPr="00CE0754">
        <w:rPr>
          <w:sz w:val="22"/>
        </w:rPr>
        <w:t xml:space="preserve"> </w:t>
      </w:r>
      <w:r w:rsidR="00175038" w:rsidRPr="00CE0754">
        <w:rPr>
          <w:sz w:val="22"/>
        </w:rPr>
        <w:t>Setting up the circuit for the LED blinking program</w:t>
      </w:r>
      <w:r w:rsidR="00710865" w:rsidRPr="00CE0754">
        <w:rPr>
          <w:sz w:val="22"/>
        </w:rPr>
        <w:t>.</w:t>
      </w:r>
      <w:r w:rsidR="00407221" w:rsidRPr="00CE0754">
        <w:rPr>
          <w:sz w:val="22"/>
        </w:rPr>
        <w:t xml:space="preserve"> </w:t>
      </w:r>
      <w:r w:rsidR="00292492" w:rsidRPr="00CE0754">
        <w:rPr>
          <w:noProof/>
          <w:sz w:val="22"/>
        </w:rPr>
        <w:lastRenderedPageBreak/>
        <w:drawing>
          <wp:inline distT="0" distB="0" distL="0" distR="0" wp14:anchorId="67B216E4" wp14:editId="75FD4C3C">
            <wp:extent cx="6400800" cy="3323590"/>
            <wp:effectExtent l="0" t="0" r="0" b="0"/>
            <wp:docPr id="46296412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2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8107A" w14:textId="11F57BF4" w:rsidR="00407221" w:rsidRPr="00CE0754" w:rsidRDefault="00407221" w:rsidP="00710865">
      <w:pPr>
        <w:spacing w:line="240" w:lineRule="auto"/>
        <w:jc w:val="center"/>
        <w:rPr>
          <w:szCs w:val="24"/>
        </w:rPr>
      </w:pPr>
      <w:r w:rsidRPr="00CE0754">
        <w:rPr>
          <w:sz w:val="22"/>
        </w:rPr>
        <w:t xml:space="preserve">Figure : </w:t>
      </w:r>
      <w:r w:rsidR="00B54CD8" w:rsidRPr="00CE0754">
        <w:rPr>
          <w:sz w:val="22"/>
        </w:rPr>
        <w:t>Setting up the circuit for the LED controlling experiment using a button switch</w:t>
      </w:r>
      <w:r w:rsidRPr="00CE0754">
        <w:rPr>
          <w:sz w:val="22"/>
        </w:rPr>
        <w:t>.</w:t>
      </w:r>
    </w:p>
    <w:p w14:paraId="421ADA96" w14:textId="77777777" w:rsidR="008C02D5" w:rsidRPr="00CE0754" w:rsidRDefault="008C02D5" w:rsidP="00A720BA">
      <w:pPr>
        <w:spacing w:line="240" w:lineRule="auto"/>
        <w:rPr>
          <w:szCs w:val="24"/>
        </w:rPr>
      </w:pPr>
    </w:p>
    <w:p w14:paraId="26570358" w14:textId="77777777" w:rsidR="00D71E02" w:rsidRPr="00CE0754" w:rsidRDefault="00D71E02" w:rsidP="008C02D5">
      <w:pPr>
        <w:spacing w:line="240" w:lineRule="auto"/>
        <w:rPr>
          <w:b/>
          <w:bCs/>
          <w:szCs w:val="24"/>
        </w:rPr>
      </w:pPr>
    </w:p>
    <w:p w14:paraId="7A0CC510" w14:textId="270FDB26" w:rsidR="008C02D5" w:rsidRPr="00CE0754" w:rsidRDefault="008C02D5" w:rsidP="008C02D5">
      <w:pPr>
        <w:spacing w:line="240" w:lineRule="auto"/>
        <w:rPr>
          <w:b/>
          <w:bCs/>
          <w:szCs w:val="24"/>
        </w:rPr>
      </w:pPr>
      <w:r w:rsidRPr="00CE0754">
        <w:rPr>
          <w:b/>
          <w:bCs/>
          <w:szCs w:val="24"/>
        </w:rPr>
        <w:t>Experimental Output Results:</w:t>
      </w:r>
    </w:p>
    <w:p w14:paraId="109DECA3" w14:textId="77777777" w:rsidR="00E856D1" w:rsidRPr="00CE0754" w:rsidRDefault="00E856D1" w:rsidP="008C02D5">
      <w:pPr>
        <w:spacing w:line="240" w:lineRule="auto"/>
        <w:rPr>
          <w:noProof/>
        </w:rPr>
      </w:pPr>
    </w:p>
    <w:p w14:paraId="1479A626" w14:textId="36A91BD8" w:rsidR="00A424C6" w:rsidRPr="00CE0754" w:rsidRDefault="00E856D1" w:rsidP="00DE249B">
      <w:pPr>
        <w:spacing w:line="240" w:lineRule="auto"/>
        <w:jc w:val="center"/>
        <w:rPr>
          <w:szCs w:val="24"/>
        </w:rPr>
      </w:pPr>
      <w:r w:rsidRPr="00CE0754">
        <w:rPr>
          <w:noProof/>
        </w:rPr>
        <w:drawing>
          <wp:inline distT="0" distB="0" distL="0" distR="0" wp14:anchorId="3561D331" wp14:editId="16ED25B2">
            <wp:extent cx="5588000" cy="3771316"/>
            <wp:effectExtent l="0" t="0" r="0" b="635"/>
            <wp:docPr id="175569735" name="Picture 4" descr="A machine with wires and a circuit boar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69735" name="Picture 4" descr="A machine with wires and a circuit board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62" b="24911"/>
                    <a:stretch/>
                  </pic:blipFill>
                  <pic:spPr bwMode="auto">
                    <a:xfrm>
                      <a:off x="0" y="0"/>
                      <a:ext cx="5593094" cy="3774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9170C6" w14:textId="77777777" w:rsidR="00EE38BB" w:rsidRPr="00CE0754" w:rsidRDefault="00EE38BB" w:rsidP="00B11D3F">
      <w:pPr>
        <w:spacing w:line="240" w:lineRule="auto"/>
        <w:jc w:val="center"/>
        <w:rPr>
          <w:b/>
          <w:bCs/>
          <w:szCs w:val="24"/>
        </w:rPr>
      </w:pPr>
    </w:p>
    <w:p w14:paraId="178C6FFA" w14:textId="4824300B" w:rsidR="005B1A9E" w:rsidRPr="00CE0754" w:rsidRDefault="00640CBC" w:rsidP="00B11D3F">
      <w:pPr>
        <w:spacing w:line="240" w:lineRule="auto"/>
        <w:jc w:val="center"/>
        <w:rPr>
          <w:noProof/>
        </w:rPr>
      </w:pPr>
      <w:r w:rsidRPr="00CE0754">
        <w:rPr>
          <w:b/>
          <w:bCs/>
          <w:szCs w:val="24"/>
        </w:rPr>
        <w:t xml:space="preserve">Figure: </w:t>
      </w:r>
      <w:r w:rsidRPr="00CE0754">
        <w:t>Hardware implementation of LED blinking without switch</w:t>
      </w:r>
      <w:r w:rsidR="005B1A9E" w:rsidRPr="00CE0754">
        <w:t>(Off state)</w:t>
      </w:r>
    </w:p>
    <w:p w14:paraId="54D94B00" w14:textId="77777777" w:rsidR="006C4FA6" w:rsidRPr="00CE0754" w:rsidRDefault="006C4FA6" w:rsidP="00B11D3F">
      <w:pPr>
        <w:spacing w:line="240" w:lineRule="auto"/>
        <w:jc w:val="center"/>
        <w:rPr>
          <w:noProof/>
        </w:rPr>
      </w:pPr>
    </w:p>
    <w:p w14:paraId="650A401A" w14:textId="77777777" w:rsidR="006C4FA6" w:rsidRPr="00CE0754" w:rsidRDefault="006C4FA6" w:rsidP="00B11D3F">
      <w:pPr>
        <w:spacing w:line="240" w:lineRule="auto"/>
        <w:jc w:val="center"/>
        <w:rPr>
          <w:noProof/>
        </w:rPr>
      </w:pPr>
    </w:p>
    <w:p w14:paraId="6174A939" w14:textId="66E11C5E" w:rsidR="00640CBC" w:rsidRPr="00CE0754" w:rsidRDefault="005B1A9E" w:rsidP="00B11D3F">
      <w:pPr>
        <w:spacing w:line="240" w:lineRule="auto"/>
        <w:jc w:val="center"/>
        <w:rPr>
          <w:szCs w:val="24"/>
        </w:rPr>
      </w:pPr>
      <w:r w:rsidRPr="00CE0754">
        <w:rPr>
          <w:noProof/>
        </w:rPr>
        <w:drawing>
          <wp:inline distT="0" distB="0" distL="0" distR="0" wp14:anchorId="5E6176D0" wp14:editId="3B0C6DE7">
            <wp:extent cx="6379210" cy="3268980"/>
            <wp:effectExtent l="0" t="0" r="2540" b="7620"/>
            <wp:docPr id="247645986" name="Picture 5" descr="A close-up of a mach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645986" name="Picture 5" descr="A close-up of a machine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050" b="27508"/>
                    <a:stretch/>
                  </pic:blipFill>
                  <pic:spPr bwMode="auto">
                    <a:xfrm>
                      <a:off x="0" y="0"/>
                      <a:ext cx="637921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B3AA89" w14:textId="2CBFC361" w:rsidR="00E529CC" w:rsidRPr="00CE0754" w:rsidRDefault="00726A5A" w:rsidP="00E529CC">
      <w:pPr>
        <w:spacing w:line="240" w:lineRule="auto"/>
        <w:jc w:val="center"/>
      </w:pPr>
      <w:r w:rsidRPr="00CE0754">
        <w:rPr>
          <w:b/>
          <w:bCs/>
          <w:szCs w:val="24"/>
        </w:rPr>
        <w:t xml:space="preserve">Figure: </w:t>
      </w:r>
      <w:r w:rsidRPr="00CE0754">
        <w:t>Hardware implementation of LED blinking without switch(On state)</w:t>
      </w:r>
    </w:p>
    <w:p w14:paraId="5DB47769" w14:textId="66B2F48B" w:rsidR="00210BCA" w:rsidRPr="00CE0754" w:rsidRDefault="00210BCA" w:rsidP="00726A5A">
      <w:pPr>
        <w:spacing w:line="240" w:lineRule="auto"/>
        <w:jc w:val="center"/>
        <w:rPr>
          <w:noProof/>
        </w:rPr>
      </w:pPr>
      <w:r w:rsidRPr="00CE0754">
        <w:rPr>
          <w:noProof/>
        </w:rPr>
        <w:drawing>
          <wp:inline distT="0" distB="0" distL="0" distR="0" wp14:anchorId="3BD476F5" wp14:editId="1518F005">
            <wp:extent cx="6076950" cy="4557713"/>
            <wp:effectExtent l="0" t="0" r="0" b="0"/>
            <wp:docPr id="423165111" name="Picture 6" descr="A computer screen with a black squa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165111" name="Picture 6" descr="A computer screen with a black squar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7789" cy="4558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96319" w14:textId="5856C0E2" w:rsidR="006C4FA6" w:rsidRPr="00CE0754" w:rsidRDefault="006C4FA6" w:rsidP="006C4FA6">
      <w:pPr>
        <w:spacing w:line="240" w:lineRule="auto"/>
        <w:jc w:val="center"/>
      </w:pPr>
      <w:r w:rsidRPr="00CE0754">
        <w:rPr>
          <w:b/>
          <w:bCs/>
          <w:szCs w:val="24"/>
        </w:rPr>
        <w:t xml:space="preserve">Figure: </w:t>
      </w:r>
      <w:r w:rsidR="00294065" w:rsidRPr="00CE0754">
        <w:t>Raspberry Pi output of LED Blinking without switch</w:t>
      </w:r>
    </w:p>
    <w:p w14:paraId="02A530C0" w14:textId="77777777" w:rsidR="008C5998" w:rsidRPr="00CE0754" w:rsidRDefault="008C5998" w:rsidP="00726A5A">
      <w:pPr>
        <w:spacing w:line="240" w:lineRule="auto"/>
        <w:jc w:val="center"/>
        <w:rPr>
          <w:noProof/>
        </w:rPr>
      </w:pPr>
    </w:p>
    <w:p w14:paraId="76DFD0C7" w14:textId="4047195F" w:rsidR="006C4FA6" w:rsidRPr="00CE0754" w:rsidRDefault="008C5998" w:rsidP="00726A5A">
      <w:pPr>
        <w:spacing w:line="240" w:lineRule="auto"/>
        <w:jc w:val="center"/>
        <w:rPr>
          <w:noProof/>
        </w:rPr>
      </w:pPr>
      <w:r w:rsidRPr="00CE0754">
        <w:rPr>
          <w:noProof/>
        </w:rPr>
        <w:drawing>
          <wp:inline distT="0" distB="0" distL="0" distR="0" wp14:anchorId="1E0955CB" wp14:editId="6E72AC41">
            <wp:extent cx="5146964" cy="3358844"/>
            <wp:effectExtent l="0" t="0" r="0" b="0"/>
            <wp:docPr id="1213194128" name="Picture 7" descr="A close-up of a circuit boar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194128" name="Picture 7" descr="A close-up of a circuit board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66" r="8202" b="29987"/>
                    <a:stretch/>
                  </pic:blipFill>
                  <pic:spPr bwMode="auto">
                    <a:xfrm>
                      <a:off x="0" y="0"/>
                      <a:ext cx="5148317" cy="3359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3F8191" w14:textId="77777777" w:rsidR="006C4FA6" w:rsidRPr="00CE0754" w:rsidRDefault="006C4FA6" w:rsidP="00726A5A">
      <w:pPr>
        <w:spacing w:line="240" w:lineRule="auto"/>
        <w:jc w:val="center"/>
        <w:rPr>
          <w:noProof/>
        </w:rPr>
      </w:pPr>
    </w:p>
    <w:p w14:paraId="1F93F84C" w14:textId="1862634C" w:rsidR="006F506E" w:rsidRPr="00CE0754" w:rsidRDefault="002C6CF9" w:rsidP="002C6CF9">
      <w:pPr>
        <w:spacing w:line="240" w:lineRule="auto"/>
        <w:jc w:val="center"/>
        <w:rPr>
          <w:noProof/>
        </w:rPr>
      </w:pPr>
      <w:r w:rsidRPr="00CE0754">
        <w:rPr>
          <w:b/>
          <w:bCs/>
          <w:szCs w:val="24"/>
        </w:rPr>
        <w:t xml:space="preserve">Figure: </w:t>
      </w:r>
      <w:r w:rsidRPr="00CE0754">
        <w:t>Hardware implementation of LED with</w:t>
      </w:r>
      <w:r w:rsidR="00513E50" w:rsidRPr="00CE0754">
        <w:t>out</w:t>
      </w:r>
      <w:r w:rsidRPr="00CE0754">
        <w:t xml:space="preserve"> switch</w:t>
      </w:r>
      <w:r w:rsidR="00513E50" w:rsidRPr="00CE0754">
        <w:t xml:space="preserve"> press</w:t>
      </w:r>
      <w:r w:rsidRPr="00CE0754">
        <w:t>(On state)</w:t>
      </w:r>
      <w:r w:rsidR="006F506E" w:rsidRPr="00CE0754">
        <w:t xml:space="preserve"> </w:t>
      </w:r>
    </w:p>
    <w:p w14:paraId="73C10775" w14:textId="761F0872" w:rsidR="002C6CF9" w:rsidRPr="00CE0754" w:rsidRDefault="006F506E" w:rsidP="002C6CF9">
      <w:pPr>
        <w:spacing w:line="240" w:lineRule="auto"/>
        <w:jc w:val="center"/>
        <w:rPr>
          <w:noProof/>
        </w:rPr>
      </w:pPr>
      <w:r w:rsidRPr="00CE0754">
        <w:rPr>
          <w:noProof/>
        </w:rPr>
        <w:drawing>
          <wp:inline distT="0" distB="0" distL="0" distR="0" wp14:anchorId="6951D4FA" wp14:editId="1DF90AC6">
            <wp:extent cx="4668982" cy="3428671"/>
            <wp:effectExtent l="0" t="0" r="0" b="635"/>
            <wp:docPr id="531289710" name="Picture 8" descr="A person's hands working on a circuit boar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289710" name="Picture 8" descr="A person's hands working on a circuit board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60" r="11789" b="28543"/>
                    <a:stretch/>
                  </pic:blipFill>
                  <pic:spPr bwMode="auto">
                    <a:xfrm>
                      <a:off x="0" y="0"/>
                      <a:ext cx="466943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55337D" w14:textId="77777777" w:rsidR="006F506E" w:rsidRPr="00CE0754" w:rsidRDefault="006F506E" w:rsidP="002C6CF9">
      <w:pPr>
        <w:spacing w:line="240" w:lineRule="auto"/>
        <w:jc w:val="center"/>
        <w:rPr>
          <w:noProof/>
        </w:rPr>
      </w:pPr>
    </w:p>
    <w:p w14:paraId="6801A7B2" w14:textId="69450875" w:rsidR="006F506E" w:rsidRPr="00CE0754" w:rsidRDefault="006F506E" w:rsidP="006F506E">
      <w:pPr>
        <w:spacing w:line="240" w:lineRule="auto"/>
        <w:jc w:val="center"/>
        <w:rPr>
          <w:noProof/>
        </w:rPr>
      </w:pPr>
      <w:r w:rsidRPr="00CE0754">
        <w:rPr>
          <w:b/>
          <w:bCs/>
          <w:szCs w:val="24"/>
        </w:rPr>
        <w:t xml:space="preserve">Figure: </w:t>
      </w:r>
      <w:r w:rsidRPr="00CE0754">
        <w:t>Hardware implementation of LED with switch</w:t>
      </w:r>
      <w:r w:rsidR="00513E50" w:rsidRPr="00CE0754">
        <w:t xml:space="preserve"> press</w:t>
      </w:r>
      <w:r w:rsidRPr="00CE0754">
        <w:t xml:space="preserve">(Off state) </w:t>
      </w:r>
    </w:p>
    <w:p w14:paraId="07ABE1CA" w14:textId="77777777" w:rsidR="006F506E" w:rsidRPr="00CE0754" w:rsidRDefault="006F506E" w:rsidP="002C6CF9">
      <w:pPr>
        <w:spacing w:line="240" w:lineRule="auto"/>
        <w:jc w:val="center"/>
        <w:rPr>
          <w:noProof/>
        </w:rPr>
      </w:pPr>
    </w:p>
    <w:p w14:paraId="0B06BFFA" w14:textId="77777777" w:rsidR="00BF1C41" w:rsidRPr="00CE0754" w:rsidRDefault="00BF1C41" w:rsidP="00B11D3F">
      <w:pPr>
        <w:spacing w:line="240" w:lineRule="auto"/>
        <w:jc w:val="center"/>
        <w:rPr>
          <w:noProof/>
        </w:rPr>
      </w:pPr>
    </w:p>
    <w:p w14:paraId="6266BB13" w14:textId="13825BC1" w:rsidR="00726A5A" w:rsidRPr="00CE0754" w:rsidRDefault="00BF1C41" w:rsidP="00B11D3F">
      <w:pPr>
        <w:spacing w:line="240" w:lineRule="auto"/>
        <w:jc w:val="center"/>
        <w:rPr>
          <w:szCs w:val="24"/>
        </w:rPr>
      </w:pPr>
      <w:r w:rsidRPr="00CE0754">
        <w:rPr>
          <w:noProof/>
        </w:rPr>
        <w:lastRenderedPageBreak/>
        <w:drawing>
          <wp:inline distT="0" distB="0" distL="0" distR="0" wp14:anchorId="25922819" wp14:editId="49426751">
            <wp:extent cx="5943523" cy="4100888"/>
            <wp:effectExtent l="0" t="0" r="635" b="0"/>
            <wp:docPr id="1498546231" name="Picture 9" descr="A computer screen with a black square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546231" name="Picture 9" descr="A computer screen with a black square on it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43" t="8080" b="6493"/>
                    <a:stretch/>
                  </pic:blipFill>
                  <pic:spPr bwMode="auto">
                    <a:xfrm>
                      <a:off x="0" y="0"/>
                      <a:ext cx="5943600" cy="4100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8AF77A" w14:textId="77777777" w:rsidR="00291FD3" w:rsidRPr="00CE0754" w:rsidRDefault="00291FD3" w:rsidP="00B11D3F">
      <w:pPr>
        <w:spacing w:line="240" w:lineRule="auto"/>
        <w:jc w:val="center"/>
        <w:rPr>
          <w:szCs w:val="24"/>
        </w:rPr>
      </w:pPr>
    </w:p>
    <w:p w14:paraId="139D37E7" w14:textId="1FF3ADCC" w:rsidR="003D17F9" w:rsidRPr="00CE0754" w:rsidRDefault="003D17F9" w:rsidP="003D17F9">
      <w:pPr>
        <w:spacing w:line="240" w:lineRule="auto"/>
        <w:jc w:val="center"/>
      </w:pPr>
      <w:r w:rsidRPr="00CE0754">
        <w:rPr>
          <w:b/>
          <w:bCs/>
          <w:szCs w:val="24"/>
        </w:rPr>
        <w:t xml:space="preserve">Figure: </w:t>
      </w:r>
      <w:r w:rsidRPr="00CE0754">
        <w:t>Raspberry Pi output of LED Blinking with switch</w:t>
      </w:r>
    </w:p>
    <w:p w14:paraId="12B39365" w14:textId="77777777" w:rsidR="004E6DD6" w:rsidRPr="00CE0754" w:rsidRDefault="004E6DD6" w:rsidP="00B11D3F">
      <w:pPr>
        <w:spacing w:line="240" w:lineRule="auto"/>
        <w:jc w:val="center"/>
        <w:rPr>
          <w:noProof/>
        </w:rPr>
      </w:pPr>
    </w:p>
    <w:p w14:paraId="5010125C" w14:textId="5CC1D274" w:rsidR="003D17F9" w:rsidRPr="00CE0754" w:rsidRDefault="004E6DD6" w:rsidP="00B11D3F">
      <w:pPr>
        <w:spacing w:line="240" w:lineRule="auto"/>
        <w:jc w:val="center"/>
        <w:rPr>
          <w:szCs w:val="24"/>
        </w:rPr>
      </w:pPr>
      <w:r w:rsidRPr="00CE0754">
        <w:rPr>
          <w:noProof/>
        </w:rPr>
        <w:drawing>
          <wp:inline distT="0" distB="0" distL="0" distR="0" wp14:anchorId="6EE379D3" wp14:editId="14FD841C">
            <wp:extent cx="5970255" cy="2258060"/>
            <wp:effectExtent l="0" t="0" r="0" b="8890"/>
            <wp:docPr id="1142637690" name="Picture 10" descr="A close-up of a mach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637690" name="Picture 10" descr="A close-up of a machine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1" t="22809" b="30128"/>
                    <a:stretch/>
                  </pic:blipFill>
                  <pic:spPr bwMode="auto">
                    <a:xfrm>
                      <a:off x="0" y="0"/>
                      <a:ext cx="5971239" cy="2258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F92977" w14:textId="77777777" w:rsidR="00291FD3" w:rsidRPr="00CE0754" w:rsidRDefault="00291FD3" w:rsidP="00B11D3F">
      <w:pPr>
        <w:spacing w:line="240" w:lineRule="auto"/>
        <w:jc w:val="center"/>
        <w:rPr>
          <w:szCs w:val="24"/>
        </w:rPr>
      </w:pPr>
    </w:p>
    <w:p w14:paraId="6E40BE26" w14:textId="77777777" w:rsidR="00352C33" w:rsidRPr="00CE0754" w:rsidRDefault="00617DAB" w:rsidP="00B11D3F">
      <w:pPr>
        <w:spacing w:line="240" w:lineRule="auto"/>
        <w:jc w:val="center"/>
        <w:rPr>
          <w:noProof/>
        </w:rPr>
      </w:pPr>
      <w:r w:rsidRPr="00CE0754">
        <w:rPr>
          <w:b/>
          <w:bCs/>
          <w:szCs w:val="24"/>
        </w:rPr>
        <w:t xml:space="preserve">Figure: </w:t>
      </w:r>
      <w:r w:rsidRPr="00CE0754">
        <w:t>Simple Traffic Control System using Raspberry Pi(All Off)</w:t>
      </w:r>
      <w:r w:rsidR="00352C33" w:rsidRPr="00CE0754">
        <w:t xml:space="preserve"> </w:t>
      </w:r>
    </w:p>
    <w:p w14:paraId="7C30D527" w14:textId="042DDB3F" w:rsidR="00617DAB" w:rsidRPr="00CE0754" w:rsidRDefault="00352C33" w:rsidP="00B11D3F">
      <w:pPr>
        <w:spacing w:line="240" w:lineRule="auto"/>
        <w:jc w:val="center"/>
        <w:rPr>
          <w:szCs w:val="24"/>
        </w:rPr>
      </w:pPr>
      <w:r w:rsidRPr="00CE0754">
        <w:rPr>
          <w:noProof/>
        </w:rPr>
        <w:lastRenderedPageBreak/>
        <w:drawing>
          <wp:inline distT="0" distB="0" distL="0" distR="0" wp14:anchorId="69C776DD" wp14:editId="7BC65EC0">
            <wp:extent cx="5970674" cy="2133597"/>
            <wp:effectExtent l="0" t="0" r="0" b="635"/>
            <wp:docPr id="280290244" name="Picture 11" descr="A machine with wires and switch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290244" name="Picture 11" descr="A machine with wires and switches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1" t="26273" b="29260"/>
                    <a:stretch/>
                  </pic:blipFill>
                  <pic:spPr bwMode="auto">
                    <a:xfrm>
                      <a:off x="0" y="0"/>
                      <a:ext cx="5971266" cy="2133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75AC1D" w14:textId="77777777" w:rsidR="00B80217" w:rsidRPr="00CE0754" w:rsidRDefault="00B80217" w:rsidP="00B11D3F">
      <w:pPr>
        <w:spacing w:line="240" w:lineRule="auto"/>
        <w:jc w:val="center"/>
        <w:rPr>
          <w:szCs w:val="24"/>
        </w:rPr>
      </w:pPr>
    </w:p>
    <w:p w14:paraId="4D34331B" w14:textId="77777777" w:rsidR="00B80217" w:rsidRPr="00CE0754" w:rsidRDefault="00352C33" w:rsidP="00352C33">
      <w:pPr>
        <w:spacing w:line="240" w:lineRule="auto"/>
        <w:jc w:val="center"/>
      </w:pPr>
      <w:r w:rsidRPr="00CE0754">
        <w:rPr>
          <w:b/>
          <w:bCs/>
          <w:szCs w:val="24"/>
        </w:rPr>
        <w:t xml:space="preserve">Figure: </w:t>
      </w:r>
      <w:r w:rsidRPr="00CE0754">
        <w:t xml:space="preserve">Simple Traffic Control System using Raspberry Pi(Green On) </w:t>
      </w:r>
    </w:p>
    <w:p w14:paraId="4B76E6ED" w14:textId="77777777" w:rsidR="00B80217" w:rsidRPr="00CE0754" w:rsidRDefault="00B80217" w:rsidP="00352C33">
      <w:pPr>
        <w:spacing w:line="240" w:lineRule="auto"/>
        <w:jc w:val="center"/>
        <w:rPr>
          <w:noProof/>
        </w:rPr>
      </w:pPr>
    </w:p>
    <w:p w14:paraId="394E9109" w14:textId="73DF00F2" w:rsidR="00352C33" w:rsidRPr="00CE0754" w:rsidRDefault="00B80217" w:rsidP="00352C33">
      <w:pPr>
        <w:spacing w:line="240" w:lineRule="auto"/>
        <w:jc w:val="center"/>
        <w:rPr>
          <w:noProof/>
        </w:rPr>
      </w:pPr>
      <w:r w:rsidRPr="00CE0754">
        <w:rPr>
          <w:noProof/>
        </w:rPr>
        <w:drawing>
          <wp:inline distT="0" distB="0" distL="0" distR="0" wp14:anchorId="24A08A1A" wp14:editId="2B298BA5">
            <wp:extent cx="6081395" cy="2092036"/>
            <wp:effectExtent l="0" t="0" r="0" b="3810"/>
            <wp:docPr id="484880064" name="Picture 12" descr="A close-up of a devic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880064" name="Picture 12" descr="A close-up of a device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79" t="24252" b="32147"/>
                    <a:stretch/>
                  </pic:blipFill>
                  <pic:spPr bwMode="auto">
                    <a:xfrm>
                      <a:off x="0" y="0"/>
                      <a:ext cx="6082129" cy="2092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BD0520" w14:textId="77777777" w:rsidR="00B80217" w:rsidRPr="00CE0754" w:rsidRDefault="00B80217" w:rsidP="00352C33">
      <w:pPr>
        <w:spacing w:line="240" w:lineRule="auto"/>
        <w:jc w:val="center"/>
        <w:rPr>
          <w:noProof/>
        </w:rPr>
      </w:pPr>
    </w:p>
    <w:p w14:paraId="4A7AD968" w14:textId="37643931" w:rsidR="00B80217" w:rsidRPr="00CE0754" w:rsidRDefault="00B80217" w:rsidP="00B80217">
      <w:pPr>
        <w:spacing w:line="240" w:lineRule="auto"/>
        <w:jc w:val="center"/>
      </w:pPr>
      <w:r w:rsidRPr="00CE0754">
        <w:rPr>
          <w:b/>
          <w:bCs/>
          <w:szCs w:val="24"/>
        </w:rPr>
        <w:t xml:space="preserve">Figure: </w:t>
      </w:r>
      <w:r w:rsidRPr="00CE0754">
        <w:t xml:space="preserve">Simple Traffic Control System using Raspberry Pi(Yellow On) </w:t>
      </w:r>
    </w:p>
    <w:p w14:paraId="4803C5FC" w14:textId="77777777" w:rsidR="00AA3750" w:rsidRPr="00CE0754" w:rsidRDefault="00AA3750" w:rsidP="00B80217">
      <w:pPr>
        <w:spacing w:line="240" w:lineRule="auto"/>
        <w:jc w:val="center"/>
        <w:rPr>
          <w:noProof/>
        </w:rPr>
      </w:pPr>
    </w:p>
    <w:p w14:paraId="2DA4C400" w14:textId="068C1B66" w:rsidR="00AA3750" w:rsidRPr="00CE0754" w:rsidRDefault="00AA3750" w:rsidP="00B80217">
      <w:pPr>
        <w:spacing w:line="240" w:lineRule="auto"/>
        <w:jc w:val="center"/>
        <w:rPr>
          <w:noProof/>
        </w:rPr>
      </w:pPr>
      <w:r w:rsidRPr="00CE0754">
        <w:rPr>
          <w:noProof/>
        </w:rPr>
        <w:drawing>
          <wp:inline distT="0" distB="0" distL="0" distR="0" wp14:anchorId="28CC051E" wp14:editId="32EB4393">
            <wp:extent cx="5913664" cy="2077720"/>
            <wp:effectExtent l="0" t="0" r="0" b="0"/>
            <wp:docPr id="416920996" name="Picture 13" descr="A close-up of a mach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920996" name="Picture 13" descr="A close-up of a machine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79" t="23386" b="33302"/>
                    <a:stretch/>
                  </pic:blipFill>
                  <pic:spPr bwMode="auto">
                    <a:xfrm>
                      <a:off x="0" y="0"/>
                      <a:ext cx="5915722" cy="2078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9C6927" w14:textId="77777777" w:rsidR="00B80217" w:rsidRPr="00CE0754" w:rsidRDefault="00B80217" w:rsidP="00352C33">
      <w:pPr>
        <w:spacing w:line="240" w:lineRule="auto"/>
        <w:jc w:val="center"/>
        <w:rPr>
          <w:noProof/>
        </w:rPr>
      </w:pPr>
    </w:p>
    <w:p w14:paraId="68205AE6" w14:textId="49F231A7" w:rsidR="00AA3750" w:rsidRPr="00CE0754" w:rsidRDefault="00AA3750" w:rsidP="00AA3750">
      <w:pPr>
        <w:spacing w:line="240" w:lineRule="auto"/>
        <w:jc w:val="center"/>
      </w:pPr>
      <w:r w:rsidRPr="00CE0754">
        <w:rPr>
          <w:b/>
          <w:bCs/>
          <w:szCs w:val="24"/>
        </w:rPr>
        <w:t xml:space="preserve">Figure: </w:t>
      </w:r>
      <w:r w:rsidRPr="00CE0754">
        <w:t xml:space="preserve">Simple Traffic Control System using Raspberry Pi(Red On) </w:t>
      </w:r>
    </w:p>
    <w:p w14:paraId="1B9617EB" w14:textId="77777777" w:rsidR="00AA3750" w:rsidRPr="00CE0754" w:rsidRDefault="00AA3750" w:rsidP="00352C33">
      <w:pPr>
        <w:spacing w:line="240" w:lineRule="auto"/>
        <w:jc w:val="center"/>
        <w:rPr>
          <w:noProof/>
        </w:rPr>
      </w:pPr>
    </w:p>
    <w:p w14:paraId="1AF7982F" w14:textId="77777777" w:rsidR="002714C5" w:rsidRPr="00CE0754" w:rsidRDefault="002714C5" w:rsidP="00B11D3F">
      <w:pPr>
        <w:spacing w:line="240" w:lineRule="auto"/>
        <w:jc w:val="center"/>
        <w:rPr>
          <w:noProof/>
        </w:rPr>
      </w:pPr>
    </w:p>
    <w:p w14:paraId="1477218B" w14:textId="3F5AD704" w:rsidR="00352C33" w:rsidRPr="00CE0754" w:rsidRDefault="002714C5" w:rsidP="00B11D3F">
      <w:pPr>
        <w:spacing w:line="240" w:lineRule="auto"/>
        <w:jc w:val="center"/>
        <w:rPr>
          <w:szCs w:val="24"/>
        </w:rPr>
      </w:pPr>
      <w:r w:rsidRPr="00CE0754">
        <w:rPr>
          <w:noProof/>
        </w:rPr>
        <w:lastRenderedPageBreak/>
        <w:drawing>
          <wp:inline distT="0" distB="0" distL="0" distR="0" wp14:anchorId="7D6A2B8F" wp14:editId="13EC4FEC">
            <wp:extent cx="6330186" cy="4309186"/>
            <wp:effectExtent l="0" t="0" r="0" b="0"/>
            <wp:docPr id="1536966557" name="Picture 14" descr="A computer screen with a black square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966557" name="Picture 14" descr="A computer screen with a black square on it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235"/>
                    <a:stretch/>
                  </pic:blipFill>
                  <pic:spPr bwMode="auto">
                    <a:xfrm>
                      <a:off x="0" y="0"/>
                      <a:ext cx="6333461" cy="4311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30481F" w14:textId="77777777" w:rsidR="00C35B49" w:rsidRPr="00CE0754" w:rsidRDefault="00C35B49" w:rsidP="00B11D3F">
      <w:pPr>
        <w:spacing w:line="240" w:lineRule="auto"/>
        <w:jc w:val="center"/>
        <w:rPr>
          <w:szCs w:val="24"/>
        </w:rPr>
      </w:pPr>
    </w:p>
    <w:p w14:paraId="18553130" w14:textId="4B075343" w:rsidR="00C35B49" w:rsidRPr="00CE0754" w:rsidRDefault="00C35B49" w:rsidP="00C35B49">
      <w:pPr>
        <w:spacing w:line="240" w:lineRule="auto"/>
        <w:jc w:val="center"/>
      </w:pPr>
      <w:r w:rsidRPr="00CE0754">
        <w:rPr>
          <w:b/>
          <w:bCs/>
          <w:szCs w:val="24"/>
        </w:rPr>
        <w:t xml:space="preserve">Figure: </w:t>
      </w:r>
      <w:r w:rsidRPr="00CE0754">
        <w:rPr>
          <w:szCs w:val="24"/>
        </w:rPr>
        <w:t>Raspberry Pi output of</w:t>
      </w:r>
      <w:r w:rsidRPr="00CE0754">
        <w:rPr>
          <w:b/>
          <w:bCs/>
          <w:szCs w:val="24"/>
        </w:rPr>
        <w:t xml:space="preserve"> </w:t>
      </w:r>
      <w:r w:rsidRPr="00CE0754">
        <w:t xml:space="preserve">Simple Traffic Control System </w:t>
      </w:r>
    </w:p>
    <w:p w14:paraId="5C9341EE" w14:textId="77777777" w:rsidR="00C35B49" w:rsidRPr="00CE0754" w:rsidRDefault="00C35B49" w:rsidP="00B11D3F">
      <w:pPr>
        <w:spacing w:line="240" w:lineRule="auto"/>
        <w:jc w:val="center"/>
        <w:rPr>
          <w:szCs w:val="24"/>
        </w:rPr>
      </w:pPr>
    </w:p>
    <w:p w14:paraId="29AFA750" w14:textId="77777777" w:rsidR="005802BB" w:rsidRPr="00CE0754" w:rsidRDefault="00DD6094" w:rsidP="00DD6094">
      <w:pPr>
        <w:spacing w:line="240" w:lineRule="auto"/>
        <w:rPr>
          <w:szCs w:val="24"/>
        </w:rPr>
      </w:pPr>
      <w:r w:rsidRPr="00CE0754">
        <w:rPr>
          <w:b/>
          <w:bCs/>
          <w:szCs w:val="24"/>
        </w:rPr>
        <w:t>Simulation Output Results:</w:t>
      </w:r>
      <w:r w:rsidR="00966C64" w:rsidRPr="00CE0754">
        <w:rPr>
          <w:szCs w:val="24"/>
        </w:rPr>
        <w:t xml:space="preserve"> </w:t>
      </w:r>
    </w:p>
    <w:p w14:paraId="36A07089" w14:textId="4A4C25BC" w:rsidR="00575D91" w:rsidRPr="00575D91" w:rsidRDefault="00575D91" w:rsidP="00575D91">
      <w:pPr>
        <w:widowControl/>
        <w:autoSpaceDE/>
        <w:autoSpaceDN/>
        <w:spacing w:line="240" w:lineRule="auto"/>
        <w:jc w:val="center"/>
        <w:rPr>
          <w:szCs w:val="24"/>
        </w:rPr>
      </w:pPr>
      <w:r w:rsidRPr="00575D91">
        <w:rPr>
          <w:noProof/>
          <w:szCs w:val="24"/>
        </w:rPr>
        <w:drawing>
          <wp:inline distT="0" distB="0" distL="0" distR="0" wp14:anchorId="68F26884" wp14:editId="3B8BF37E">
            <wp:extent cx="5784285" cy="3253661"/>
            <wp:effectExtent l="0" t="0" r="6985" b="4445"/>
            <wp:docPr id="1213987418" name="Picture 2" descr="A computer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987418" name="Picture 2" descr="A computer screen 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8127" cy="3255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0A214" w14:textId="03E9F823" w:rsidR="003F6A83" w:rsidRDefault="00575D91" w:rsidP="003F6A83">
      <w:pPr>
        <w:spacing w:line="240" w:lineRule="auto"/>
        <w:jc w:val="center"/>
      </w:pPr>
      <w:r w:rsidRPr="00CE0754">
        <w:rPr>
          <w:b/>
          <w:bCs/>
          <w:szCs w:val="24"/>
        </w:rPr>
        <w:t xml:space="preserve">Figure: </w:t>
      </w:r>
      <w:r w:rsidR="003E7FA0">
        <w:rPr>
          <w:szCs w:val="24"/>
        </w:rPr>
        <w:t>Proteus</w:t>
      </w:r>
      <w:r w:rsidRPr="00CE0754">
        <w:rPr>
          <w:szCs w:val="24"/>
        </w:rPr>
        <w:t xml:space="preserve"> </w:t>
      </w:r>
      <w:r>
        <w:rPr>
          <w:szCs w:val="24"/>
        </w:rPr>
        <w:t>Simulation</w:t>
      </w:r>
      <w:r w:rsidRPr="00CE0754">
        <w:rPr>
          <w:szCs w:val="24"/>
        </w:rPr>
        <w:t xml:space="preserve"> of</w:t>
      </w:r>
      <w:r w:rsidR="003E7FA0">
        <w:rPr>
          <w:szCs w:val="24"/>
        </w:rPr>
        <w:t xml:space="preserve"> Raspberry Pi</w:t>
      </w:r>
      <w:r w:rsidRPr="00CE0754">
        <w:rPr>
          <w:b/>
          <w:bCs/>
          <w:szCs w:val="24"/>
        </w:rPr>
        <w:t xml:space="preserve"> </w:t>
      </w:r>
      <w:r>
        <w:t>LED Blink without switch(Off State)</w:t>
      </w:r>
      <w:r w:rsidRPr="00CE0754">
        <w:t xml:space="preserve"> </w:t>
      </w:r>
      <w:r w:rsidR="003F6A83" w:rsidRPr="003F6A83">
        <w:rPr>
          <w:noProof/>
          <w:szCs w:val="24"/>
        </w:rPr>
        <w:lastRenderedPageBreak/>
        <w:drawing>
          <wp:inline distT="0" distB="0" distL="0" distR="0" wp14:anchorId="57D99331" wp14:editId="286BFCCC">
            <wp:extent cx="5981700" cy="3364706"/>
            <wp:effectExtent l="0" t="0" r="0" b="7620"/>
            <wp:docPr id="169636851" name="Picture 3" descr="A computer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36851" name="Picture 3" descr="A computer screen 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5864" cy="3367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C6F11" w14:textId="77777777" w:rsidR="00C034BF" w:rsidRDefault="00C034BF" w:rsidP="003F6A83">
      <w:pPr>
        <w:spacing w:line="240" w:lineRule="auto"/>
        <w:jc w:val="center"/>
      </w:pPr>
    </w:p>
    <w:p w14:paraId="46992E18" w14:textId="77777777" w:rsidR="00C034BF" w:rsidRDefault="000E58F6" w:rsidP="003F6A83">
      <w:pPr>
        <w:spacing w:line="240" w:lineRule="auto"/>
        <w:jc w:val="center"/>
      </w:pPr>
      <w:r w:rsidRPr="00CE0754">
        <w:rPr>
          <w:b/>
          <w:bCs/>
          <w:szCs w:val="24"/>
        </w:rPr>
        <w:t xml:space="preserve">Figure: </w:t>
      </w:r>
      <w:r>
        <w:rPr>
          <w:szCs w:val="24"/>
        </w:rPr>
        <w:t>Proteus</w:t>
      </w:r>
      <w:r w:rsidRPr="00CE0754">
        <w:rPr>
          <w:szCs w:val="24"/>
        </w:rPr>
        <w:t xml:space="preserve"> </w:t>
      </w:r>
      <w:r>
        <w:rPr>
          <w:szCs w:val="24"/>
        </w:rPr>
        <w:t>Simulation</w:t>
      </w:r>
      <w:r w:rsidRPr="00CE0754">
        <w:rPr>
          <w:szCs w:val="24"/>
        </w:rPr>
        <w:t xml:space="preserve"> of</w:t>
      </w:r>
      <w:r>
        <w:rPr>
          <w:szCs w:val="24"/>
        </w:rPr>
        <w:t xml:space="preserve"> Raspberry Pi</w:t>
      </w:r>
      <w:r w:rsidRPr="00CE0754">
        <w:rPr>
          <w:b/>
          <w:bCs/>
          <w:szCs w:val="24"/>
        </w:rPr>
        <w:t xml:space="preserve"> </w:t>
      </w:r>
      <w:r>
        <w:t>LED Blink without switch(On State)</w:t>
      </w:r>
      <w:r w:rsidRPr="00CE0754">
        <w:t xml:space="preserve"> </w:t>
      </w:r>
    </w:p>
    <w:p w14:paraId="333053F7" w14:textId="77777777" w:rsidR="00C034BF" w:rsidRDefault="00C034BF" w:rsidP="003F6A83">
      <w:pPr>
        <w:spacing w:line="240" w:lineRule="auto"/>
        <w:jc w:val="center"/>
      </w:pPr>
    </w:p>
    <w:p w14:paraId="16A7A5AE" w14:textId="77777777" w:rsidR="00C034BF" w:rsidRDefault="000E58F6" w:rsidP="003F6A83">
      <w:pPr>
        <w:spacing w:line="240" w:lineRule="auto"/>
        <w:jc w:val="center"/>
        <w:rPr>
          <w:szCs w:val="24"/>
        </w:rPr>
      </w:pPr>
      <w:r>
        <w:rPr>
          <w:noProof/>
        </w:rPr>
        <w:drawing>
          <wp:inline distT="0" distB="0" distL="0" distR="0" wp14:anchorId="5E23405D" wp14:editId="5260FD0C">
            <wp:extent cx="6393815" cy="3595370"/>
            <wp:effectExtent l="0" t="0" r="6985" b="5080"/>
            <wp:docPr id="248949329" name="Picture 6" descr="A computer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949329" name="Picture 6" descr="A computer screen 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3815" cy="359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6A83">
        <w:rPr>
          <w:szCs w:val="24"/>
        </w:rPr>
        <w:t xml:space="preserve"> </w:t>
      </w:r>
    </w:p>
    <w:p w14:paraId="6576F110" w14:textId="77777777" w:rsidR="00C034BF" w:rsidRDefault="00C034BF" w:rsidP="003F6A83">
      <w:pPr>
        <w:spacing w:line="240" w:lineRule="auto"/>
        <w:jc w:val="center"/>
        <w:rPr>
          <w:szCs w:val="24"/>
        </w:rPr>
      </w:pPr>
    </w:p>
    <w:p w14:paraId="5070A959" w14:textId="4D6AD955" w:rsidR="003F6A83" w:rsidRDefault="00C034BF" w:rsidP="003F6A83">
      <w:pPr>
        <w:spacing w:line="240" w:lineRule="auto"/>
        <w:jc w:val="center"/>
      </w:pPr>
      <w:r w:rsidRPr="00CE0754">
        <w:rPr>
          <w:b/>
          <w:bCs/>
          <w:szCs w:val="24"/>
        </w:rPr>
        <w:t xml:space="preserve">Figure: </w:t>
      </w:r>
      <w:r>
        <w:rPr>
          <w:szCs w:val="24"/>
        </w:rPr>
        <w:t>Proteus</w:t>
      </w:r>
      <w:r w:rsidRPr="00CE0754">
        <w:rPr>
          <w:szCs w:val="24"/>
        </w:rPr>
        <w:t xml:space="preserve"> </w:t>
      </w:r>
      <w:r>
        <w:rPr>
          <w:szCs w:val="24"/>
        </w:rPr>
        <w:t>Simulation</w:t>
      </w:r>
      <w:r w:rsidRPr="00CE0754">
        <w:rPr>
          <w:szCs w:val="24"/>
        </w:rPr>
        <w:t xml:space="preserve"> of</w:t>
      </w:r>
      <w:r>
        <w:rPr>
          <w:szCs w:val="24"/>
        </w:rPr>
        <w:t xml:space="preserve"> Raspberry Pi</w:t>
      </w:r>
      <w:r w:rsidRPr="00CE0754">
        <w:rPr>
          <w:b/>
          <w:bCs/>
          <w:szCs w:val="24"/>
        </w:rPr>
        <w:t xml:space="preserve"> </w:t>
      </w:r>
      <w:r>
        <w:t>LED Blink with switch(On State)</w:t>
      </w:r>
    </w:p>
    <w:p w14:paraId="2D996D63" w14:textId="4643C9A1" w:rsidR="000C0781" w:rsidRPr="000C0781" w:rsidRDefault="000E58F6" w:rsidP="000C0781">
      <w:pPr>
        <w:widowControl/>
        <w:autoSpaceDE/>
        <w:autoSpaceDN/>
        <w:spacing w:line="240" w:lineRule="auto"/>
        <w:jc w:val="left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4FE5CC6A" wp14:editId="17206F78">
            <wp:extent cx="6393815" cy="3595370"/>
            <wp:effectExtent l="0" t="0" r="6985" b="5080"/>
            <wp:docPr id="1823042817" name="Picture 5" descr="A computer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042817" name="Picture 5" descr="A computer screen 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3815" cy="359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2EE73" w14:textId="3A86CCF5" w:rsidR="00575D91" w:rsidRPr="00CE0754" w:rsidRDefault="00575D91" w:rsidP="00F1338F">
      <w:pPr>
        <w:spacing w:line="240" w:lineRule="auto"/>
      </w:pPr>
    </w:p>
    <w:p w14:paraId="0AF7E96E" w14:textId="6906DB60" w:rsidR="00D44AAE" w:rsidRDefault="00D44AAE" w:rsidP="00D44AAE">
      <w:pPr>
        <w:spacing w:line="240" w:lineRule="auto"/>
        <w:jc w:val="center"/>
      </w:pPr>
      <w:r w:rsidRPr="00CE0754">
        <w:rPr>
          <w:b/>
          <w:bCs/>
          <w:szCs w:val="24"/>
        </w:rPr>
        <w:t xml:space="preserve">Figure: </w:t>
      </w:r>
      <w:r>
        <w:rPr>
          <w:szCs w:val="24"/>
        </w:rPr>
        <w:t>Proteus</w:t>
      </w:r>
      <w:r w:rsidRPr="00CE0754">
        <w:rPr>
          <w:szCs w:val="24"/>
        </w:rPr>
        <w:t xml:space="preserve"> </w:t>
      </w:r>
      <w:r>
        <w:rPr>
          <w:szCs w:val="24"/>
        </w:rPr>
        <w:t>Simulation</w:t>
      </w:r>
      <w:r w:rsidRPr="00CE0754">
        <w:rPr>
          <w:szCs w:val="24"/>
        </w:rPr>
        <w:t xml:space="preserve"> of</w:t>
      </w:r>
      <w:r>
        <w:rPr>
          <w:szCs w:val="24"/>
        </w:rPr>
        <w:t xml:space="preserve"> Raspberry Pi</w:t>
      </w:r>
      <w:r w:rsidRPr="00CE0754">
        <w:rPr>
          <w:b/>
          <w:bCs/>
          <w:szCs w:val="24"/>
        </w:rPr>
        <w:t xml:space="preserve"> </w:t>
      </w:r>
      <w:r>
        <w:t>LED Blink with switch press(Off State)</w:t>
      </w:r>
    </w:p>
    <w:p w14:paraId="3D273AB9" w14:textId="7FC5224B" w:rsidR="00966C64" w:rsidRDefault="00966C64" w:rsidP="00DD6094">
      <w:pPr>
        <w:spacing w:line="240" w:lineRule="auto"/>
        <w:rPr>
          <w:szCs w:val="24"/>
        </w:rPr>
      </w:pPr>
    </w:p>
    <w:p w14:paraId="24D5E060" w14:textId="6A606F70" w:rsidR="00F1338F" w:rsidRDefault="0051715E" w:rsidP="00DD6094">
      <w:pPr>
        <w:spacing w:line="240" w:lineRule="auto"/>
        <w:rPr>
          <w:szCs w:val="24"/>
        </w:rPr>
      </w:pPr>
      <w:r>
        <w:rPr>
          <w:noProof/>
        </w:rPr>
        <w:drawing>
          <wp:inline distT="0" distB="0" distL="0" distR="0" wp14:anchorId="33C2417F" wp14:editId="7C2812F3">
            <wp:extent cx="6400800" cy="3600450"/>
            <wp:effectExtent l="0" t="0" r="0" b="0"/>
            <wp:docPr id="1958410480" name="Picture 11" descr="A computer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410480" name="Picture 11" descr="A computer screen 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10B68" w14:textId="77777777" w:rsidR="00570F5F" w:rsidRDefault="00570F5F" w:rsidP="00DD6094">
      <w:pPr>
        <w:spacing w:line="240" w:lineRule="auto"/>
        <w:rPr>
          <w:szCs w:val="24"/>
        </w:rPr>
      </w:pPr>
    </w:p>
    <w:p w14:paraId="25D41D5A" w14:textId="1EFA488F" w:rsidR="00570F5F" w:rsidRDefault="00570F5F" w:rsidP="00570F5F">
      <w:pPr>
        <w:spacing w:line="240" w:lineRule="auto"/>
        <w:jc w:val="center"/>
      </w:pPr>
      <w:r w:rsidRPr="00CE0754">
        <w:rPr>
          <w:b/>
          <w:bCs/>
          <w:szCs w:val="24"/>
        </w:rPr>
        <w:t xml:space="preserve">Figure: </w:t>
      </w:r>
      <w:r>
        <w:rPr>
          <w:szCs w:val="24"/>
        </w:rPr>
        <w:t>Proteus</w:t>
      </w:r>
      <w:r w:rsidRPr="00CE0754">
        <w:rPr>
          <w:szCs w:val="24"/>
        </w:rPr>
        <w:t xml:space="preserve"> </w:t>
      </w:r>
      <w:r>
        <w:rPr>
          <w:szCs w:val="24"/>
        </w:rPr>
        <w:t>Simulation</w:t>
      </w:r>
      <w:r w:rsidRPr="00CE0754">
        <w:rPr>
          <w:szCs w:val="24"/>
        </w:rPr>
        <w:t xml:space="preserve"> of</w:t>
      </w:r>
      <w:r>
        <w:rPr>
          <w:szCs w:val="24"/>
        </w:rPr>
        <w:t xml:space="preserve"> Raspberry Pi</w:t>
      </w:r>
      <w:r w:rsidRPr="00CE0754">
        <w:rPr>
          <w:b/>
          <w:bCs/>
          <w:szCs w:val="24"/>
        </w:rPr>
        <w:t xml:space="preserve"> </w:t>
      </w:r>
      <w:r>
        <w:t>LED Traffic LED System(Off State)</w:t>
      </w:r>
    </w:p>
    <w:p w14:paraId="53C70DA1" w14:textId="52471A9C" w:rsidR="0086652F" w:rsidRDefault="00FD644A" w:rsidP="00570F5F">
      <w:pPr>
        <w:spacing w:line="240" w:lineRule="auto"/>
        <w:jc w:val="center"/>
      </w:pPr>
      <w:r>
        <w:rPr>
          <w:noProof/>
        </w:rPr>
        <w:lastRenderedPageBreak/>
        <w:drawing>
          <wp:inline distT="0" distB="0" distL="0" distR="0" wp14:anchorId="00F26470" wp14:editId="40E3BF20">
            <wp:extent cx="6400800" cy="3600450"/>
            <wp:effectExtent l="0" t="0" r="0" b="0"/>
            <wp:docPr id="469034971" name="Picture 12" descr="A computer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034971" name="Picture 12" descr="A computer screen 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E7507" w14:textId="77777777" w:rsidR="0086652F" w:rsidRDefault="0086652F" w:rsidP="00570F5F">
      <w:pPr>
        <w:spacing w:line="240" w:lineRule="auto"/>
        <w:jc w:val="center"/>
      </w:pPr>
    </w:p>
    <w:p w14:paraId="2D9275BE" w14:textId="25F512C2" w:rsidR="0086652F" w:rsidRDefault="0086652F" w:rsidP="0086652F">
      <w:pPr>
        <w:spacing w:line="240" w:lineRule="auto"/>
        <w:jc w:val="center"/>
      </w:pPr>
      <w:r w:rsidRPr="00CE0754">
        <w:rPr>
          <w:b/>
          <w:bCs/>
          <w:szCs w:val="24"/>
        </w:rPr>
        <w:t xml:space="preserve">Figure: </w:t>
      </w:r>
      <w:r>
        <w:rPr>
          <w:szCs w:val="24"/>
        </w:rPr>
        <w:t>Proteus</w:t>
      </w:r>
      <w:r w:rsidRPr="00CE0754">
        <w:rPr>
          <w:szCs w:val="24"/>
        </w:rPr>
        <w:t xml:space="preserve"> </w:t>
      </w:r>
      <w:r>
        <w:rPr>
          <w:szCs w:val="24"/>
        </w:rPr>
        <w:t>Simulation</w:t>
      </w:r>
      <w:r w:rsidRPr="00CE0754">
        <w:rPr>
          <w:szCs w:val="24"/>
        </w:rPr>
        <w:t xml:space="preserve"> of</w:t>
      </w:r>
      <w:r>
        <w:rPr>
          <w:szCs w:val="24"/>
        </w:rPr>
        <w:t xml:space="preserve"> Raspberry Pi</w:t>
      </w:r>
      <w:r w:rsidRPr="00CE0754">
        <w:rPr>
          <w:b/>
          <w:bCs/>
          <w:szCs w:val="24"/>
        </w:rPr>
        <w:t xml:space="preserve"> </w:t>
      </w:r>
      <w:r>
        <w:t>LED Traffic LED System(Red On)</w:t>
      </w:r>
    </w:p>
    <w:p w14:paraId="4C27BE16" w14:textId="77777777" w:rsidR="004A3918" w:rsidRDefault="004A3918" w:rsidP="0086652F">
      <w:pPr>
        <w:spacing w:line="240" w:lineRule="auto"/>
        <w:jc w:val="center"/>
      </w:pPr>
    </w:p>
    <w:p w14:paraId="705C8C09" w14:textId="6C40E5D2" w:rsidR="004A3918" w:rsidRDefault="00891366" w:rsidP="0086652F">
      <w:pPr>
        <w:spacing w:line="240" w:lineRule="auto"/>
        <w:jc w:val="center"/>
      </w:pPr>
      <w:r>
        <w:rPr>
          <w:noProof/>
        </w:rPr>
        <w:drawing>
          <wp:inline distT="0" distB="0" distL="0" distR="0" wp14:anchorId="6A6123DD" wp14:editId="7B63DB5F">
            <wp:extent cx="6400800" cy="3600450"/>
            <wp:effectExtent l="0" t="0" r="0" b="0"/>
            <wp:docPr id="1314910597" name="Picture 13" descr="A computer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910597" name="Picture 13" descr="A computer screen 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4E9B6" w14:textId="77777777" w:rsidR="00EA096D" w:rsidRDefault="00EA096D" w:rsidP="0086652F">
      <w:pPr>
        <w:spacing w:line="240" w:lineRule="auto"/>
        <w:jc w:val="center"/>
      </w:pPr>
    </w:p>
    <w:p w14:paraId="1169EE66" w14:textId="47048B0E" w:rsidR="00EA096D" w:rsidRDefault="00EA096D" w:rsidP="00EA096D">
      <w:pPr>
        <w:spacing w:line="240" w:lineRule="auto"/>
        <w:jc w:val="center"/>
      </w:pPr>
      <w:r w:rsidRPr="00CE0754">
        <w:rPr>
          <w:b/>
          <w:bCs/>
          <w:szCs w:val="24"/>
        </w:rPr>
        <w:t xml:space="preserve">Figure: </w:t>
      </w:r>
      <w:r>
        <w:rPr>
          <w:szCs w:val="24"/>
        </w:rPr>
        <w:t>Proteus</w:t>
      </w:r>
      <w:r w:rsidRPr="00CE0754">
        <w:rPr>
          <w:szCs w:val="24"/>
        </w:rPr>
        <w:t xml:space="preserve"> </w:t>
      </w:r>
      <w:r>
        <w:rPr>
          <w:szCs w:val="24"/>
        </w:rPr>
        <w:t>Simulation</w:t>
      </w:r>
      <w:r w:rsidRPr="00CE0754">
        <w:rPr>
          <w:szCs w:val="24"/>
        </w:rPr>
        <w:t xml:space="preserve"> of</w:t>
      </w:r>
      <w:r>
        <w:rPr>
          <w:szCs w:val="24"/>
        </w:rPr>
        <w:t xml:space="preserve"> Raspberry Pi</w:t>
      </w:r>
      <w:r w:rsidRPr="00CE0754">
        <w:rPr>
          <w:b/>
          <w:bCs/>
          <w:szCs w:val="24"/>
        </w:rPr>
        <w:t xml:space="preserve"> </w:t>
      </w:r>
      <w:r>
        <w:t>LED Traffic LED System(Yellow On)</w:t>
      </w:r>
    </w:p>
    <w:p w14:paraId="406C2F93" w14:textId="2B488CFB" w:rsidR="00EA096D" w:rsidRDefault="000552F5" w:rsidP="0086652F">
      <w:pPr>
        <w:spacing w:line="240" w:lineRule="auto"/>
        <w:jc w:val="center"/>
      </w:pPr>
      <w:r>
        <w:rPr>
          <w:noProof/>
        </w:rPr>
        <w:lastRenderedPageBreak/>
        <w:drawing>
          <wp:inline distT="0" distB="0" distL="0" distR="0" wp14:anchorId="4C620070" wp14:editId="79563608">
            <wp:extent cx="6400800" cy="3600450"/>
            <wp:effectExtent l="0" t="0" r="0" b="0"/>
            <wp:docPr id="1254643645" name="Picture 14" descr="A computer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643645" name="Picture 14" descr="A computer screen 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60A8C" w14:textId="77777777" w:rsidR="00792AA0" w:rsidRDefault="00792AA0" w:rsidP="0086652F">
      <w:pPr>
        <w:spacing w:line="240" w:lineRule="auto"/>
        <w:jc w:val="center"/>
      </w:pPr>
    </w:p>
    <w:p w14:paraId="21E79885" w14:textId="0F9E4BE7" w:rsidR="00792AA0" w:rsidRDefault="00792AA0" w:rsidP="00792AA0">
      <w:pPr>
        <w:spacing w:line="240" w:lineRule="auto"/>
        <w:jc w:val="center"/>
      </w:pPr>
      <w:r w:rsidRPr="00CE0754">
        <w:rPr>
          <w:b/>
          <w:bCs/>
          <w:szCs w:val="24"/>
        </w:rPr>
        <w:t xml:space="preserve">Figure: </w:t>
      </w:r>
      <w:r>
        <w:rPr>
          <w:szCs w:val="24"/>
        </w:rPr>
        <w:t>Proteus</w:t>
      </w:r>
      <w:r w:rsidRPr="00CE0754">
        <w:rPr>
          <w:szCs w:val="24"/>
        </w:rPr>
        <w:t xml:space="preserve"> </w:t>
      </w:r>
      <w:r>
        <w:rPr>
          <w:szCs w:val="24"/>
        </w:rPr>
        <w:t>Simulation</w:t>
      </w:r>
      <w:r w:rsidRPr="00CE0754">
        <w:rPr>
          <w:szCs w:val="24"/>
        </w:rPr>
        <w:t xml:space="preserve"> of</w:t>
      </w:r>
      <w:r>
        <w:rPr>
          <w:szCs w:val="24"/>
        </w:rPr>
        <w:t xml:space="preserve"> Raspberry Pi</w:t>
      </w:r>
      <w:r w:rsidRPr="00CE0754">
        <w:rPr>
          <w:b/>
          <w:bCs/>
          <w:szCs w:val="24"/>
        </w:rPr>
        <w:t xml:space="preserve"> </w:t>
      </w:r>
      <w:r>
        <w:t>LED Traffic LED System(Green On)</w:t>
      </w:r>
    </w:p>
    <w:p w14:paraId="3B96C3F0" w14:textId="77777777" w:rsidR="00792AA0" w:rsidRDefault="00792AA0" w:rsidP="0086652F">
      <w:pPr>
        <w:spacing w:line="240" w:lineRule="auto"/>
        <w:jc w:val="center"/>
      </w:pPr>
    </w:p>
    <w:p w14:paraId="43159218" w14:textId="77777777" w:rsidR="0086652F" w:rsidRDefault="0086652F" w:rsidP="00570F5F">
      <w:pPr>
        <w:spacing w:line="240" w:lineRule="auto"/>
        <w:jc w:val="center"/>
      </w:pPr>
    </w:p>
    <w:p w14:paraId="65C085A6" w14:textId="77777777" w:rsidR="00570F5F" w:rsidRPr="00CE0754" w:rsidRDefault="00570F5F" w:rsidP="00DD6094">
      <w:pPr>
        <w:spacing w:line="240" w:lineRule="auto"/>
        <w:rPr>
          <w:szCs w:val="24"/>
        </w:rPr>
      </w:pPr>
    </w:p>
    <w:p w14:paraId="14A1A162" w14:textId="0E7F3115" w:rsidR="00CC7F8E" w:rsidRPr="00CE0754" w:rsidRDefault="00D264BB" w:rsidP="00CC7F8E">
      <w:pPr>
        <w:tabs>
          <w:tab w:val="left" w:pos="3480"/>
        </w:tabs>
        <w:rPr>
          <w:szCs w:val="24"/>
        </w:rPr>
      </w:pPr>
      <w:r w:rsidRPr="00CE0754">
        <w:rPr>
          <w:b/>
          <w:bCs/>
          <w:szCs w:val="24"/>
        </w:rPr>
        <w:t>Explaination</w:t>
      </w:r>
      <w:r w:rsidRPr="00CE0754">
        <w:rPr>
          <w:szCs w:val="24"/>
        </w:rPr>
        <w:t xml:space="preserve">: </w:t>
      </w:r>
    </w:p>
    <w:p w14:paraId="405B7DD5" w14:textId="77777777" w:rsidR="00EC292B" w:rsidRPr="005157CF" w:rsidRDefault="00EC292B" w:rsidP="00EC292B">
      <w:pPr>
        <w:pStyle w:val="NormalWeb"/>
        <w:numPr>
          <w:ilvl w:val="0"/>
          <w:numId w:val="40"/>
        </w:numPr>
      </w:pPr>
      <w:r w:rsidRPr="005157CF">
        <w:t>Proteus simulation software was used for circuit simulation.</w:t>
      </w:r>
    </w:p>
    <w:p w14:paraId="10F723BB" w14:textId="2E9E5837" w:rsidR="00EC292B" w:rsidRPr="005157CF" w:rsidRDefault="00EC292B" w:rsidP="00EC292B">
      <w:pPr>
        <w:pStyle w:val="NormalWeb"/>
        <w:numPr>
          <w:ilvl w:val="0"/>
          <w:numId w:val="40"/>
        </w:numPr>
      </w:pPr>
      <w:r w:rsidRPr="005157CF">
        <w:t xml:space="preserve">To create a Raspberry Pi project, first open a new project and select </w:t>
      </w:r>
      <w:r w:rsidRPr="005157CF">
        <w:rPr>
          <w:rStyle w:val="Strong"/>
          <w:b w:val="0"/>
          <w:bCs w:val="0"/>
        </w:rPr>
        <w:t>"Create Firmware</w:t>
      </w:r>
      <w:r w:rsidRPr="005157CF">
        <w:rPr>
          <w:rStyle w:val="Strong"/>
        </w:rPr>
        <w:t xml:space="preserve"> </w:t>
      </w:r>
      <w:r w:rsidRPr="005157CF">
        <w:rPr>
          <w:rStyle w:val="Strong"/>
          <w:b w:val="0"/>
          <w:bCs w:val="0"/>
        </w:rPr>
        <w:t>Project"</w:t>
      </w:r>
    </w:p>
    <w:p w14:paraId="74227E1E" w14:textId="77777777" w:rsidR="00EC292B" w:rsidRPr="005157CF" w:rsidRDefault="00EC292B" w:rsidP="00EC292B">
      <w:pPr>
        <w:pStyle w:val="NormalWeb"/>
        <w:numPr>
          <w:ilvl w:val="0"/>
          <w:numId w:val="40"/>
        </w:numPr>
      </w:pPr>
      <w:r w:rsidRPr="005157CF">
        <w:t xml:space="preserve">Then, select </w:t>
      </w:r>
      <w:r w:rsidRPr="005157CF">
        <w:rPr>
          <w:rStyle w:val="Strong"/>
          <w:b w:val="0"/>
          <w:bCs w:val="0"/>
        </w:rPr>
        <w:t>Raspberry</w:t>
      </w:r>
      <w:r w:rsidRPr="005157CF">
        <w:t xml:space="preserve"> under the </w:t>
      </w:r>
      <w:r w:rsidRPr="005157CF">
        <w:rPr>
          <w:rStyle w:val="Strong"/>
          <w:b w:val="0"/>
          <w:bCs w:val="0"/>
        </w:rPr>
        <w:t>Family</w:t>
      </w:r>
      <w:r w:rsidRPr="005157CF">
        <w:t xml:space="preserve"> section and proceed to create the project.</w:t>
      </w:r>
    </w:p>
    <w:p w14:paraId="6A4D4626" w14:textId="77777777" w:rsidR="00EC292B" w:rsidRPr="005157CF" w:rsidRDefault="00EC292B" w:rsidP="00EC292B">
      <w:pPr>
        <w:pStyle w:val="NormalWeb"/>
        <w:numPr>
          <w:ilvl w:val="0"/>
          <w:numId w:val="40"/>
        </w:numPr>
      </w:pPr>
      <w:r w:rsidRPr="005157CF">
        <w:t>Once created, the Raspberry Pi project will function normally within Proteus.</w:t>
      </w:r>
    </w:p>
    <w:p w14:paraId="31890662" w14:textId="77777777" w:rsidR="00EC292B" w:rsidRDefault="00EC292B" w:rsidP="00EC292B">
      <w:pPr>
        <w:pStyle w:val="NormalWeb"/>
        <w:numPr>
          <w:ilvl w:val="0"/>
          <w:numId w:val="40"/>
        </w:numPr>
      </w:pPr>
      <w:r w:rsidRPr="005157CF">
        <w:t xml:space="preserve">A </w:t>
      </w:r>
      <w:r w:rsidRPr="005157CF">
        <w:rPr>
          <w:rStyle w:val="Strong"/>
          <w:b w:val="0"/>
          <w:bCs w:val="0"/>
        </w:rPr>
        <w:t>"Source Code"</w:t>
      </w:r>
      <w:r w:rsidRPr="005157CF">
        <w:t xml:space="preserve"> option will appear at the top inside Proteus, where the code can be written directly to run the project.</w:t>
      </w:r>
    </w:p>
    <w:p w14:paraId="143DBAC2" w14:textId="3E0F9BCF" w:rsidR="00F855E9" w:rsidRPr="005157CF" w:rsidRDefault="00F855E9" w:rsidP="00EC292B">
      <w:pPr>
        <w:pStyle w:val="NormalWeb"/>
        <w:numPr>
          <w:ilvl w:val="0"/>
          <w:numId w:val="40"/>
        </w:numPr>
      </w:pPr>
      <w:r>
        <w:t>Then the code was used and the simulations were run.</w:t>
      </w:r>
    </w:p>
    <w:p w14:paraId="2E11078E" w14:textId="77777777" w:rsidR="00CC7F8E" w:rsidRDefault="00CC7F8E" w:rsidP="00CC7F8E">
      <w:pPr>
        <w:tabs>
          <w:tab w:val="left" w:pos="3480"/>
        </w:tabs>
        <w:rPr>
          <w:szCs w:val="24"/>
        </w:rPr>
      </w:pPr>
    </w:p>
    <w:p w14:paraId="12E1E0C1" w14:textId="77777777" w:rsidR="00EC292B" w:rsidRPr="00CE0754" w:rsidRDefault="00EC292B" w:rsidP="00CC7F8E">
      <w:pPr>
        <w:tabs>
          <w:tab w:val="left" w:pos="3480"/>
        </w:tabs>
        <w:rPr>
          <w:szCs w:val="24"/>
        </w:rPr>
      </w:pPr>
    </w:p>
    <w:p w14:paraId="59D24DEF" w14:textId="77777777" w:rsidR="00930FA8" w:rsidRPr="00CE0754" w:rsidRDefault="00930FA8" w:rsidP="00930FA8">
      <w:pPr>
        <w:spacing w:line="240" w:lineRule="auto"/>
        <w:rPr>
          <w:b/>
          <w:bCs/>
          <w:szCs w:val="24"/>
        </w:rPr>
      </w:pPr>
      <w:r w:rsidRPr="00CE0754">
        <w:rPr>
          <w:b/>
          <w:bCs/>
          <w:szCs w:val="24"/>
        </w:rPr>
        <w:t>Answers to the Questions in the Lab Manual:</w:t>
      </w:r>
    </w:p>
    <w:p w14:paraId="10B4E254" w14:textId="34085A8C" w:rsidR="00BA3018" w:rsidRPr="00CE0754" w:rsidRDefault="00BA3018" w:rsidP="00BA3018">
      <w:pPr>
        <w:pStyle w:val="ListParagraph"/>
        <w:numPr>
          <w:ilvl w:val="0"/>
          <w:numId w:val="48"/>
        </w:numPr>
        <w:spacing w:line="240" w:lineRule="auto"/>
        <w:rPr>
          <w:rFonts w:ascii="Times New Roman" w:hAnsi="Times New Roman" w:cs="Times New Roman"/>
          <w:b/>
          <w:bCs/>
          <w:szCs w:val="24"/>
        </w:rPr>
      </w:pPr>
      <w:r w:rsidRPr="00CE0754">
        <w:rPr>
          <w:rFonts w:ascii="Times New Roman" w:hAnsi="Times New Roman" w:cs="Times New Roman"/>
          <w:szCs w:val="24"/>
        </w:rPr>
        <w:t>LED Blink without Switch</w:t>
      </w:r>
    </w:p>
    <w:p w14:paraId="08A76D8C" w14:textId="71CBDB21" w:rsidR="00E24891" w:rsidRPr="00CE0754" w:rsidRDefault="00E24891" w:rsidP="006C0B7B">
      <w:pPr>
        <w:rPr>
          <w:sz w:val="22"/>
          <w:szCs w:val="20"/>
        </w:rPr>
      </w:pPr>
      <w:r w:rsidRPr="00CE0754">
        <w:rPr>
          <w:sz w:val="22"/>
          <w:szCs w:val="20"/>
        </w:rPr>
        <w:t xml:space="preserve">$ nano blinkLED.py </w:t>
      </w:r>
      <w:r w:rsidR="00606C4B" w:rsidRPr="00CE0754">
        <w:rPr>
          <w:i/>
          <w:iCs/>
          <w:sz w:val="22"/>
          <w:szCs w:val="20"/>
        </w:rPr>
        <w:t xml:space="preserve"> </w:t>
      </w:r>
    </w:p>
    <w:p w14:paraId="1A223FC5" w14:textId="58D8AB68" w:rsidR="00E24891" w:rsidRPr="00CE0754" w:rsidRDefault="00E24891" w:rsidP="006C0B7B">
      <w:pPr>
        <w:rPr>
          <w:sz w:val="22"/>
          <w:szCs w:val="20"/>
        </w:rPr>
      </w:pPr>
      <w:r w:rsidRPr="00CE0754">
        <w:rPr>
          <w:sz w:val="22"/>
          <w:szCs w:val="20"/>
        </w:rPr>
        <w:t xml:space="preserve">import RPi.GPIO as GPIO </w:t>
      </w:r>
      <w:r w:rsidR="00606C4B" w:rsidRPr="00CE0754">
        <w:rPr>
          <w:i/>
          <w:iCs/>
          <w:sz w:val="22"/>
          <w:szCs w:val="20"/>
        </w:rPr>
        <w:t xml:space="preserve"> </w:t>
      </w:r>
    </w:p>
    <w:p w14:paraId="2EF52CFA" w14:textId="7C3045D5" w:rsidR="00E24891" w:rsidRPr="00CE0754" w:rsidRDefault="00E24891" w:rsidP="006C0B7B">
      <w:pPr>
        <w:rPr>
          <w:sz w:val="22"/>
          <w:szCs w:val="20"/>
        </w:rPr>
      </w:pPr>
      <w:r w:rsidRPr="00CE0754">
        <w:rPr>
          <w:sz w:val="22"/>
          <w:szCs w:val="20"/>
        </w:rPr>
        <w:t xml:space="preserve">import time </w:t>
      </w:r>
      <w:r w:rsidR="00606C4B" w:rsidRPr="00CE0754">
        <w:rPr>
          <w:sz w:val="22"/>
          <w:szCs w:val="20"/>
        </w:rPr>
        <w:t xml:space="preserve"> </w:t>
      </w:r>
    </w:p>
    <w:p w14:paraId="0ECB4672" w14:textId="45758E91" w:rsidR="00E24891" w:rsidRPr="00CE0754" w:rsidRDefault="00E24891" w:rsidP="006C0B7B">
      <w:pPr>
        <w:rPr>
          <w:sz w:val="22"/>
          <w:szCs w:val="20"/>
        </w:rPr>
      </w:pPr>
      <w:r w:rsidRPr="00CE0754">
        <w:rPr>
          <w:sz w:val="22"/>
          <w:szCs w:val="20"/>
        </w:rPr>
        <w:t xml:space="preserve">GPIO.setmode(GPIO.BCM) </w:t>
      </w:r>
      <w:r w:rsidR="00606C4B" w:rsidRPr="00CE0754">
        <w:rPr>
          <w:sz w:val="22"/>
          <w:szCs w:val="20"/>
        </w:rPr>
        <w:t xml:space="preserve"> </w:t>
      </w:r>
      <w:r w:rsidRPr="00CE0754">
        <w:rPr>
          <w:i/>
          <w:iCs/>
          <w:sz w:val="22"/>
          <w:szCs w:val="20"/>
        </w:rPr>
        <w:t xml:space="preserve"> </w:t>
      </w:r>
    </w:p>
    <w:p w14:paraId="275A2BCD" w14:textId="5F886794" w:rsidR="00E24891" w:rsidRPr="00CE0754" w:rsidRDefault="00E24891" w:rsidP="006C0B7B">
      <w:pPr>
        <w:rPr>
          <w:sz w:val="22"/>
          <w:szCs w:val="20"/>
        </w:rPr>
      </w:pPr>
      <w:r w:rsidRPr="00CE0754">
        <w:rPr>
          <w:sz w:val="22"/>
          <w:szCs w:val="20"/>
        </w:rPr>
        <w:t xml:space="preserve">GPIO.setwarnings(False) </w:t>
      </w:r>
      <w:r w:rsidR="00606C4B" w:rsidRPr="00CE0754">
        <w:rPr>
          <w:sz w:val="22"/>
          <w:szCs w:val="20"/>
        </w:rPr>
        <w:t xml:space="preserve"> </w:t>
      </w:r>
    </w:p>
    <w:p w14:paraId="494F2DA4" w14:textId="3AFCBF9C" w:rsidR="00E24891" w:rsidRPr="00CE0754" w:rsidRDefault="00E24891" w:rsidP="006C0B7B">
      <w:pPr>
        <w:rPr>
          <w:sz w:val="22"/>
          <w:szCs w:val="20"/>
        </w:rPr>
      </w:pPr>
      <w:r w:rsidRPr="00CE0754">
        <w:rPr>
          <w:sz w:val="22"/>
          <w:szCs w:val="20"/>
        </w:rPr>
        <w:t xml:space="preserve">GPIO.setup(14, GPIO.OUT) </w:t>
      </w:r>
      <w:r w:rsidR="00606C4B" w:rsidRPr="00CE0754">
        <w:rPr>
          <w:sz w:val="22"/>
          <w:szCs w:val="20"/>
        </w:rPr>
        <w:t xml:space="preserve"> </w:t>
      </w:r>
      <w:r w:rsidRPr="00CE0754">
        <w:rPr>
          <w:i/>
          <w:iCs/>
          <w:sz w:val="22"/>
          <w:szCs w:val="20"/>
        </w:rPr>
        <w:t xml:space="preserve"> </w:t>
      </w:r>
    </w:p>
    <w:p w14:paraId="7D96C211" w14:textId="3EEDC3B5" w:rsidR="00E24891" w:rsidRPr="00CE0754" w:rsidRDefault="00E24891" w:rsidP="006C0B7B">
      <w:pPr>
        <w:rPr>
          <w:sz w:val="22"/>
          <w:szCs w:val="20"/>
        </w:rPr>
      </w:pPr>
      <w:r w:rsidRPr="00CE0754">
        <w:rPr>
          <w:sz w:val="22"/>
          <w:szCs w:val="20"/>
        </w:rPr>
        <w:t xml:space="preserve">GPIO.output(14, GPIO.HIGH) </w:t>
      </w:r>
      <w:r w:rsidR="00606C4B" w:rsidRPr="00CE0754">
        <w:rPr>
          <w:sz w:val="22"/>
          <w:szCs w:val="20"/>
        </w:rPr>
        <w:t xml:space="preserve"> </w:t>
      </w:r>
      <w:r w:rsidRPr="00CE0754">
        <w:rPr>
          <w:i/>
          <w:iCs/>
          <w:sz w:val="22"/>
          <w:szCs w:val="20"/>
        </w:rPr>
        <w:t xml:space="preserve"> </w:t>
      </w:r>
    </w:p>
    <w:p w14:paraId="1BA0100C" w14:textId="54D71950" w:rsidR="00E24891" w:rsidRPr="00CE0754" w:rsidRDefault="00E24891" w:rsidP="006C0B7B">
      <w:pPr>
        <w:rPr>
          <w:sz w:val="22"/>
          <w:szCs w:val="20"/>
        </w:rPr>
      </w:pPr>
      <w:r w:rsidRPr="00CE0754">
        <w:rPr>
          <w:sz w:val="22"/>
          <w:szCs w:val="20"/>
        </w:rPr>
        <w:t xml:space="preserve">print "LED is ON" </w:t>
      </w:r>
      <w:r w:rsidR="00606C4B" w:rsidRPr="00CE0754">
        <w:rPr>
          <w:sz w:val="22"/>
          <w:szCs w:val="20"/>
        </w:rPr>
        <w:t xml:space="preserve"> </w:t>
      </w:r>
      <w:r w:rsidRPr="00CE0754">
        <w:rPr>
          <w:i/>
          <w:iCs/>
          <w:sz w:val="22"/>
          <w:szCs w:val="20"/>
        </w:rPr>
        <w:t xml:space="preserve"> </w:t>
      </w:r>
    </w:p>
    <w:p w14:paraId="6694583A" w14:textId="51E6809B" w:rsidR="00E24891" w:rsidRPr="00CE0754" w:rsidRDefault="00E24891" w:rsidP="006C0B7B">
      <w:pPr>
        <w:rPr>
          <w:sz w:val="22"/>
          <w:szCs w:val="20"/>
        </w:rPr>
      </w:pPr>
      <w:r w:rsidRPr="00CE0754">
        <w:rPr>
          <w:sz w:val="22"/>
          <w:szCs w:val="20"/>
        </w:rPr>
        <w:t xml:space="preserve">time.sleep(2) </w:t>
      </w:r>
      <w:r w:rsidR="00606C4B" w:rsidRPr="00CE0754">
        <w:rPr>
          <w:sz w:val="22"/>
          <w:szCs w:val="20"/>
        </w:rPr>
        <w:t xml:space="preserve"> </w:t>
      </w:r>
      <w:r w:rsidRPr="00CE0754">
        <w:rPr>
          <w:i/>
          <w:iCs/>
          <w:sz w:val="22"/>
          <w:szCs w:val="20"/>
        </w:rPr>
        <w:t xml:space="preserve"> </w:t>
      </w:r>
    </w:p>
    <w:p w14:paraId="640987ED" w14:textId="37F144D2" w:rsidR="00E24891" w:rsidRPr="00CE0754" w:rsidRDefault="00E24891" w:rsidP="006C0B7B">
      <w:pPr>
        <w:rPr>
          <w:sz w:val="22"/>
          <w:szCs w:val="20"/>
        </w:rPr>
      </w:pPr>
      <w:r w:rsidRPr="00CE0754">
        <w:rPr>
          <w:sz w:val="22"/>
          <w:szCs w:val="20"/>
        </w:rPr>
        <w:lastRenderedPageBreak/>
        <w:t xml:space="preserve">GPIO.output(14, GPIO.LOW) </w:t>
      </w:r>
      <w:r w:rsidR="00606C4B" w:rsidRPr="00CE0754">
        <w:rPr>
          <w:sz w:val="22"/>
          <w:szCs w:val="20"/>
        </w:rPr>
        <w:t xml:space="preserve"> </w:t>
      </w:r>
      <w:r w:rsidRPr="00CE0754">
        <w:rPr>
          <w:i/>
          <w:iCs/>
          <w:sz w:val="22"/>
          <w:szCs w:val="20"/>
        </w:rPr>
        <w:t xml:space="preserve"> </w:t>
      </w:r>
    </w:p>
    <w:p w14:paraId="368F61A4" w14:textId="59D9BE4C" w:rsidR="00291541" w:rsidRPr="00CE0754" w:rsidRDefault="00E24891" w:rsidP="006E7B87">
      <w:pPr>
        <w:rPr>
          <w:i/>
          <w:iCs/>
          <w:sz w:val="22"/>
          <w:szCs w:val="20"/>
        </w:rPr>
      </w:pPr>
      <w:r w:rsidRPr="00CE0754">
        <w:rPr>
          <w:sz w:val="22"/>
          <w:szCs w:val="20"/>
        </w:rPr>
        <w:t xml:space="preserve">print "LED is OFF" </w:t>
      </w:r>
      <w:r w:rsidR="001310D2" w:rsidRPr="00CE0754">
        <w:rPr>
          <w:sz w:val="22"/>
          <w:szCs w:val="20"/>
        </w:rPr>
        <w:t xml:space="preserve"> </w:t>
      </w:r>
    </w:p>
    <w:p w14:paraId="0D917FA5" w14:textId="77777777" w:rsidR="00C9596F" w:rsidRPr="00CE0754" w:rsidRDefault="004C69B2" w:rsidP="00C9596F">
      <w:pPr>
        <w:pStyle w:val="NormalWeb"/>
      </w:pPr>
      <w:r w:rsidRPr="00CE0754">
        <w:rPr>
          <w:b/>
          <w:bCs/>
          <w:color w:val="0D0D0D" w:themeColor="text1" w:themeTint="F2"/>
        </w:rPr>
        <w:t>Explaination</w:t>
      </w:r>
      <w:r w:rsidRPr="00CE0754">
        <w:rPr>
          <w:b/>
          <w:bCs/>
        </w:rPr>
        <w:t>:</w:t>
      </w:r>
      <w:r w:rsidRPr="00CE0754">
        <w:rPr>
          <w:b/>
          <w:bCs/>
        </w:rPr>
        <w:br/>
      </w:r>
      <w:r w:rsidR="00C9596F" w:rsidRPr="00CE0754">
        <w:rPr>
          <w:rStyle w:val="HTMLCode"/>
          <w:rFonts w:ascii="Times New Roman" w:hAnsi="Times New Roman" w:cs="Times New Roman"/>
        </w:rPr>
        <w:t>$ nano blinkLED.py</w:t>
      </w:r>
      <w:r w:rsidR="00C9596F" w:rsidRPr="00CE0754">
        <w:br/>
        <w:t xml:space="preserve">o Opens the nano text editor and creates a Python file named </w:t>
      </w:r>
      <w:r w:rsidR="00C9596F" w:rsidRPr="00CE0754">
        <w:rPr>
          <w:rStyle w:val="HTMLCode"/>
          <w:rFonts w:ascii="Times New Roman" w:hAnsi="Times New Roman" w:cs="Times New Roman"/>
        </w:rPr>
        <w:t>blinkLED.py</w:t>
      </w:r>
      <w:r w:rsidR="00C9596F" w:rsidRPr="00CE0754">
        <w:t>.</w:t>
      </w:r>
    </w:p>
    <w:p w14:paraId="21DAA58D" w14:textId="77777777" w:rsidR="00C9596F" w:rsidRPr="00CE0754" w:rsidRDefault="00C9596F" w:rsidP="00C9596F">
      <w:pPr>
        <w:pStyle w:val="NormalWeb"/>
      </w:pPr>
      <w:r w:rsidRPr="00CE0754">
        <w:t xml:space="preserve">• </w:t>
      </w:r>
      <w:r w:rsidRPr="00CE0754">
        <w:rPr>
          <w:rStyle w:val="HTMLCode"/>
          <w:rFonts w:ascii="Times New Roman" w:hAnsi="Times New Roman" w:cs="Times New Roman"/>
        </w:rPr>
        <w:t>import RPi.GPIO as GPIO</w:t>
      </w:r>
      <w:r w:rsidRPr="00CE0754">
        <w:br/>
        <w:t xml:space="preserve">o Imports the RPi.GPIO library and assigns it the alias </w:t>
      </w:r>
      <w:r w:rsidRPr="00CE0754">
        <w:rPr>
          <w:rStyle w:val="HTMLCode"/>
          <w:rFonts w:ascii="Times New Roman" w:hAnsi="Times New Roman" w:cs="Times New Roman"/>
        </w:rPr>
        <w:t>GPIO</w:t>
      </w:r>
      <w:r w:rsidRPr="00CE0754">
        <w:t xml:space="preserve"> to interact with the Raspberry Pi's GPIO pins.</w:t>
      </w:r>
    </w:p>
    <w:p w14:paraId="5C0DD193" w14:textId="77777777" w:rsidR="00C9596F" w:rsidRPr="00CE0754" w:rsidRDefault="00C9596F" w:rsidP="00C9596F">
      <w:pPr>
        <w:pStyle w:val="NormalWeb"/>
      </w:pPr>
      <w:r w:rsidRPr="00CE0754">
        <w:t xml:space="preserve">• </w:t>
      </w:r>
      <w:r w:rsidRPr="00CE0754">
        <w:rPr>
          <w:rStyle w:val="HTMLCode"/>
          <w:rFonts w:ascii="Times New Roman" w:hAnsi="Times New Roman" w:cs="Times New Roman"/>
        </w:rPr>
        <w:t>import time</w:t>
      </w:r>
      <w:r w:rsidRPr="00CE0754">
        <w:br/>
        <w:t xml:space="preserve">o Imports the </w:t>
      </w:r>
      <w:r w:rsidRPr="00CE0754">
        <w:rPr>
          <w:rStyle w:val="HTMLCode"/>
          <w:rFonts w:ascii="Times New Roman" w:hAnsi="Times New Roman" w:cs="Times New Roman"/>
        </w:rPr>
        <w:t>time</w:t>
      </w:r>
      <w:r w:rsidRPr="00CE0754">
        <w:t xml:space="preserve"> library which provides time-related functions like </w:t>
      </w:r>
      <w:r w:rsidRPr="00CE0754">
        <w:rPr>
          <w:rStyle w:val="HTMLCode"/>
          <w:rFonts w:ascii="Times New Roman" w:hAnsi="Times New Roman" w:cs="Times New Roman"/>
        </w:rPr>
        <w:t>sleep()</w:t>
      </w:r>
      <w:r w:rsidRPr="00CE0754">
        <w:t>.</w:t>
      </w:r>
    </w:p>
    <w:p w14:paraId="192DD134" w14:textId="77777777" w:rsidR="00C9596F" w:rsidRPr="00CE0754" w:rsidRDefault="00C9596F" w:rsidP="00C9596F">
      <w:pPr>
        <w:pStyle w:val="NormalWeb"/>
      </w:pPr>
      <w:r w:rsidRPr="00CE0754">
        <w:t xml:space="preserve">• </w:t>
      </w:r>
      <w:r w:rsidRPr="00CE0754">
        <w:rPr>
          <w:rStyle w:val="HTMLCode"/>
          <w:rFonts w:ascii="Times New Roman" w:hAnsi="Times New Roman" w:cs="Times New Roman"/>
        </w:rPr>
        <w:t>GPIO.setmode(GPIO.BCM)</w:t>
      </w:r>
      <w:r w:rsidRPr="00CE0754">
        <w:br/>
        <w:t xml:space="preserve">o Sets the pin numbering mode to </w:t>
      </w:r>
      <w:r w:rsidRPr="00CE0754">
        <w:rPr>
          <w:rStyle w:val="Strong"/>
        </w:rPr>
        <w:t>BCM</w:t>
      </w:r>
      <w:r w:rsidRPr="00CE0754">
        <w:t>, referring to the GPIO pin numbers rather than the physical pin locations.</w:t>
      </w:r>
    </w:p>
    <w:p w14:paraId="0DBF7D21" w14:textId="77777777" w:rsidR="00C9596F" w:rsidRPr="00CE0754" w:rsidRDefault="00C9596F" w:rsidP="00C9596F">
      <w:pPr>
        <w:pStyle w:val="NormalWeb"/>
      </w:pPr>
      <w:r w:rsidRPr="00CE0754">
        <w:t xml:space="preserve">• </w:t>
      </w:r>
      <w:r w:rsidRPr="00CE0754">
        <w:rPr>
          <w:rStyle w:val="HTMLCode"/>
          <w:rFonts w:ascii="Times New Roman" w:hAnsi="Times New Roman" w:cs="Times New Roman"/>
        </w:rPr>
        <w:t>GPIO.setwarnings(False)</w:t>
      </w:r>
      <w:r w:rsidRPr="00CE0754">
        <w:br/>
        <w:t>o Disables warning messages that might occur if a pin is already in use or configured multiple times.</w:t>
      </w:r>
    </w:p>
    <w:p w14:paraId="0630082D" w14:textId="77777777" w:rsidR="00C9596F" w:rsidRPr="00CE0754" w:rsidRDefault="00C9596F" w:rsidP="00C9596F">
      <w:pPr>
        <w:pStyle w:val="NormalWeb"/>
      </w:pPr>
      <w:r w:rsidRPr="00CE0754">
        <w:t xml:space="preserve">• </w:t>
      </w:r>
      <w:r w:rsidRPr="00CE0754">
        <w:rPr>
          <w:rStyle w:val="HTMLCode"/>
          <w:rFonts w:ascii="Times New Roman" w:hAnsi="Times New Roman" w:cs="Times New Roman"/>
        </w:rPr>
        <w:t>GPIO.setup(14, GPIO.OUT)</w:t>
      </w:r>
      <w:r w:rsidRPr="00CE0754">
        <w:br/>
        <w:t>o Configures GPIO pin 14 as an output pin, which will be used to control the LED.</w:t>
      </w:r>
    </w:p>
    <w:p w14:paraId="7BB647C3" w14:textId="77777777" w:rsidR="00C9596F" w:rsidRPr="00CE0754" w:rsidRDefault="00C9596F" w:rsidP="00C9596F">
      <w:pPr>
        <w:pStyle w:val="NormalWeb"/>
      </w:pPr>
      <w:r w:rsidRPr="00CE0754">
        <w:t xml:space="preserve">• </w:t>
      </w:r>
      <w:r w:rsidRPr="00CE0754">
        <w:rPr>
          <w:rStyle w:val="HTMLCode"/>
          <w:rFonts w:ascii="Times New Roman" w:hAnsi="Times New Roman" w:cs="Times New Roman"/>
        </w:rPr>
        <w:t>GPIO.output(14, GPIO.HIGH)</w:t>
      </w:r>
      <w:r w:rsidRPr="00CE0754">
        <w:br/>
        <w:t xml:space="preserve">o Sets GPIO pin 14 to </w:t>
      </w:r>
      <w:r w:rsidRPr="00CE0754">
        <w:rPr>
          <w:rStyle w:val="Strong"/>
        </w:rPr>
        <w:t>HIGH</w:t>
      </w:r>
      <w:r w:rsidRPr="00CE0754">
        <w:t xml:space="preserve"> (3.3V), which turns the LED </w:t>
      </w:r>
      <w:r w:rsidRPr="00CE0754">
        <w:rPr>
          <w:rStyle w:val="Strong"/>
        </w:rPr>
        <w:t>ON</w:t>
      </w:r>
      <w:r w:rsidRPr="00CE0754">
        <w:t>.</w:t>
      </w:r>
    </w:p>
    <w:p w14:paraId="1AEC047F" w14:textId="77777777" w:rsidR="00C9596F" w:rsidRPr="00CE0754" w:rsidRDefault="00C9596F" w:rsidP="00C9596F">
      <w:pPr>
        <w:pStyle w:val="NormalWeb"/>
      </w:pPr>
      <w:r w:rsidRPr="00CE0754">
        <w:t xml:space="preserve">• </w:t>
      </w:r>
      <w:r w:rsidRPr="00CE0754">
        <w:rPr>
          <w:rStyle w:val="HTMLCode"/>
          <w:rFonts w:ascii="Times New Roman" w:hAnsi="Times New Roman" w:cs="Times New Roman"/>
        </w:rPr>
        <w:t>print "LED is ON"</w:t>
      </w:r>
      <w:r w:rsidRPr="00CE0754">
        <w:br/>
        <w:t>o Prints a message to the terminal indicating that the LED is currently turned ON.</w:t>
      </w:r>
    </w:p>
    <w:p w14:paraId="6B752AF7" w14:textId="77777777" w:rsidR="00C9596F" w:rsidRPr="00CE0754" w:rsidRDefault="00C9596F" w:rsidP="00C9596F">
      <w:pPr>
        <w:pStyle w:val="NormalWeb"/>
      </w:pPr>
      <w:r w:rsidRPr="00CE0754">
        <w:t xml:space="preserve">• </w:t>
      </w:r>
      <w:r w:rsidRPr="00CE0754">
        <w:rPr>
          <w:rStyle w:val="HTMLCode"/>
          <w:rFonts w:ascii="Times New Roman" w:hAnsi="Times New Roman" w:cs="Times New Roman"/>
        </w:rPr>
        <w:t>time.sleep(2)</w:t>
      </w:r>
      <w:r w:rsidRPr="00CE0754">
        <w:br/>
        <w:t xml:space="preserve">o Pauses the program for </w:t>
      </w:r>
      <w:r w:rsidRPr="00CE0754">
        <w:rPr>
          <w:rStyle w:val="Strong"/>
        </w:rPr>
        <w:t>2 seconds</w:t>
      </w:r>
      <w:r w:rsidRPr="00CE0754">
        <w:t xml:space="preserve"> to keep the LED ON for that duration.</w:t>
      </w:r>
    </w:p>
    <w:p w14:paraId="08FE33BB" w14:textId="77777777" w:rsidR="00C9596F" w:rsidRPr="00CE0754" w:rsidRDefault="00C9596F" w:rsidP="00C9596F">
      <w:pPr>
        <w:pStyle w:val="NormalWeb"/>
      </w:pPr>
      <w:r w:rsidRPr="00CE0754">
        <w:t xml:space="preserve">• </w:t>
      </w:r>
      <w:r w:rsidRPr="00CE0754">
        <w:rPr>
          <w:rStyle w:val="HTMLCode"/>
          <w:rFonts w:ascii="Times New Roman" w:hAnsi="Times New Roman" w:cs="Times New Roman"/>
        </w:rPr>
        <w:t>GPIO.output(14, GPIO.LOW)</w:t>
      </w:r>
      <w:r w:rsidRPr="00CE0754">
        <w:br/>
        <w:t xml:space="preserve">o Sets GPIO pin 14 to </w:t>
      </w:r>
      <w:r w:rsidRPr="00CE0754">
        <w:rPr>
          <w:rStyle w:val="Strong"/>
        </w:rPr>
        <w:t>LOW</w:t>
      </w:r>
      <w:r w:rsidRPr="00CE0754">
        <w:t xml:space="preserve"> (0V), which turns the LED </w:t>
      </w:r>
      <w:r w:rsidRPr="00CE0754">
        <w:rPr>
          <w:rStyle w:val="Strong"/>
        </w:rPr>
        <w:t>OFF</w:t>
      </w:r>
      <w:r w:rsidRPr="00CE0754">
        <w:t>.</w:t>
      </w:r>
    </w:p>
    <w:p w14:paraId="1B1332ED" w14:textId="77777777" w:rsidR="00C9596F" w:rsidRPr="00CE0754" w:rsidRDefault="00C9596F" w:rsidP="00C9596F">
      <w:pPr>
        <w:pStyle w:val="NormalWeb"/>
      </w:pPr>
      <w:r w:rsidRPr="00CE0754">
        <w:t xml:space="preserve">• </w:t>
      </w:r>
      <w:r w:rsidRPr="00CE0754">
        <w:rPr>
          <w:rStyle w:val="HTMLCode"/>
          <w:rFonts w:ascii="Times New Roman" w:hAnsi="Times New Roman" w:cs="Times New Roman"/>
        </w:rPr>
        <w:t>print "LED is OFF"</w:t>
      </w:r>
      <w:r w:rsidRPr="00CE0754">
        <w:br/>
        <w:t>o Prints a message to the terminal indicating that the LED is currently turned OFF.</w:t>
      </w:r>
    </w:p>
    <w:p w14:paraId="52209BF3" w14:textId="6F361CDA" w:rsidR="001B68F8" w:rsidRPr="00CE0754" w:rsidRDefault="008E5415" w:rsidP="008303D9">
      <w:pPr>
        <w:pStyle w:val="NormalWeb"/>
        <w:numPr>
          <w:ilvl w:val="0"/>
          <w:numId w:val="48"/>
        </w:numPr>
        <w:rPr>
          <w:b/>
          <w:bCs/>
        </w:rPr>
      </w:pPr>
      <w:r w:rsidRPr="00CE0754">
        <w:rPr>
          <w:b/>
          <w:bCs/>
        </w:rPr>
        <w:t>LED Blink with switch</w:t>
      </w:r>
    </w:p>
    <w:p w14:paraId="770C7750" w14:textId="77777777" w:rsidR="00A43184" w:rsidRPr="0018311D" w:rsidRDefault="00A43184" w:rsidP="001716AC">
      <w:pPr>
        <w:pStyle w:val="Default"/>
        <w:spacing w:before="120"/>
      </w:pPr>
      <w:r w:rsidRPr="0018311D">
        <w:t xml:space="preserve">from gpiozero import LED </w:t>
      </w:r>
    </w:p>
    <w:p w14:paraId="1C07755A" w14:textId="77777777" w:rsidR="00A43184" w:rsidRPr="0018311D" w:rsidRDefault="00A43184" w:rsidP="001716AC">
      <w:pPr>
        <w:pStyle w:val="Default"/>
        <w:spacing w:before="120"/>
      </w:pPr>
      <w:r w:rsidRPr="0018311D">
        <w:t xml:space="preserve">from gpiozero import Button </w:t>
      </w:r>
    </w:p>
    <w:p w14:paraId="27E6B4A5" w14:textId="77777777" w:rsidR="00A43184" w:rsidRPr="0018311D" w:rsidRDefault="00A43184" w:rsidP="001716AC">
      <w:pPr>
        <w:pStyle w:val="Default"/>
        <w:spacing w:before="120"/>
      </w:pPr>
      <w:r w:rsidRPr="0018311D">
        <w:t xml:space="preserve">led = LED(4) </w:t>
      </w:r>
    </w:p>
    <w:p w14:paraId="7D2676C9" w14:textId="77777777" w:rsidR="00A43184" w:rsidRPr="0018311D" w:rsidRDefault="00A43184" w:rsidP="001716AC">
      <w:pPr>
        <w:pStyle w:val="Default"/>
        <w:spacing w:before="120"/>
      </w:pPr>
      <w:r w:rsidRPr="0018311D">
        <w:t xml:space="preserve">button = Button(17) </w:t>
      </w:r>
    </w:p>
    <w:p w14:paraId="0FBC0749" w14:textId="77777777" w:rsidR="00A43184" w:rsidRPr="0018311D" w:rsidRDefault="00A43184" w:rsidP="001716AC">
      <w:pPr>
        <w:pStyle w:val="Default"/>
        <w:spacing w:before="120"/>
      </w:pPr>
      <w:r w:rsidRPr="0018311D">
        <w:t xml:space="preserve">while True: </w:t>
      </w:r>
    </w:p>
    <w:p w14:paraId="5C03C492" w14:textId="7B1A17B5" w:rsidR="00A43184" w:rsidRPr="0018311D" w:rsidRDefault="0050662B" w:rsidP="001716AC">
      <w:pPr>
        <w:pStyle w:val="Default"/>
        <w:spacing w:before="120"/>
      </w:pPr>
      <w:r w:rsidRPr="0018311D">
        <w:lastRenderedPageBreak/>
        <w:t xml:space="preserve"> </w:t>
      </w:r>
      <w:r w:rsidR="00A43184" w:rsidRPr="0018311D">
        <w:t xml:space="preserve">button.wait_for_press() </w:t>
      </w:r>
    </w:p>
    <w:p w14:paraId="6494B6EE" w14:textId="330C84EC" w:rsidR="00A43184" w:rsidRPr="0018311D" w:rsidRDefault="0050662B" w:rsidP="001716AC">
      <w:pPr>
        <w:pStyle w:val="Default"/>
        <w:spacing w:before="120"/>
      </w:pPr>
      <w:r w:rsidRPr="0018311D">
        <w:t xml:space="preserve"> </w:t>
      </w:r>
      <w:r w:rsidR="00A43184" w:rsidRPr="0018311D">
        <w:t xml:space="preserve">led.on() </w:t>
      </w:r>
    </w:p>
    <w:p w14:paraId="3E8ABD76" w14:textId="0254297B" w:rsidR="00A43184" w:rsidRPr="0018311D" w:rsidRDefault="0050662B" w:rsidP="001716AC">
      <w:pPr>
        <w:pStyle w:val="Default"/>
        <w:spacing w:before="120"/>
      </w:pPr>
      <w:r w:rsidRPr="0018311D">
        <w:t xml:space="preserve"> </w:t>
      </w:r>
      <w:r w:rsidR="00A43184" w:rsidRPr="0018311D">
        <w:t xml:space="preserve">button.wait_for_release() </w:t>
      </w:r>
    </w:p>
    <w:p w14:paraId="08542506" w14:textId="71C7FBB1" w:rsidR="00A43184" w:rsidRPr="0018311D" w:rsidRDefault="0050662B" w:rsidP="001716AC">
      <w:pPr>
        <w:pStyle w:val="Default"/>
        <w:spacing w:before="120"/>
      </w:pPr>
      <w:r w:rsidRPr="0018311D">
        <w:t xml:space="preserve"> </w:t>
      </w:r>
      <w:r w:rsidR="00A43184" w:rsidRPr="0018311D">
        <w:t xml:space="preserve">led.off() </w:t>
      </w:r>
    </w:p>
    <w:p w14:paraId="020300F2" w14:textId="77777777" w:rsidR="008C155F" w:rsidRPr="0018311D" w:rsidRDefault="008C155F" w:rsidP="001716AC">
      <w:pPr>
        <w:pStyle w:val="Default"/>
        <w:spacing w:before="120"/>
      </w:pPr>
    </w:p>
    <w:p w14:paraId="62ECFB13" w14:textId="77777777" w:rsidR="00CE0754" w:rsidRPr="0018311D" w:rsidRDefault="00CE0754" w:rsidP="001716AC">
      <w:pPr>
        <w:pStyle w:val="NormalWeb"/>
        <w:spacing w:before="120" w:beforeAutospacing="0" w:after="0" w:afterAutospacing="0"/>
      </w:pPr>
      <w:r w:rsidRPr="0018311D">
        <w:rPr>
          <w:rStyle w:val="HTMLCode"/>
          <w:rFonts w:ascii="Times New Roman" w:hAnsi="Times New Roman" w:cs="Times New Roman"/>
          <w:sz w:val="24"/>
          <w:szCs w:val="24"/>
        </w:rPr>
        <w:t>from gpiozero import LED</w:t>
      </w:r>
      <w:r w:rsidRPr="0018311D">
        <w:br/>
        <w:t xml:space="preserve">o Imports the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LED</w:t>
      </w:r>
      <w:r w:rsidRPr="0018311D">
        <w:t xml:space="preserve"> class from the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gpiozero</w:t>
      </w:r>
      <w:r w:rsidRPr="0018311D">
        <w:t xml:space="preserve"> library, allowing control of an LED connected to a GPIO pin.</w:t>
      </w:r>
    </w:p>
    <w:p w14:paraId="3868FF44" w14:textId="77777777" w:rsidR="00CE0754" w:rsidRPr="0018311D" w:rsidRDefault="00CE0754" w:rsidP="001716AC">
      <w:pPr>
        <w:pStyle w:val="NormalWeb"/>
        <w:spacing w:before="120" w:beforeAutospacing="0" w:after="0" w:afterAutospacing="0"/>
      </w:pPr>
      <w:r w:rsidRPr="0018311D">
        <w:t xml:space="preserve">•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from gpiozero import Button</w:t>
      </w:r>
      <w:r w:rsidRPr="0018311D">
        <w:br/>
        <w:t xml:space="preserve">o Imports the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Button</w:t>
      </w:r>
      <w:r w:rsidRPr="0018311D">
        <w:t xml:space="preserve"> class from the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gpiozero</w:t>
      </w:r>
      <w:r w:rsidRPr="0018311D">
        <w:t xml:space="preserve"> library to detect button press/release events.</w:t>
      </w:r>
    </w:p>
    <w:p w14:paraId="2F1594BE" w14:textId="77777777" w:rsidR="00CE0754" w:rsidRPr="0018311D" w:rsidRDefault="00CE0754" w:rsidP="001716AC">
      <w:pPr>
        <w:pStyle w:val="NormalWeb"/>
        <w:spacing w:before="120" w:beforeAutospacing="0" w:after="0" w:afterAutospacing="0"/>
      </w:pPr>
      <w:r w:rsidRPr="0018311D">
        <w:t xml:space="preserve">•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led = LED(4)</w:t>
      </w:r>
      <w:r w:rsidRPr="0018311D">
        <w:br/>
        <w:t xml:space="preserve">o Initializes an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LED</w:t>
      </w:r>
      <w:r w:rsidRPr="0018311D">
        <w:t xml:space="preserve"> object on </w:t>
      </w:r>
      <w:r w:rsidRPr="0018311D">
        <w:rPr>
          <w:rStyle w:val="Strong"/>
        </w:rPr>
        <w:t>GPIO pin 4</w:t>
      </w:r>
      <w:r w:rsidRPr="0018311D">
        <w:t xml:space="preserve"> and assigns it to the variable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led</w:t>
      </w:r>
      <w:r w:rsidRPr="0018311D">
        <w:t xml:space="preserve"> for output control.</w:t>
      </w:r>
    </w:p>
    <w:p w14:paraId="69F809F9" w14:textId="77777777" w:rsidR="00CE0754" w:rsidRPr="0018311D" w:rsidRDefault="00CE0754" w:rsidP="001716AC">
      <w:pPr>
        <w:pStyle w:val="NormalWeb"/>
        <w:spacing w:before="120" w:beforeAutospacing="0" w:after="0" w:afterAutospacing="0"/>
      </w:pPr>
      <w:r w:rsidRPr="0018311D">
        <w:t xml:space="preserve">•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button = Button(17)</w:t>
      </w:r>
      <w:r w:rsidRPr="0018311D">
        <w:br/>
        <w:t xml:space="preserve">o Initializes a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Button</w:t>
      </w:r>
      <w:r w:rsidRPr="0018311D">
        <w:t xml:space="preserve"> object on </w:t>
      </w:r>
      <w:r w:rsidRPr="0018311D">
        <w:rPr>
          <w:rStyle w:val="Strong"/>
        </w:rPr>
        <w:t>GPIO pin 17</w:t>
      </w:r>
      <w:r w:rsidRPr="0018311D">
        <w:t xml:space="preserve"> and assigns it to the variable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button</w:t>
      </w:r>
      <w:r w:rsidRPr="0018311D">
        <w:t xml:space="preserve"> to detect input events.</w:t>
      </w:r>
    </w:p>
    <w:p w14:paraId="6BA38433" w14:textId="77777777" w:rsidR="00CE0754" w:rsidRPr="0018311D" w:rsidRDefault="00CE0754" w:rsidP="001716AC">
      <w:pPr>
        <w:pStyle w:val="NormalWeb"/>
        <w:spacing w:before="120" w:beforeAutospacing="0" w:after="0" w:afterAutospacing="0"/>
      </w:pPr>
      <w:r w:rsidRPr="0018311D">
        <w:t xml:space="preserve">•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while True:</w:t>
      </w:r>
      <w:r w:rsidRPr="0018311D">
        <w:br/>
        <w:t>o Starts an infinite loop that keeps the program running continuously to monitor button interactions.</w:t>
      </w:r>
    </w:p>
    <w:p w14:paraId="7B138432" w14:textId="77777777" w:rsidR="00CE0754" w:rsidRPr="0018311D" w:rsidRDefault="00CE0754" w:rsidP="001716AC">
      <w:pPr>
        <w:pStyle w:val="NormalWeb"/>
        <w:spacing w:before="120" w:beforeAutospacing="0" w:after="0" w:afterAutospacing="0"/>
      </w:pPr>
      <w:r w:rsidRPr="0018311D">
        <w:t xml:space="preserve">•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button.wait_for_press()</w:t>
      </w:r>
      <w:r w:rsidRPr="0018311D">
        <w:br/>
        <w:t xml:space="preserve">o Pauses the loop until the button is </w:t>
      </w:r>
      <w:r w:rsidRPr="0018311D">
        <w:rPr>
          <w:rStyle w:val="Strong"/>
        </w:rPr>
        <w:t>pressed</w:t>
      </w:r>
      <w:r w:rsidRPr="0018311D">
        <w:t xml:space="preserve">, using the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wait_for_press()</w:t>
      </w:r>
      <w:r w:rsidRPr="0018311D">
        <w:t xml:space="preserve"> method.</w:t>
      </w:r>
    </w:p>
    <w:p w14:paraId="36C3731E" w14:textId="77777777" w:rsidR="00CE0754" w:rsidRPr="0018311D" w:rsidRDefault="00CE0754" w:rsidP="001716AC">
      <w:pPr>
        <w:pStyle w:val="NormalWeb"/>
        <w:spacing w:before="120" w:beforeAutospacing="0" w:after="0" w:afterAutospacing="0"/>
      </w:pPr>
      <w:r w:rsidRPr="0018311D">
        <w:t xml:space="preserve">•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led.on()</w:t>
      </w:r>
      <w:r w:rsidRPr="0018311D">
        <w:br/>
        <w:t xml:space="preserve">o Turns </w:t>
      </w:r>
      <w:r w:rsidRPr="0018311D">
        <w:rPr>
          <w:rStyle w:val="Strong"/>
        </w:rPr>
        <w:t>ON</w:t>
      </w:r>
      <w:r w:rsidRPr="0018311D">
        <w:t xml:space="preserve"> the LED connected to GPIO 4 by calling the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on()</w:t>
      </w:r>
      <w:r w:rsidRPr="0018311D">
        <w:t xml:space="preserve"> method of the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led</w:t>
      </w:r>
      <w:r w:rsidRPr="0018311D">
        <w:t xml:space="preserve"> object.</w:t>
      </w:r>
    </w:p>
    <w:p w14:paraId="0324109B" w14:textId="77777777" w:rsidR="00CE0754" w:rsidRPr="0018311D" w:rsidRDefault="00CE0754" w:rsidP="001716AC">
      <w:pPr>
        <w:pStyle w:val="NormalWeb"/>
        <w:spacing w:before="120" w:beforeAutospacing="0" w:after="0" w:afterAutospacing="0"/>
      </w:pPr>
      <w:r w:rsidRPr="0018311D">
        <w:t xml:space="preserve">•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button.wait_for_release()</w:t>
      </w:r>
      <w:r w:rsidRPr="0018311D">
        <w:br/>
        <w:t xml:space="preserve">o Waits until the button is </w:t>
      </w:r>
      <w:r w:rsidRPr="0018311D">
        <w:rPr>
          <w:rStyle w:val="Strong"/>
        </w:rPr>
        <w:t>released</w:t>
      </w:r>
      <w:r w:rsidRPr="0018311D">
        <w:t xml:space="preserve">, using the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wait_for_release()</w:t>
      </w:r>
      <w:r w:rsidRPr="0018311D">
        <w:t xml:space="preserve"> method.</w:t>
      </w:r>
    </w:p>
    <w:p w14:paraId="199DC175" w14:textId="77777777" w:rsidR="00CE0754" w:rsidRDefault="00CE0754" w:rsidP="001716AC">
      <w:pPr>
        <w:pStyle w:val="NormalWeb"/>
        <w:spacing w:before="120" w:beforeAutospacing="0" w:after="0" w:afterAutospacing="0"/>
      </w:pPr>
      <w:r w:rsidRPr="0018311D">
        <w:t xml:space="preserve">•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led.off()</w:t>
      </w:r>
      <w:r w:rsidRPr="0018311D">
        <w:br/>
        <w:t xml:space="preserve">o Turns </w:t>
      </w:r>
      <w:r w:rsidRPr="0018311D">
        <w:rPr>
          <w:rStyle w:val="Strong"/>
        </w:rPr>
        <w:t>OFF</w:t>
      </w:r>
      <w:r w:rsidRPr="0018311D">
        <w:t xml:space="preserve"> the LED by calling the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off()</w:t>
      </w:r>
      <w:r w:rsidRPr="0018311D">
        <w:t xml:space="preserve"> method of the </w:t>
      </w:r>
      <w:r w:rsidRPr="0018311D">
        <w:rPr>
          <w:rStyle w:val="HTMLCode"/>
          <w:rFonts w:ascii="Times New Roman" w:hAnsi="Times New Roman" w:cs="Times New Roman"/>
          <w:sz w:val="24"/>
          <w:szCs w:val="24"/>
        </w:rPr>
        <w:t>led</w:t>
      </w:r>
      <w:r w:rsidRPr="0018311D">
        <w:t xml:space="preserve"> object.</w:t>
      </w:r>
    </w:p>
    <w:p w14:paraId="0DBCF635" w14:textId="77777777" w:rsidR="00E72FA4" w:rsidRPr="0018311D" w:rsidRDefault="00E72FA4" w:rsidP="001716AC">
      <w:pPr>
        <w:pStyle w:val="NormalWeb"/>
        <w:spacing w:before="120" w:beforeAutospacing="0" w:after="0" w:afterAutospacing="0"/>
      </w:pPr>
    </w:p>
    <w:p w14:paraId="0F953672" w14:textId="3948B2CE" w:rsidR="005A6028" w:rsidRPr="00031640" w:rsidRDefault="005A6028" w:rsidP="00031640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b/>
          <w:bCs/>
        </w:rPr>
      </w:pPr>
      <w:r w:rsidRPr="00031640">
        <w:rPr>
          <w:rFonts w:ascii="Times New Roman" w:hAnsi="Times New Roman" w:cs="Times New Roman"/>
          <w:b/>
          <w:bCs/>
        </w:rPr>
        <w:t xml:space="preserve">Traffic </w:t>
      </w:r>
      <w:r w:rsidR="00B2445B" w:rsidRPr="00031640">
        <w:rPr>
          <w:rFonts w:ascii="Times New Roman" w:hAnsi="Times New Roman" w:cs="Times New Roman"/>
          <w:b/>
          <w:bCs/>
        </w:rPr>
        <w:t xml:space="preserve">Control System </w:t>
      </w:r>
    </w:p>
    <w:p w14:paraId="6073136B" w14:textId="77777777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t>import RPi.GPIO as GPIO</w:t>
      </w:r>
    </w:p>
    <w:p w14:paraId="1D0B8057" w14:textId="6C295B42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t>import time</w:t>
      </w:r>
    </w:p>
    <w:p w14:paraId="5D474AB7" w14:textId="77777777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t>GPIO.setmode(GPIO.BCM)</w:t>
      </w:r>
    </w:p>
    <w:p w14:paraId="0C964B77" w14:textId="51CA1A0B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t>GPIO.setwarnings(False)</w:t>
      </w:r>
    </w:p>
    <w:p w14:paraId="7CD9D9E9" w14:textId="77777777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t>GPIO.setup(14, GPIO.OUT)</w:t>
      </w:r>
    </w:p>
    <w:p w14:paraId="4C89BD00" w14:textId="77777777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t>GPIO.setup(15, GPIO.OUT)</w:t>
      </w:r>
    </w:p>
    <w:p w14:paraId="22158B48" w14:textId="22DF07CF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t>GPIO.setup(18, GPIO.OUT)</w:t>
      </w:r>
    </w:p>
    <w:p w14:paraId="2F8D0506" w14:textId="77777777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t>while (True):</w:t>
      </w:r>
    </w:p>
    <w:p w14:paraId="5006960A" w14:textId="77777777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t xml:space="preserve">    GPIO.output(14, GPIO.HIGH)</w:t>
      </w:r>
    </w:p>
    <w:p w14:paraId="27B6D5D3" w14:textId="77777777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t xml:space="preserve">    print("LED Green ON")</w:t>
      </w:r>
    </w:p>
    <w:p w14:paraId="2C35D17A" w14:textId="77777777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t xml:space="preserve">    time.sleep(1)</w:t>
      </w:r>
    </w:p>
    <w:p w14:paraId="27B1F649" w14:textId="77777777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t xml:space="preserve">    GPIO.output(14, GPIO.LOW)</w:t>
      </w:r>
    </w:p>
    <w:p w14:paraId="71421480" w14:textId="77777777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t xml:space="preserve">    print("LED Green OFF")</w:t>
      </w:r>
    </w:p>
    <w:p w14:paraId="5C528C28" w14:textId="34E7956D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t xml:space="preserve">    time.sleep(1)</w:t>
      </w:r>
    </w:p>
    <w:p w14:paraId="65D7BF88" w14:textId="77777777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t xml:space="preserve">    for i in range(3):</w:t>
      </w:r>
    </w:p>
    <w:p w14:paraId="20DBBEEB" w14:textId="77777777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t xml:space="preserve">        GPIO.output(15, GPIO.HIGH)</w:t>
      </w:r>
    </w:p>
    <w:p w14:paraId="2937F02D" w14:textId="77777777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t xml:space="preserve">        print("LED Yellow ON")</w:t>
      </w:r>
    </w:p>
    <w:p w14:paraId="6205A7AB" w14:textId="77777777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t xml:space="preserve">        time.sleep(1)</w:t>
      </w:r>
    </w:p>
    <w:p w14:paraId="0DFE233D" w14:textId="77777777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lastRenderedPageBreak/>
        <w:t xml:space="preserve">        GPIO.output(15, GPIO.LOW)</w:t>
      </w:r>
    </w:p>
    <w:p w14:paraId="699AA603" w14:textId="77777777" w:rsidR="00B2445B" w:rsidRPr="00031640" w:rsidRDefault="00B2445B" w:rsidP="00031640">
      <w:pPr>
        <w:rPr>
          <w:sz w:val="22"/>
          <w:szCs w:val="20"/>
        </w:rPr>
      </w:pPr>
      <w:r w:rsidRPr="00031640">
        <w:rPr>
          <w:sz w:val="22"/>
          <w:szCs w:val="20"/>
        </w:rPr>
        <w:t xml:space="preserve">        print("LED Yellow OFF")</w:t>
      </w:r>
    </w:p>
    <w:p w14:paraId="5BEAEFBD" w14:textId="0BC8733A" w:rsidR="00B2445B" w:rsidRPr="00031640" w:rsidRDefault="00B2445B" w:rsidP="00B2445B">
      <w:pPr>
        <w:rPr>
          <w:sz w:val="22"/>
          <w:szCs w:val="20"/>
        </w:rPr>
      </w:pPr>
      <w:r w:rsidRPr="00031640">
        <w:rPr>
          <w:sz w:val="22"/>
          <w:szCs w:val="20"/>
        </w:rPr>
        <w:t xml:space="preserve">        time.sleep(1)</w:t>
      </w:r>
    </w:p>
    <w:p w14:paraId="5EFC1C1F" w14:textId="77777777" w:rsidR="00B2445B" w:rsidRPr="00031640" w:rsidRDefault="00B2445B" w:rsidP="00B2445B">
      <w:pPr>
        <w:rPr>
          <w:sz w:val="22"/>
          <w:szCs w:val="20"/>
        </w:rPr>
      </w:pPr>
      <w:r w:rsidRPr="00031640">
        <w:rPr>
          <w:sz w:val="22"/>
          <w:szCs w:val="20"/>
        </w:rPr>
        <w:t xml:space="preserve">    GPIO.output(18, GPIO.HIGH)</w:t>
      </w:r>
    </w:p>
    <w:p w14:paraId="08CFB1C6" w14:textId="77777777" w:rsidR="00B2445B" w:rsidRPr="00031640" w:rsidRDefault="00B2445B" w:rsidP="00B2445B">
      <w:pPr>
        <w:rPr>
          <w:sz w:val="22"/>
          <w:szCs w:val="20"/>
        </w:rPr>
      </w:pPr>
      <w:r w:rsidRPr="00031640">
        <w:rPr>
          <w:sz w:val="22"/>
          <w:szCs w:val="20"/>
        </w:rPr>
        <w:t xml:space="preserve">    print("LED Red ON")</w:t>
      </w:r>
    </w:p>
    <w:p w14:paraId="22E3AA9C" w14:textId="77777777" w:rsidR="00B2445B" w:rsidRPr="00031640" w:rsidRDefault="00B2445B" w:rsidP="00B2445B">
      <w:pPr>
        <w:rPr>
          <w:sz w:val="22"/>
          <w:szCs w:val="20"/>
        </w:rPr>
      </w:pPr>
      <w:r w:rsidRPr="00031640">
        <w:rPr>
          <w:sz w:val="22"/>
          <w:szCs w:val="20"/>
        </w:rPr>
        <w:t xml:space="preserve">    time.sleep(1)</w:t>
      </w:r>
    </w:p>
    <w:p w14:paraId="1314E68F" w14:textId="77777777" w:rsidR="00B2445B" w:rsidRPr="00031640" w:rsidRDefault="00B2445B" w:rsidP="00B2445B">
      <w:pPr>
        <w:rPr>
          <w:sz w:val="22"/>
          <w:szCs w:val="20"/>
        </w:rPr>
      </w:pPr>
      <w:r w:rsidRPr="00031640">
        <w:rPr>
          <w:sz w:val="22"/>
          <w:szCs w:val="20"/>
        </w:rPr>
        <w:t xml:space="preserve">    GPIO.output(18, GPIO.LOW)</w:t>
      </w:r>
    </w:p>
    <w:p w14:paraId="23DDC528" w14:textId="77777777" w:rsidR="00B2445B" w:rsidRPr="00031640" w:rsidRDefault="00B2445B" w:rsidP="00B2445B">
      <w:pPr>
        <w:rPr>
          <w:sz w:val="22"/>
          <w:szCs w:val="20"/>
        </w:rPr>
      </w:pPr>
      <w:r w:rsidRPr="00031640">
        <w:rPr>
          <w:sz w:val="22"/>
          <w:szCs w:val="20"/>
        </w:rPr>
        <w:t xml:space="preserve">    time.sleep(1)</w:t>
      </w:r>
    </w:p>
    <w:p w14:paraId="65BA6F8F" w14:textId="0DE154C5" w:rsidR="00B2445B" w:rsidRDefault="00B2445B" w:rsidP="00B2445B">
      <w:pPr>
        <w:rPr>
          <w:sz w:val="22"/>
          <w:szCs w:val="20"/>
        </w:rPr>
      </w:pPr>
      <w:r w:rsidRPr="00031640">
        <w:rPr>
          <w:sz w:val="22"/>
          <w:szCs w:val="20"/>
        </w:rPr>
        <w:t xml:space="preserve">    print("LED Red OFF")</w:t>
      </w:r>
    </w:p>
    <w:p w14:paraId="07ADE46E" w14:textId="4CB086D4" w:rsidR="00C31168" w:rsidRDefault="00C31168" w:rsidP="00B2445B">
      <w:pPr>
        <w:rPr>
          <w:sz w:val="22"/>
          <w:szCs w:val="20"/>
        </w:rPr>
      </w:pPr>
    </w:p>
    <w:p w14:paraId="1592BA38" w14:textId="2A1F9965" w:rsidR="00C31168" w:rsidRPr="00D91F68" w:rsidRDefault="00C31168" w:rsidP="00B2445B">
      <w:pPr>
        <w:rPr>
          <w:b/>
          <w:bCs/>
          <w:sz w:val="22"/>
          <w:szCs w:val="20"/>
        </w:rPr>
      </w:pPr>
      <w:r>
        <w:rPr>
          <w:b/>
          <w:bCs/>
          <w:sz w:val="22"/>
          <w:szCs w:val="20"/>
        </w:rPr>
        <w:t>Explaination:</w:t>
      </w:r>
    </w:p>
    <w:p w14:paraId="10AF39F1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import RPi.GPIO as GPIO</w:t>
      </w:r>
      <w:r w:rsidRPr="00C31168">
        <w:rPr>
          <w:sz w:val="22"/>
        </w:rPr>
        <w:br/>
        <w:t>o Imports the RPi.GPIO library and gives it the alias GPIO to access and control the Raspberry Pi GPIO pins.</w:t>
      </w:r>
    </w:p>
    <w:p w14:paraId="2D4E9EFB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import time</w:t>
      </w:r>
      <w:r w:rsidRPr="00C31168">
        <w:rPr>
          <w:sz w:val="22"/>
        </w:rPr>
        <w:br/>
        <w:t>o Imports the time module to enable use of the sleep() function for delays.</w:t>
      </w:r>
    </w:p>
    <w:p w14:paraId="3C35C126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GPIO.setmode(GPIO.BCM)</w:t>
      </w:r>
      <w:r w:rsidRPr="00C31168">
        <w:rPr>
          <w:sz w:val="22"/>
        </w:rPr>
        <w:br/>
        <w:t xml:space="preserve">o Sets the GPIO pin numbering mode to </w:t>
      </w:r>
      <w:r w:rsidRPr="00C31168">
        <w:rPr>
          <w:b/>
          <w:bCs/>
          <w:sz w:val="22"/>
        </w:rPr>
        <w:t>BCM</w:t>
      </w:r>
      <w:r w:rsidRPr="00C31168">
        <w:rPr>
          <w:sz w:val="22"/>
        </w:rPr>
        <w:t>, which uses the Broadcom SOC channel numbers.</w:t>
      </w:r>
    </w:p>
    <w:p w14:paraId="753FB0F5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GPIO.setwarnings(False)</w:t>
      </w:r>
      <w:r w:rsidRPr="00C31168">
        <w:rPr>
          <w:sz w:val="22"/>
        </w:rPr>
        <w:br/>
        <w:t>o Disables warning messages that may occur if GPIO pins are reused or configured multiple times.</w:t>
      </w:r>
    </w:p>
    <w:p w14:paraId="2774A543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GPIO.setup(14, GPIO.OUT)</w:t>
      </w:r>
      <w:r w:rsidRPr="00C31168">
        <w:rPr>
          <w:sz w:val="22"/>
        </w:rPr>
        <w:br/>
        <w:t xml:space="preserve">o Configures </w:t>
      </w:r>
      <w:r w:rsidRPr="00C31168">
        <w:rPr>
          <w:b/>
          <w:bCs/>
          <w:sz w:val="22"/>
        </w:rPr>
        <w:t>GPIO pin 14</w:t>
      </w:r>
      <w:r w:rsidRPr="00C31168">
        <w:rPr>
          <w:sz w:val="22"/>
        </w:rPr>
        <w:t xml:space="preserve"> as an output pin to control the </w:t>
      </w:r>
      <w:r w:rsidRPr="00C31168">
        <w:rPr>
          <w:b/>
          <w:bCs/>
          <w:sz w:val="22"/>
        </w:rPr>
        <w:t>green LED</w:t>
      </w:r>
      <w:r w:rsidRPr="00C31168">
        <w:rPr>
          <w:sz w:val="22"/>
        </w:rPr>
        <w:t>.</w:t>
      </w:r>
    </w:p>
    <w:p w14:paraId="40F4B15D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GPIO.setup(15, GPIO.OUT)</w:t>
      </w:r>
      <w:r w:rsidRPr="00C31168">
        <w:rPr>
          <w:sz w:val="22"/>
        </w:rPr>
        <w:br/>
        <w:t xml:space="preserve">o Configures </w:t>
      </w:r>
      <w:r w:rsidRPr="00C31168">
        <w:rPr>
          <w:b/>
          <w:bCs/>
          <w:sz w:val="22"/>
        </w:rPr>
        <w:t>GPIO pin 15</w:t>
      </w:r>
      <w:r w:rsidRPr="00C31168">
        <w:rPr>
          <w:sz w:val="22"/>
        </w:rPr>
        <w:t xml:space="preserve"> as an output pin to control the </w:t>
      </w:r>
      <w:r w:rsidRPr="00C31168">
        <w:rPr>
          <w:b/>
          <w:bCs/>
          <w:sz w:val="22"/>
        </w:rPr>
        <w:t>yellow LED</w:t>
      </w:r>
      <w:r w:rsidRPr="00C31168">
        <w:rPr>
          <w:sz w:val="22"/>
        </w:rPr>
        <w:t>.</w:t>
      </w:r>
    </w:p>
    <w:p w14:paraId="234B2C42" w14:textId="50E7BC2B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GPIO.setup(18, GPIO.OUT)</w:t>
      </w:r>
      <w:r w:rsidRPr="00C31168">
        <w:rPr>
          <w:sz w:val="22"/>
        </w:rPr>
        <w:br/>
        <w:t xml:space="preserve">o Configures </w:t>
      </w:r>
      <w:r w:rsidRPr="00C31168">
        <w:rPr>
          <w:b/>
          <w:bCs/>
          <w:sz w:val="22"/>
        </w:rPr>
        <w:t>GPIO pin 18</w:t>
      </w:r>
      <w:r w:rsidRPr="00C31168">
        <w:rPr>
          <w:sz w:val="22"/>
        </w:rPr>
        <w:t xml:space="preserve"> as an output pin to control the </w:t>
      </w:r>
      <w:r w:rsidRPr="00C31168">
        <w:rPr>
          <w:b/>
          <w:bCs/>
          <w:sz w:val="22"/>
        </w:rPr>
        <w:t>red LED</w:t>
      </w:r>
      <w:r w:rsidRPr="00C31168">
        <w:rPr>
          <w:sz w:val="22"/>
        </w:rPr>
        <w:t>.</w:t>
      </w:r>
    </w:p>
    <w:p w14:paraId="5669B8DF" w14:textId="35C5E215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while (True):</w:t>
      </w:r>
      <w:r w:rsidRPr="00C31168">
        <w:rPr>
          <w:sz w:val="22"/>
        </w:rPr>
        <w:br/>
        <w:t>o Starts an infinite loop to repeatedly execute the LED control sequence.</w:t>
      </w:r>
    </w:p>
    <w:p w14:paraId="30E62B50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GPIO.output(14, GPIO.HIGH)</w:t>
      </w:r>
      <w:r w:rsidRPr="00C31168">
        <w:rPr>
          <w:sz w:val="22"/>
        </w:rPr>
        <w:br/>
        <w:t xml:space="preserve">o Turns </w:t>
      </w:r>
      <w:r w:rsidRPr="00C31168">
        <w:rPr>
          <w:b/>
          <w:bCs/>
          <w:sz w:val="22"/>
        </w:rPr>
        <w:t>ON</w:t>
      </w:r>
      <w:r w:rsidRPr="00C31168">
        <w:rPr>
          <w:sz w:val="22"/>
        </w:rPr>
        <w:t xml:space="preserve"> the green LED by setting GPIO 14 to </w:t>
      </w:r>
      <w:r w:rsidRPr="00C31168">
        <w:rPr>
          <w:b/>
          <w:bCs/>
          <w:sz w:val="22"/>
        </w:rPr>
        <w:t>HIGH</w:t>
      </w:r>
      <w:r w:rsidRPr="00C31168">
        <w:rPr>
          <w:sz w:val="22"/>
        </w:rPr>
        <w:t>.</w:t>
      </w:r>
    </w:p>
    <w:p w14:paraId="09186FE9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print("LED Green ON")</w:t>
      </w:r>
      <w:r w:rsidRPr="00C31168">
        <w:rPr>
          <w:sz w:val="22"/>
        </w:rPr>
        <w:br/>
        <w:t>o Displays the message in the terminal to indicate that the green LED is on.</w:t>
      </w:r>
    </w:p>
    <w:p w14:paraId="0989FAF1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time.sleep(1)</w:t>
      </w:r>
      <w:r w:rsidRPr="00C31168">
        <w:rPr>
          <w:sz w:val="22"/>
        </w:rPr>
        <w:br/>
        <w:t xml:space="preserve">o Waits for </w:t>
      </w:r>
      <w:r w:rsidRPr="00C31168">
        <w:rPr>
          <w:b/>
          <w:bCs/>
          <w:sz w:val="22"/>
        </w:rPr>
        <w:t>1 second</w:t>
      </w:r>
      <w:r w:rsidRPr="00C31168">
        <w:rPr>
          <w:sz w:val="22"/>
        </w:rPr>
        <w:t xml:space="preserve"> while the green LED remains on.</w:t>
      </w:r>
    </w:p>
    <w:p w14:paraId="0D6C92FF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GPIO.output(14, GPIO.LOW)</w:t>
      </w:r>
      <w:r w:rsidRPr="00C31168">
        <w:rPr>
          <w:sz w:val="22"/>
        </w:rPr>
        <w:br/>
        <w:t xml:space="preserve">o Turns </w:t>
      </w:r>
      <w:r w:rsidRPr="00C31168">
        <w:rPr>
          <w:b/>
          <w:bCs/>
          <w:sz w:val="22"/>
        </w:rPr>
        <w:t>OFF</w:t>
      </w:r>
      <w:r w:rsidRPr="00C31168">
        <w:rPr>
          <w:sz w:val="22"/>
        </w:rPr>
        <w:t xml:space="preserve"> the green LED by setting GPIO 14 to </w:t>
      </w:r>
      <w:r w:rsidRPr="00C31168">
        <w:rPr>
          <w:b/>
          <w:bCs/>
          <w:sz w:val="22"/>
        </w:rPr>
        <w:t>LOW</w:t>
      </w:r>
      <w:r w:rsidRPr="00C31168">
        <w:rPr>
          <w:sz w:val="22"/>
        </w:rPr>
        <w:t>.</w:t>
      </w:r>
    </w:p>
    <w:p w14:paraId="194FF0E5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print("LED Green OFF")</w:t>
      </w:r>
      <w:r w:rsidRPr="00C31168">
        <w:rPr>
          <w:sz w:val="22"/>
        </w:rPr>
        <w:br/>
        <w:t>o Displays the message in the terminal to indicate that the green LED is off.</w:t>
      </w:r>
    </w:p>
    <w:p w14:paraId="69A3D758" w14:textId="52E2236C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time.sleep(1)</w:t>
      </w:r>
      <w:r w:rsidRPr="00C31168">
        <w:rPr>
          <w:sz w:val="22"/>
        </w:rPr>
        <w:br/>
        <w:t xml:space="preserve">o Waits for </w:t>
      </w:r>
      <w:r w:rsidRPr="00C31168">
        <w:rPr>
          <w:b/>
          <w:bCs/>
          <w:sz w:val="22"/>
        </w:rPr>
        <w:t>1 second</w:t>
      </w:r>
      <w:r w:rsidRPr="00C31168">
        <w:rPr>
          <w:sz w:val="22"/>
        </w:rPr>
        <w:t xml:space="preserve"> before moving to the next LED sequence.</w:t>
      </w:r>
    </w:p>
    <w:p w14:paraId="4D892F72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for i in range(3):</w:t>
      </w:r>
      <w:r w:rsidRPr="00C31168">
        <w:rPr>
          <w:sz w:val="22"/>
        </w:rPr>
        <w:br/>
        <w:t xml:space="preserve">o Repeats the following block </w:t>
      </w:r>
      <w:r w:rsidRPr="00C31168">
        <w:rPr>
          <w:b/>
          <w:bCs/>
          <w:sz w:val="22"/>
        </w:rPr>
        <w:t>3 times</w:t>
      </w:r>
      <w:r w:rsidRPr="00C31168">
        <w:rPr>
          <w:sz w:val="22"/>
        </w:rPr>
        <w:t xml:space="preserve"> to blink the yellow LED.</w:t>
      </w:r>
    </w:p>
    <w:p w14:paraId="22EE1882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GPIO.output(15, GPIO.HIGH)</w:t>
      </w:r>
      <w:r w:rsidRPr="00C31168">
        <w:rPr>
          <w:sz w:val="22"/>
        </w:rPr>
        <w:br/>
        <w:t xml:space="preserve">o Turns </w:t>
      </w:r>
      <w:r w:rsidRPr="00C31168">
        <w:rPr>
          <w:b/>
          <w:bCs/>
          <w:sz w:val="22"/>
        </w:rPr>
        <w:t>ON</w:t>
      </w:r>
      <w:r w:rsidRPr="00C31168">
        <w:rPr>
          <w:sz w:val="22"/>
        </w:rPr>
        <w:t xml:space="preserve"> the yellow LED by setting GPIO 15 to </w:t>
      </w:r>
      <w:r w:rsidRPr="00C31168">
        <w:rPr>
          <w:b/>
          <w:bCs/>
          <w:sz w:val="22"/>
        </w:rPr>
        <w:t>HIGH</w:t>
      </w:r>
      <w:r w:rsidRPr="00C31168">
        <w:rPr>
          <w:sz w:val="22"/>
        </w:rPr>
        <w:t>.</w:t>
      </w:r>
    </w:p>
    <w:p w14:paraId="232F02E1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print("LED Yellow ON")</w:t>
      </w:r>
      <w:r w:rsidRPr="00C31168">
        <w:rPr>
          <w:sz w:val="22"/>
        </w:rPr>
        <w:br/>
        <w:t>o Prints a message indicating the yellow LED is on.</w:t>
      </w:r>
    </w:p>
    <w:p w14:paraId="5D8E286F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time.sleep(1)</w:t>
      </w:r>
      <w:r w:rsidRPr="00C31168">
        <w:rPr>
          <w:sz w:val="22"/>
        </w:rPr>
        <w:br/>
        <w:t xml:space="preserve">o Keeps the yellow LED on for </w:t>
      </w:r>
      <w:r w:rsidRPr="00C31168">
        <w:rPr>
          <w:b/>
          <w:bCs/>
          <w:sz w:val="22"/>
        </w:rPr>
        <w:t>1 second</w:t>
      </w:r>
      <w:r w:rsidRPr="00C31168">
        <w:rPr>
          <w:sz w:val="22"/>
        </w:rPr>
        <w:t>.</w:t>
      </w:r>
    </w:p>
    <w:p w14:paraId="31B21B18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GPIO.output(15, GPIO.LOW)</w:t>
      </w:r>
      <w:r w:rsidRPr="00C31168">
        <w:rPr>
          <w:sz w:val="22"/>
        </w:rPr>
        <w:br/>
        <w:t xml:space="preserve">o Turns </w:t>
      </w:r>
      <w:r w:rsidRPr="00C31168">
        <w:rPr>
          <w:b/>
          <w:bCs/>
          <w:sz w:val="22"/>
        </w:rPr>
        <w:t>OFF</w:t>
      </w:r>
      <w:r w:rsidRPr="00C31168">
        <w:rPr>
          <w:sz w:val="22"/>
        </w:rPr>
        <w:t xml:space="preserve"> the yellow LED by setting GPIO 15 to </w:t>
      </w:r>
      <w:r w:rsidRPr="00C31168">
        <w:rPr>
          <w:b/>
          <w:bCs/>
          <w:sz w:val="22"/>
        </w:rPr>
        <w:t>LOW</w:t>
      </w:r>
      <w:r w:rsidRPr="00C31168">
        <w:rPr>
          <w:sz w:val="22"/>
        </w:rPr>
        <w:t>.</w:t>
      </w:r>
    </w:p>
    <w:p w14:paraId="18C6295C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print("LED Yellow OFF")</w:t>
      </w:r>
      <w:r w:rsidRPr="00C31168">
        <w:rPr>
          <w:sz w:val="22"/>
        </w:rPr>
        <w:br/>
        <w:t>o Prints a message indicating the yellow LED is off.</w:t>
      </w:r>
    </w:p>
    <w:p w14:paraId="39BDFE78" w14:textId="4D1EF12B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lastRenderedPageBreak/>
        <w:t>• time.sleep(1)</w:t>
      </w:r>
      <w:r w:rsidRPr="00C31168">
        <w:rPr>
          <w:sz w:val="22"/>
        </w:rPr>
        <w:br/>
        <w:t xml:space="preserve">o Waits for </w:t>
      </w:r>
      <w:r w:rsidRPr="00C31168">
        <w:rPr>
          <w:b/>
          <w:bCs/>
          <w:sz w:val="22"/>
        </w:rPr>
        <w:t>1 second</w:t>
      </w:r>
      <w:r w:rsidRPr="00C31168">
        <w:rPr>
          <w:sz w:val="22"/>
        </w:rPr>
        <w:t xml:space="preserve"> before the next blink.</w:t>
      </w:r>
    </w:p>
    <w:p w14:paraId="48D809E6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GPIO.output(18, GPIO.HIGH)</w:t>
      </w:r>
      <w:r w:rsidRPr="00C31168">
        <w:rPr>
          <w:sz w:val="22"/>
        </w:rPr>
        <w:br/>
        <w:t xml:space="preserve">o Turns </w:t>
      </w:r>
      <w:r w:rsidRPr="00C31168">
        <w:rPr>
          <w:b/>
          <w:bCs/>
          <w:sz w:val="22"/>
        </w:rPr>
        <w:t>ON</w:t>
      </w:r>
      <w:r w:rsidRPr="00C31168">
        <w:rPr>
          <w:sz w:val="22"/>
        </w:rPr>
        <w:t xml:space="preserve"> the red LED by setting GPIO 18 to </w:t>
      </w:r>
      <w:r w:rsidRPr="00C31168">
        <w:rPr>
          <w:b/>
          <w:bCs/>
          <w:sz w:val="22"/>
        </w:rPr>
        <w:t>HIGH</w:t>
      </w:r>
      <w:r w:rsidRPr="00C31168">
        <w:rPr>
          <w:sz w:val="22"/>
        </w:rPr>
        <w:t>.</w:t>
      </w:r>
    </w:p>
    <w:p w14:paraId="2300A143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print("LED Red ON")</w:t>
      </w:r>
      <w:r w:rsidRPr="00C31168">
        <w:rPr>
          <w:sz w:val="22"/>
        </w:rPr>
        <w:br/>
        <w:t>o Prints a message indicating the red LED is on.</w:t>
      </w:r>
    </w:p>
    <w:p w14:paraId="6A373F9C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time.sleep(1)</w:t>
      </w:r>
      <w:r w:rsidRPr="00C31168">
        <w:rPr>
          <w:sz w:val="22"/>
        </w:rPr>
        <w:br/>
        <w:t xml:space="preserve">o Keeps the red LED on for </w:t>
      </w:r>
      <w:r w:rsidRPr="00C31168">
        <w:rPr>
          <w:b/>
          <w:bCs/>
          <w:sz w:val="22"/>
        </w:rPr>
        <w:t>1 second</w:t>
      </w:r>
      <w:r w:rsidRPr="00C31168">
        <w:rPr>
          <w:sz w:val="22"/>
        </w:rPr>
        <w:t>.</w:t>
      </w:r>
    </w:p>
    <w:p w14:paraId="64902D52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GPIO.output(18, GPIO.LOW)</w:t>
      </w:r>
      <w:r w:rsidRPr="00C31168">
        <w:rPr>
          <w:sz w:val="22"/>
        </w:rPr>
        <w:br/>
        <w:t xml:space="preserve">o Turns </w:t>
      </w:r>
      <w:r w:rsidRPr="00C31168">
        <w:rPr>
          <w:b/>
          <w:bCs/>
          <w:sz w:val="22"/>
        </w:rPr>
        <w:t>OFF</w:t>
      </w:r>
      <w:r w:rsidRPr="00C31168">
        <w:rPr>
          <w:sz w:val="22"/>
        </w:rPr>
        <w:t xml:space="preserve"> the red LED by setting GPIO 18 to </w:t>
      </w:r>
      <w:r w:rsidRPr="00C31168">
        <w:rPr>
          <w:b/>
          <w:bCs/>
          <w:sz w:val="22"/>
        </w:rPr>
        <w:t>LOW</w:t>
      </w:r>
      <w:r w:rsidRPr="00C31168">
        <w:rPr>
          <w:sz w:val="22"/>
        </w:rPr>
        <w:t>.</w:t>
      </w:r>
    </w:p>
    <w:p w14:paraId="0A2780FA" w14:textId="77777777" w:rsidR="00C31168" w:rsidRPr="00C31168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time.sleep(1)</w:t>
      </w:r>
      <w:r w:rsidRPr="00C31168">
        <w:rPr>
          <w:sz w:val="22"/>
        </w:rPr>
        <w:br/>
        <w:t xml:space="preserve">o Waits for </w:t>
      </w:r>
      <w:r w:rsidRPr="00C31168">
        <w:rPr>
          <w:b/>
          <w:bCs/>
          <w:sz w:val="22"/>
        </w:rPr>
        <w:t>1 second</w:t>
      </w:r>
      <w:r w:rsidRPr="00C31168">
        <w:rPr>
          <w:sz w:val="22"/>
        </w:rPr>
        <w:t xml:space="preserve"> before restarting the loop.</w:t>
      </w:r>
    </w:p>
    <w:p w14:paraId="1CF96CA3" w14:textId="22EE95D3" w:rsidR="00C31168" w:rsidRPr="00DD154C" w:rsidRDefault="00C31168" w:rsidP="00D91F68">
      <w:pPr>
        <w:widowControl/>
        <w:autoSpaceDE/>
        <w:autoSpaceDN/>
        <w:spacing w:line="240" w:lineRule="auto"/>
        <w:jc w:val="left"/>
        <w:rPr>
          <w:sz w:val="22"/>
        </w:rPr>
      </w:pPr>
      <w:r w:rsidRPr="00C31168">
        <w:rPr>
          <w:sz w:val="22"/>
        </w:rPr>
        <w:t>• print("LED Red OFF")</w:t>
      </w:r>
      <w:r w:rsidRPr="00C31168">
        <w:rPr>
          <w:sz w:val="22"/>
        </w:rPr>
        <w:br/>
        <w:t>o Prints a message indicating the red LED is off.</w:t>
      </w:r>
    </w:p>
    <w:p w14:paraId="09A8C300" w14:textId="77777777" w:rsidR="008C155F" w:rsidRPr="00CE0754" w:rsidRDefault="008C155F" w:rsidP="00A43184">
      <w:pPr>
        <w:pStyle w:val="Default"/>
        <w:rPr>
          <w:sz w:val="22"/>
          <w:szCs w:val="22"/>
        </w:rPr>
      </w:pPr>
    </w:p>
    <w:p w14:paraId="19262CE8" w14:textId="3D99FB7E" w:rsidR="00EC7BA5" w:rsidRPr="00CE0754" w:rsidRDefault="00BE59C9" w:rsidP="008E46AE">
      <w:pPr>
        <w:pStyle w:val="BodyText"/>
      </w:pPr>
      <w:r w:rsidRPr="00CE0754">
        <w:rPr>
          <w:b/>
          <w:bCs/>
        </w:rPr>
        <w:t>Discussions</w:t>
      </w:r>
      <w:r w:rsidRPr="00CE0754">
        <w:t xml:space="preserve">: </w:t>
      </w:r>
      <w:r w:rsidR="00DC65FC">
        <w:t xml:space="preserve">In this lab experiment, we learned how to use the Raspberry Pi by simulating </w:t>
      </w:r>
      <w:r w:rsidR="00B66BE7">
        <w:t>three</w:t>
      </w:r>
      <w:r w:rsidR="00DC65FC">
        <w:t xml:space="preserve"> simple tasks: blinking a light </w:t>
      </w:r>
      <w:r w:rsidR="00B66BE7">
        <w:t xml:space="preserve">with and without </w:t>
      </w:r>
      <w:r w:rsidR="00A4324F">
        <w:t>switch and</w:t>
      </w:r>
      <w:r w:rsidR="00DC65FC">
        <w:t xml:space="preserve"> controlling traffic lights. For the blinking light, a while loop was used to make the LED blink continuously,</w:t>
      </w:r>
      <w:r w:rsidR="00681FE0">
        <w:t>along with a switch which turned off the led while pressed and kept led on while not pressed.</w:t>
      </w:r>
      <w:r w:rsidR="00DC65FC">
        <w:t xml:space="preserve"> </w:t>
      </w:r>
      <w:r w:rsidR="00E10B99">
        <w:t>And</w:t>
      </w:r>
      <w:r w:rsidR="00DC65FC">
        <w:t xml:space="preserve"> in the traffic light system, a while loop ensured the system repeated, and a for loop blinked the yellow light three times. Both the hardware and software simulations were executed without any issues.</w:t>
      </w:r>
    </w:p>
    <w:p w14:paraId="4CE69ED2" w14:textId="77777777" w:rsidR="00FF0629" w:rsidRPr="00CE0754" w:rsidRDefault="00FF0629" w:rsidP="008E46AE">
      <w:pPr>
        <w:pStyle w:val="BodyText"/>
      </w:pPr>
    </w:p>
    <w:p w14:paraId="479265CB" w14:textId="77777777" w:rsidR="0005684F" w:rsidRPr="00CE0754" w:rsidRDefault="0005684F" w:rsidP="0005684F">
      <w:pPr>
        <w:tabs>
          <w:tab w:val="left" w:pos="3480"/>
        </w:tabs>
        <w:rPr>
          <w:szCs w:val="24"/>
        </w:rPr>
      </w:pPr>
      <w:r w:rsidRPr="00CE0754">
        <w:rPr>
          <w:b/>
          <w:bCs/>
          <w:szCs w:val="24"/>
        </w:rPr>
        <w:t xml:space="preserve">Reference(s): </w:t>
      </w:r>
    </w:p>
    <w:p w14:paraId="5460C954" w14:textId="77777777" w:rsidR="00507B5F" w:rsidRPr="00CE0754" w:rsidRDefault="00507B5F" w:rsidP="00507B5F">
      <w:pPr>
        <w:pStyle w:val="Default"/>
      </w:pPr>
    </w:p>
    <w:p w14:paraId="6C913CCF" w14:textId="77777777" w:rsidR="00C07E73" w:rsidRPr="00CE0754" w:rsidRDefault="00C07E73" w:rsidP="00C07E73">
      <w:pPr>
        <w:pStyle w:val="Default"/>
      </w:pPr>
    </w:p>
    <w:p w14:paraId="1AD6BF92" w14:textId="77777777" w:rsidR="00C07E73" w:rsidRPr="00CE0754" w:rsidRDefault="00C07E73" w:rsidP="00C07E73">
      <w:pPr>
        <w:pStyle w:val="Default"/>
        <w:rPr>
          <w:sz w:val="20"/>
          <w:szCs w:val="20"/>
        </w:rPr>
      </w:pPr>
      <w:r w:rsidRPr="00CE0754">
        <w:rPr>
          <w:sz w:val="20"/>
          <w:szCs w:val="20"/>
        </w:rPr>
        <w:t>[1] Arduino IDE, https://www.arduino.cc/en/Main/Software accessed on 2</w:t>
      </w:r>
      <w:r w:rsidRPr="00CE0754">
        <w:rPr>
          <w:sz w:val="13"/>
          <w:szCs w:val="13"/>
        </w:rPr>
        <w:t xml:space="preserve">nd </w:t>
      </w:r>
      <w:r w:rsidRPr="00CE0754">
        <w:rPr>
          <w:sz w:val="20"/>
          <w:szCs w:val="20"/>
        </w:rPr>
        <w:t xml:space="preserve">July 2023. </w:t>
      </w:r>
    </w:p>
    <w:p w14:paraId="3B800CF2" w14:textId="77777777" w:rsidR="00C07E73" w:rsidRPr="00CE0754" w:rsidRDefault="00C07E73" w:rsidP="00C07E73">
      <w:pPr>
        <w:pStyle w:val="Default"/>
        <w:rPr>
          <w:sz w:val="20"/>
          <w:szCs w:val="20"/>
        </w:rPr>
      </w:pPr>
      <w:r w:rsidRPr="00CE0754">
        <w:rPr>
          <w:sz w:val="20"/>
          <w:szCs w:val="20"/>
        </w:rPr>
        <w:t>[2] https://www.tinkercad.com/things/b6oU31mFyQa-brilliant-snaget/editel?tenant=circuits, accessed on 2</w:t>
      </w:r>
      <w:r w:rsidRPr="00CE0754">
        <w:rPr>
          <w:sz w:val="13"/>
          <w:szCs w:val="13"/>
        </w:rPr>
        <w:t xml:space="preserve">nd </w:t>
      </w:r>
      <w:r w:rsidRPr="00CE0754">
        <w:rPr>
          <w:sz w:val="20"/>
          <w:szCs w:val="20"/>
        </w:rPr>
        <w:t xml:space="preserve">July 2023. </w:t>
      </w:r>
    </w:p>
    <w:p w14:paraId="146D603C" w14:textId="77777777" w:rsidR="00CC7F8E" w:rsidRPr="00CE0754" w:rsidRDefault="00CC7F8E" w:rsidP="00CC7F8E">
      <w:pPr>
        <w:tabs>
          <w:tab w:val="left" w:pos="3480"/>
        </w:tabs>
        <w:rPr>
          <w:szCs w:val="24"/>
        </w:rPr>
      </w:pPr>
    </w:p>
    <w:sectPr w:rsidR="00CC7F8E" w:rsidRPr="00CE0754" w:rsidSect="00187401">
      <w:type w:val="continuous"/>
      <w:pgSz w:w="12240" w:h="15840" w:code="1"/>
      <w:pgMar w:top="1440" w:right="720" w:bottom="1008" w:left="1440" w:header="432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6BC5E4" w14:textId="77777777" w:rsidR="00E72637" w:rsidRDefault="00E72637" w:rsidP="00A42EA3">
      <w:pPr>
        <w:spacing w:line="240" w:lineRule="auto"/>
      </w:pPr>
      <w:r>
        <w:separator/>
      </w:r>
    </w:p>
  </w:endnote>
  <w:endnote w:type="continuationSeparator" w:id="0">
    <w:p w14:paraId="3BE80093" w14:textId="77777777" w:rsidR="00E72637" w:rsidRDefault="00E72637" w:rsidP="00A42EA3">
      <w:pPr>
        <w:spacing w:line="240" w:lineRule="auto"/>
      </w:pPr>
      <w:r>
        <w:continuationSeparator/>
      </w:r>
    </w:p>
  </w:endnote>
  <w:endnote w:type="continuationNotice" w:id="1">
    <w:p w14:paraId="7566D828" w14:textId="77777777" w:rsidR="00E72637" w:rsidRDefault="00E7263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18"/>
      </w:rPr>
      <w:id w:val="-738632430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18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6535DB4" w14:textId="6CBD4E9B" w:rsidR="00D624B2" w:rsidRPr="00D624B2" w:rsidRDefault="00D624B2">
            <w:pPr>
              <w:pStyle w:val="Footer"/>
              <w:jc w:val="right"/>
              <w:rPr>
                <w:sz w:val="20"/>
                <w:szCs w:val="18"/>
              </w:rPr>
            </w:pPr>
            <w:r w:rsidRPr="00D624B2">
              <w:rPr>
                <w:sz w:val="20"/>
                <w:szCs w:val="18"/>
              </w:rPr>
              <w:t xml:space="preserve">Page </w:t>
            </w:r>
            <w:r w:rsidRPr="00D624B2">
              <w:rPr>
                <w:b/>
                <w:bCs/>
                <w:sz w:val="20"/>
                <w:szCs w:val="20"/>
              </w:rPr>
              <w:fldChar w:fldCharType="begin"/>
            </w:r>
            <w:r w:rsidRPr="00D624B2">
              <w:rPr>
                <w:b/>
                <w:bCs/>
                <w:sz w:val="20"/>
                <w:szCs w:val="18"/>
              </w:rPr>
              <w:instrText xml:space="preserve"> PAGE </w:instrText>
            </w:r>
            <w:r w:rsidRPr="00D624B2">
              <w:rPr>
                <w:b/>
                <w:bCs/>
                <w:sz w:val="20"/>
                <w:szCs w:val="20"/>
              </w:rPr>
              <w:fldChar w:fldCharType="separate"/>
            </w:r>
            <w:r w:rsidRPr="00D624B2">
              <w:rPr>
                <w:b/>
                <w:bCs/>
                <w:noProof/>
                <w:sz w:val="20"/>
                <w:szCs w:val="18"/>
              </w:rPr>
              <w:t>2</w:t>
            </w:r>
            <w:r w:rsidRPr="00D624B2">
              <w:rPr>
                <w:b/>
                <w:bCs/>
                <w:sz w:val="20"/>
                <w:szCs w:val="20"/>
              </w:rPr>
              <w:fldChar w:fldCharType="end"/>
            </w:r>
            <w:r w:rsidRPr="00D624B2">
              <w:rPr>
                <w:sz w:val="20"/>
                <w:szCs w:val="18"/>
              </w:rPr>
              <w:t xml:space="preserve"> of </w:t>
            </w:r>
            <w:r w:rsidRPr="00D624B2">
              <w:rPr>
                <w:b/>
                <w:bCs/>
                <w:sz w:val="20"/>
                <w:szCs w:val="20"/>
              </w:rPr>
              <w:fldChar w:fldCharType="begin"/>
            </w:r>
            <w:r w:rsidRPr="00D624B2">
              <w:rPr>
                <w:b/>
                <w:bCs/>
                <w:sz w:val="20"/>
                <w:szCs w:val="18"/>
              </w:rPr>
              <w:instrText xml:space="preserve"> NUMPAGES  </w:instrText>
            </w:r>
            <w:r w:rsidRPr="00D624B2">
              <w:rPr>
                <w:b/>
                <w:bCs/>
                <w:sz w:val="20"/>
                <w:szCs w:val="20"/>
              </w:rPr>
              <w:fldChar w:fldCharType="separate"/>
            </w:r>
            <w:r w:rsidRPr="00D624B2">
              <w:rPr>
                <w:b/>
                <w:bCs/>
                <w:noProof/>
                <w:sz w:val="20"/>
                <w:szCs w:val="18"/>
              </w:rPr>
              <w:t>2</w:t>
            </w:r>
            <w:r w:rsidRPr="00D624B2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52D99CC2" w14:textId="77777777" w:rsidR="00D624B2" w:rsidRDefault="00D624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A687F4" w14:textId="77777777" w:rsidR="00E72637" w:rsidRDefault="00E72637" w:rsidP="00A42EA3">
      <w:pPr>
        <w:spacing w:line="240" w:lineRule="auto"/>
      </w:pPr>
      <w:r>
        <w:separator/>
      </w:r>
    </w:p>
  </w:footnote>
  <w:footnote w:type="continuationSeparator" w:id="0">
    <w:p w14:paraId="40F1B914" w14:textId="77777777" w:rsidR="00E72637" w:rsidRDefault="00E72637" w:rsidP="00A42EA3">
      <w:pPr>
        <w:spacing w:line="240" w:lineRule="auto"/>
      </w:pPr>
      <w:r>
        <w:continuationSeparator/>
      </w:r>
    </w:p>
  </w:footnote>
  <w:footnote w:type="continuationNotice" w:id="1">
    <w:p w14:paraId="450EABFB" w14:textId="77777777" w:rsidR="00E72637" w:rsidRDefault="00E72637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C4CAD"/>
    <w:multiLevelType w:val="multilevel"/>
    <w:tmpl w:val="B0B0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CC0CCB"/>
    <w:multiLevelType w:val="hybridMultilevel"/>
    <w:tmpl w:val="120EF82C"/>
    <w:lvl w:ilvl="0" w:tplc="37C00992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6AC8EE06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F968CA04">
      <w:numFmt w:val="bullet"/>
      <w:lvlText w:val="•"/>
      <w:lvlJc w:val="left"/>
      <w:pPr>
        <w:ind w:left="2505" w:hanging="360"/>
      </w:pPr>
      <w:rPr>
        <w:rFonts w:hint="default"/>
        <w:lang w:val="en-US" w:eastAsia="en-US" w:bidi="ar-SA"/>
      </w:rPr>
    </w:lvl>
    <w:lvl w:ilvl="3" w:tplc="B8EE38D4">
      <w:numFmt w:val="bullet"/>
      <w:lvlText w:val="•"/>
      <w:lvlJc w:val="left"/>
      <w:pPr>
        <w:ind w:left="3347" w:hanging="360"/>
      </w:pPr>
      <w:rPr>
        <w:rFonts w:hint="default"/>
        <w:lang w:val="en-US" w:eastAsia="en-US" w:bidi="ar-SA"/>
      </w:rPr>
    </w:lvl>
    <w:lvl w:ilvl="4" w:tplc="87540B30">
      <w:numFmt w:val="bullet"/>
      <w:lvlText w:val="•"/>
      <w:lvlJc w:val="left"/>
      <w:pPr>
        <w:ind w:left="4190" w:hanging="360"/>
      </w:pPr>
      <w:rPr>
        <w:rFonts w:hint="default"/>
        <w:lang w:val="en-US" w:eastAsia="en-US" w:bidi="ar-SA"/>
      </w:rPr>
    </w:lvl>
    <w:lvl w:ilvl="5" w:tplc="8362CCC8">
      <w:numFmt w:val="bullet"/>
      <w:lvlText w:val="•"/>
      <w:lvlJc w:val="left"/>
      <w:pPr>
        <w:ind w:left="5033" w:hanging="360"/>
      </w:pPr>
      <w:rPr>
        <w:rFonts w:hint="default"/>
        <w:lang w:val="en-US" w:eastAsia="en-US" w:bidi="ar-SA"/>
      </w:rPr>
    </w:lvl>
    <w:lvl w:ilvl="6" w:tplc="929E20D8">
      <w:numFmt w:val="bullet"/>
      <w:lvlText w:val="•"/>
      <w:lvlJc w:val="left"/>
      <w:pPr>
        <w:ind w:left="5875" w:hanging="360"/>
      </w:pPr>
      <w:rPr>
        <w:rFonts w:hint="default"/>
        <w:lang w:val="en-US" w:eastAsia="en-US" w:bidi="ar-SA"/>
      </w:rPr>
    </w:lvl>
    <w:lvl w:ilvl="7" w:tplc="8182B5E6">
      <w:numFmt w:val="bullet"/>
      <w:lvlText w:val="•"/>
      <w:lvlJc w:val="left"/>
      <w:pPr>
        <w:ind w:left="6718" w:hanging="360"/>
      </w:pPr>
      <w:rPr>
        <w:rFonts w:hint="default"/>
        <w:lang w:val="en-US" w:eastAsia="en-US" w:bidi="ar-SA"/>
      </w:rPr>
    </w:lvl>
    <w:lvl w:ilvl="8" w:tplc="C4A20836">
      <w:numFmt w:val="bullet"/>
      <w:lvlText w:val="•"/>
      <w:lvlJc w:val="left"/>
      <w:pPr>
        <w:ind w:left="7561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2DE4094"/>
    <w:multiLevelType w:val="multilevel"/>
    <w:tmpl w:val="5A54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1B3A4C"/>
    <w:multiLevelType w:val="hybridMultilevel"/>
    <w:tmpl w:val="89CAA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99104F"/>
    <w:multiLevelType w:val="hybridMultilevel"/>
    <w:tmpl w:val="A5BC8D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DD6A4C"/>
    <w:multiLevelType w:val="hybridMultilevel"/>
    <w:tmpl w:val="D2F8F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8B6419"/>
    <w:multiLevelType w:val="multilevel"/>
    <w:tmpl w:val="9BB266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E7B256D"/>
    <w:multiLevelType w:val="hybridMultilevel"/>
    <w:tmpl w:val="19C05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2F3A65"/>
    <w:multiLevelType w:val="multilevel"/>
    <w:tmpl w:val="0556F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6B55E4B"/>
    <w:multiLevelType w:val="multilevel"/>
    <w:tmpl w:val="6DD27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7D16B3B"/>
    <w:multiLevelType w:val="multilevel"/>
    <w:tmpl w:val="09B826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E405A8"/>
    <w:multiLevelType w:val="hybridMultilevel"/>
    <w:tmpl w:val="459CD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8F3D5F"/>
    <w:multiLevelType w:val="hybridMultilevel"/>
    <w:tmpl w:val="FE547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3A3DC7"/>
    <w:multiLevelType w:val="hybridMultilevel"/>
    <w:tmpl w:val="54FE1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5C6D35"/>
    <w:multiLevelType w:val="hybridMultilevel"/>
    <w:tmpl w:val="D6145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5D5C3E"/>
    <w:multiLevelType w:val="multilevel"/>
    <w:tmpl w:val="15E68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D2B0C95"/>
    <w:multiLevelType w:val="hybridMultilevel"/>
    <w:tmpl w:val="BDDE6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F2624E"/>
    <w:multiLevelType w:val="multilevel"/>
    <w:tmpl w:val="42620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3406183"/>
    <w:multiLevelType w:val="hybridMultilevel"/>
    <w:tmpl w:val="FED85036"/>
    <w:lvl w:ilvl="0" w:tplc="C5EEC51A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0A60BC"/>
    <w:multiLevelType w:val="hybridMultilevel"/>
    <w:tmpl w:val="B7C48C84"/>
    <w:lvl w:ilvl="0" w:tplc="C5EEC51A">
      <w:numFmt w:val="bullet"/>
      <w:lvlText w:val="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81F3F2B"/>
    <w:multiLevelType w:val="hybridMultilevel"/>
    <w:tmpl w:val="05561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5E66D0"/>
    <w:multiLevelType w:val="hybridMultilevel"/>
    <w:tmpl w:val="267267E4"/>
    <w:lvl w:ilvl="0" w:tplc="0CE4FD7A">
      <w:start w:val="1"/>
      <w:numFmt w:val="lowerRoman"/>
      <w:lvlText w:val="%1)"/>
      <w:lvlJc w:val="left"/>
      <w:pPr>
        <w:ind w:left="820" w:hanging="507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DB3C32D8">
      <w:numFmt w:val="bullet"/>
      <w:lvlText w:val="•"/>
      <w:lvlJc w:val="left"/>
      <w:pPr>
        <w:ind w:left="1199" w:hanging="360"/>
      </w:pPr>
      <w:rPr>
        <w:rFonts w:ascii="Arial" w:eastAsia="Arial" w:hAnsi="Arial" w:cs="Arial" w:hint="default"/>
        <w:spacing w:val="-2"/>
        <w:w w:val="100"/>
        <w:sz w:val="24"/>
        <w:szCs w:val="24"/>
        <w:lang w:val="en-US" w:eastAsia="en-US" w:bidi="ar-SA"/>
      </w:rPr>
    </w:lvl>
    <w:lvl w:ilvl="2" w:tplc="F384D5AC">
      <w:numFmt w:val="bullet"/>
      <w:lvlText w:val="•"/>
      <w:lvlJc w:val="left"/>
      <w:pPr>
        <w:ind w:left="2094" w:hanging="360"/>
      </w:pPr>
      <w:rPr>
        <w:rFonts w:hint="default"/>
        <w:lang w:val="en-US" w:eastAsia="en-US" w:bidi="ar-SA"/>
      </w:rPr>
    </w:lvl>
    <w:lvl w:ilvl="3" w:tplc="AD506F82">
      <w:numFmt w:val="bullet"/>
      <w:lvlText w:val="•"/>
      <w:lvlJc w:val="left"/>
      <w:pPr>
        <w:ind w:left="2988" w:hanging="360"/>
      </w:pPr>
      <w:rPr>
        <w:rFonts w:hint="default"/>
        <w:lang w:val="en-US" w:eastAsia="en-US" w:bidi="ar-SA"/>
      </w:rPr>
    </w:lvl>
    <w:lvl w:ilvl="4" w:tplc="586A5AA0">
      <w:numFmt w:val="bullet"/>
      <w:lvlText w:val="•"/>
      <w:lvlJc w:val="left"/>
      <w:pPr>
        <w:ind w:left="3882" w:hanging="360"/>
      </w:pPr>
      <w:rPr>
        <w:rFonts w:hint="default"/>
        <w:lang w:val="en-US" w:eastAsia="en-US" w:bidi="ar-SA"/>
      </w:rPr>
    </w:lvl>
    <w:lvl w:ilvl="5" w:tplc="16CCCDEC">
      <w:numFmt w:val="bullet"/>
      <w:lvlText w:val="•"/>
      <w:lvlJc w:val="left"/>
      <w:pPr>
        <w:ind w:left="4776" w:hanging="360"/>
      </w:pPr>
      <w:rPr>
        <w:rFonts w:hint="default"/>
        <w:lang w:val="en-US" w:eastAsia="en-US" w:bidi="ar-SA"/>
      </w:rPr>
    </w:lvl>
    <w:lvl w:ilvl="6" w:tplc="86F4B2C0">
      <w:numFmt w:val="bullet"/>
      <w:lvlText w:val="•"/>
      <w:lvlJc w:val="left"/>
      <w:pPr>
        <w:ind w:left="5670" w:hanging="360"/>
      </w:pPr>
      <w:rPr>
        <w:rFonts w:hint="default"/>
        <w:lang w:val="en-US" w:eastAsia="en-US" w:bidi="ar-SA"/>
      </w:rPr>
    </w:lvl>
    <w:lvl w:ilvl="7" w:tplc="0A5CBE72">
      <w:numFmt w:val="bullet"/>
      <w:lvlText w:val="•"/>
      <w:lvlJc w:val="left"/>
      <w:pPr>
        <w:ind w:left="6564" w:hanging="360"/>
      </w:pPr>
      <w:rPr>
        <w:rFonts w:hint="default"/>
        <w:lang w:val="en-US" w:eastAsia="en-US" w:bidi="ar-SA"/>
      </w:rPr>
    </w:lvl>
    <w:lvl w:ilvl="8" w:tplc="97204910">
      <w:numFmt w:val="bullet"/>
      <w:lvlText w:val="•"/>
      <w:lvlJc w:val="left"/>
      <w:pPr>
        <w:ind w:left="7458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3B160A6E"/>
    <w:multiLevelType w:val="hybridMultilevel"/>
    <w:tmpl w:val="93C6B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D013DE"/>
    <w:multiLevelType w:val="hybridMultilevel"/>
    <w:tmpl w:val="CCB0367E"/>
    <w:lvl w:ilvl="0" w:tplc="D9F0776E">
      <w:start w:val="1"/>
      <w:numFmt w:val="decimal"/>
      <w:lvlText w:val="%1."/>
      <w:lvlJc w:val="left"/>
      <w:pPr>
        <w:ind w:left="422" w:hanging="183"/>
      </w:pPr>
      <w:rPr>
        <w:rFonts w:ascii="Trebuchet MS" w:eastAsia="Trebuchet MS" w:hAnsi="Trebuchet MS" w:cs="Trebuchet MS" w:hint="default"/>
        <w:spacing w:val="0"/>
        <w:w w:val="99"/>
        <w:sz w:val="14"/>
        <w:szCs w:val="14"/>
        <w:lang w:val="en-US" w:eastAsia="en-US" w:bidi="ar-SA"/>
      </w:rPr>
    </w:lvl>
    <w:lvl w:ilvl="1" w:tplc="1F9052B6">
      <w:start w:val="1"/>
      <w:numFmt w:val="decimal"/>
      <w:lvlText w:val="%2.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2" w:tplc="7D78E100">
      <w:numFmt w:val="bullet"/>
      <w:lvlText w:val="•"/>
      <w:lvlJc w:val="left"/>
      <w:pPr>
        <w:ind w:left="1756" w:hanging="360"/>
      </w:pPr>
      <w:rPr>
        <w:rFonts w:hint="default"/>
        <w:lang w:val="en-US" w:eastAsia="en-US" w:bidi="ar-SA"/>
      </w:rPr>
    </w:lvl>
    <w:lvl w:ilvl="3" w:tplc="431262B4">
      <w:numFmt w:val="bullet"/>
      <w:lvlText w:val="•"/>
      <w:lvlJc w:val="left"/>
      <w:pPr>
        <w:ind w:left="2692" w:hanging="360"/>
      </w:pPr>
      <w:rPr>
        <w:rFonts w:hint="default"/>
        <w:lang w:val="en-US" w:eastAsia="en-US" w:bidi="ar-SA"/>
      </w:rPr>
    </w:lvl>
    <w:lvl w:ilvl="4" w:tplc="F2A0AD8E">
      <w:numFmt w:val="bullet"/>
      <w:lvlText w:val="•"/>
      <w:lvlJc w:val="left"/>
      <w:pPr>
        <w:ind w:left="3628" w:hanging="360"/>
      </w:pPr>
      <w:rPr>
        <w:rFonts w:hint="default"/>
        <w:lang w:val="en-US" w:eastAsia="en-US" w:bidi="ar-SA"/>
      </w:rPr>
    </w:lvl>
    <w:lvl w:ilvl="5" w:tplc="A7DE8320">
      <w:numFmt w:val="bullet"/>
      <w:lvlText w:val="•"/>
      <w:lvlJc w:val="left"/>
      <w:pPr>
        <w:ind w:left="4565" w:hanging="360"/>
      </w:pPr>
      <w:rPr>
        <w:rFonts w:hint="default"/>
        <w:lang w:val="en-US" w:eastAsia="en-US" w:bidi="ar-SA"/>
      </w:rPr>
    </w:lvl>
    <w:lvl w:ilvl="6" w:tplc="07940D6A">
      <w:numFmt w:val="bullet"/>
      <w:lvlText w:val="•"/>
      <w:lvlJc w:val="left"/>
      <w:pPr>
        <w:ind w:left="5501" w:hanging="360"/>
      </w:pPr>
      <w:rPr>
        <w:rFonts w:hint="default"/>
        <w:lang w:val="en-US" w:eastAsia="en-US" w:bidi="ar-SA"/>
      </w:rPr>
    </w:lvl>
    <w:lvl w:ilvl="7" w:tplc="E6F03748">
      <w:numFmt w:val="bullet"/>
      <w:lvlText w:val="•"/>
      <w:lvlJc w:val="left"/>
      <w:pPr>
        <w:ind w:left="6437" w:hanging="360"/>
      </w:pPr>
      <w:rPr>
        <w:rFonts w:hint="default"/>
        <w:lang w:val="en-US" w:eastAsia="en-US" w:bidi="ar-SA"/>
      </w:rPr>
    </w:lvl>
    <w:lvl w:ilvl="8" w:tplc="502075FE">
      <w:numFmt w:val="bullet"/>
      <w:lvlText w:val="•"/>
      <w:lvlJc w:val="left"/>
      <w:pPr>
        <w:ind w:left="7373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408C0C36"/>
    <w:multiLevelType w:val="hybridMultilevel"/>
    <w:tmpl w:val="D1E6FBC0"/>
    <w:lvl w:ilvl="0" w:tplc="73CCC4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5721B2"/>
    <w:multiLevelType w:val="hybridMultilevel"/>
    <w:tmpl w:val="E8EAD92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6086D"/>
    <w:multiLevelType w:val="hybridMultilevel"/>
    <w:tmpl w:val="DB9EF8A4"/>
    <w:lvl w:ilvl="0" w:tplc="2EACEF4E">
      <w:numFmt w:val="bullet"/>
      <w:lvlText w:val=""/>
      <w:lvlJc w:val="left"/>
      <w:pPr>
        <w:ind w:left="116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1E32A696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2" w:tplc="4F12E148">
      <w:numFmt w:val="bullet"/>
      <w:lvlText w:val="•"/>
      <w:lvlJc w:val="left"/>
      <w:pPr>
        <w:ind w:left="2827" w:hanging="360"/>
      </w:pPr>
      <w:rPr>
        <w:rFonts w:hint="default"/>
        <w:lang w:val="en-US" w:eastAsia="en-US" w:bidi="ar-SA"/>
      </w:rPr>
    </w:lvl>
    <w:lvl w:ilvl="3" w:tplc="18D05594">
      <w:numFmt w:val="bullet"/>
      <w:lvlText w:val="•"/>
      <w:lvlJc w:val="left"/>
      <w:pPr>
        <w:ind w:left="3661" w:hanging="360"/>
      </w:pPr>
      <w:rPr>
        <w:rFonts w:hint="default"/>
        <w:lang w:val="en-US" w:eastAsia="en-US" w:bidi="ar-SA"/>
      </w:rPr>
    </w:lvl>
    <w:lvl w:ilvl="4" w:tplc="7AA22E7C">
      <w:numFmt w:val="bullet"/>
      <w:lvlText w:val="•"/>
      <w:lvlJc w:val="left"/>
      <w:pPr>
        <w:ind w:left="4495" w:hanging="360"/>
      </w:pPr>
      <w:rPr>
        <w:rFonts w:hint="default"/>
        <w:lang w:val="en-US" w:eastAsia="en-US" w:bidi="ar-SA"/>
      </w:rPr>
    </w:lvl>
    <w:lvl w:ilvl="5" w:tplc="97529F6A">
      <w:numFmt w:val="bullet"/>
      <w:lvlText w:val="•"/>
      <w:lvlJc w:val="left"/>
      <w:pPr>
        <w:ind w:left="5329" w:hanging="360"/>
      </w:pPr>
      <w:rPr>
        <w:rFonts w:hint="default"/>
        <w:lang w:val="en-US" w:eastAsia="en-US" w:bidi="ar-SA"/>
      </w:rPr>
    </w:lvl>
    <w:lvl w:ilvl="6" w:tplc="542CADD0">
      <w:numFmt w:val="bullet"/>
      <w:lvlText w:val="•"/>
      <w:lvlJc w:val="left"/>
      <w:pPr>
        <w:ind w:left="6163" w:hanging="360"/>
      </w:pPr>
      <w:rPr>
        <w:rFonts w:hint="default"/>
        <w:lang w:val="en-US" w:eastAsia="en-US" w:bidi="ar-SA"/>
      </w:rPr>
    </w:lvl>
    <w:lvl w:ilvl="7" w:tplc="B686E88C">
      <w:numFmt w:val="bullet"/>
      <w:lvlText w:val="•"/>
      <w:lvlJc w:val="left"/>
      <w:pPr>
        <w:ind w:left="6997" w:hanging="360"/>
      </w:pPr>
      <w:rPr>
        <w:rFonts w:hint="default"/>
        <w:lang w:val="en-US" w:eastAsia="en-US" w:bidi="ar-SA"/>
      </w:rPr>
    </w:lvl>
    <w:lvl w:ilvl="8" w:tplc="D3C82D64">
      <w:numFmt w:val="bullet"/>
      <w:lvlText w:val="•"/>
      <w:lvlJc w:val="left"/>
      <w:pPr>
        <w:ind w:left="7831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492144E5"/>
    <w:multiLevelType w:val="hybridMultilevel"/>
    <w:tmpl w:val="4BD8F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644029"/>
    <w:multiLevelType w:val="hybridMultilevel"/>
    <w:tmpl w:val="56823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EF5A46"/>
    <w:multiLevelType w:val="hybridMultilevel"/>
    <w:tmpl w:val="03041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D01F3B"/>
    <w:multiLevelType w:val="hybridMultilevel"/>
    <w:tmpl w:val="92E61530"/>
    <w:lvl w:ilvl="0" w:tplc="5AC21910">
      <w:start w:val="1"/>
      <w:numFmt w:val="decimal"/>
      <w:lvlText w:val="%1)"/>
      <w:lvlJc w:val="left"/>
      <w:pPr>
        <w:ind w:left="1428" w:hanging="2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D1B21FAE">
      <w:numFmt w:val="bullet"/>
      <w:lvlText w:val="•"/>
      <w:lvlJc w:val="left"/>
      <w:pPr>
        <w:ind w:left="2227" w:hanging="260"/>
      </w:pPr>
      <w:rPr>
        <w:rFonts w:hint="default"/>
        <w:lang w:val="en-US" w:eastAsia="en-US" w:bidi="ar-SA"/>
      </w:rPr>
    </w:lvl>
    <w:lvl w:ilvl="2" w:tplc="98E04288">
      <w:numFmt w:val="bullet"/>
      <w:lvlText w:val="•"/>
      <w:lvlJc w:val="left"/>
      <w:pPr>
        <w:ind w:left="3035" w:hanging="260"/>
      </w:pPr>
      <w:rPr>
        <w:rFonts w:hint="default"/>
        <w:lang w:val="en-US" w:eastAsia="en-US" w:bidi="ar-SA"/>
      </w:rPr>
    </w:lvl>
    <w:lvl w:ilvl="3" w:tplc="E446D6C8">
      <w:numFmt w:val="bullet"/>
      <w:lvlText w:val="•"/>
      <w:lvlJc w:val="left"/>
      <w:pPr>
        <w:ind w:left="3843" w:hanging="260"/>
      </w:pPr>
      <w:rPr>
        <w:rFonts w:hint="default"/>
        <w:lang w:val="en-US" w:eastAsia="en-US" w:bidi="ar-SA"/>
      </w:rPr>
    </w:lvl>
    <w:lvl w:ilvl="4" w:tplc="73D2DB4A">
      <w:numFmt w:val="bullet"/>
      <w:lvlText w:val="•"/>
      <w:lvlJc w:val="left"/>
      <w:pPr>
        <w:ind w:left="4651" w:hanging="260"/>
      </w:pPr>
      <w:rPr>
        <w:rFonts w:hint="default"/>
        <w:lang w:val="en-US" w:eastAsia="en-US" w:bidi="ar-SA"/>
      </w:rPr>
    </w:lvl>
    <w:lvl w:ilvl="5" w:tplc="2D989910">
      <w:numFmt w:val="bullet"/>
      <w:lvlText w:val="•"/>
      <w:lvlJc w:val="left"/>
      <w:pPr>
        <w:ind w:left="5459" w:hanging="260"/>
      </w:pPr>
      <w:rPr>
        <w:rFonts w:hint="default"/>
        <w:lang w:val="en-US" w:eastAsia="en-US" w:bidi="ar-SA"/>
      </w:rPr>
    </w:lvl>
    <w:lvl w:ilvl="6" w:tplc="8FFC5016">
      <w:numFmt w:val="bullet"/>
      <w:lvlText w:val="•"/>
      <w:lvlJc w:val="left"/>
      <w:pPr>
        <w:ind w:left="6267" w:hanging="260"/>
      </w:pPr>
      <w:rPr>
        <w:rFonts w:hint="default"/>
        <w:lang w:val="en-US" w:eastAsia="en-US" w:bidi="ar-SA"/>
      </w:rPr>
    </w:lvl>
    <w:lvl w:ilvl="7" w:tplc="AE0219FC">
      <w:numFmt w:val="bullet"/>
      <w:lvlText w:val="•"/>
      <w:lvlJc w:val="left"/>
      <w:pPr>
        <w:ind w:left="7075" w:hanging="260"/>
      </w:pPr>
      <w:rPr>
        <w:rFonts w:hint="default"/>
        <w:lang w:val="en-US" w:eastAsia="en-US" w:bidi="ar-SA"/>
      </w:rPr>
    </w:lvl>
    <w:lvl w:ilvl="8" w:tplc="4DA086B0">
      <w:numFmt w:val="bullet"/>
      <w:lvlText w:val="•"/>
      <w:lvlJc w:val="left"/>
      <w:pPr>
        <w:ind w:left="7883" w:hanging="260"/>
      </w:pPr>
      <w:rPr>
        <w:rFonts w:hint="default"/>
        <w:lang w:val="en-US" w:eastAsia="en-US" w:bidi="ar-SA"/>
      </w:rPr>
    </w:lvl>
  </w:abstractNum>
  <w:abstractNum w:abstractNumId="31" w15:restartNumberingAfterBreak="0">
    <w:nsid w:val="4D464684"/>
    <w:multiLevelType w:val="multilevel"/>
    <w:tmpl w:val="E38612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003574B"/>
    <w:multiLevelType w:val="hybridMultilevel"/>
    <w:tmpl w:val="66E26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160D56"/>
    <w:multiLevelType w:val="hybridMultilevel"/>
    <w:tmpl w:val="BC3841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872B7F"/>
    <w:multiLevelType w:val="hybridMultilevel"/>
    <w:tmpl w:val="C5B2D71C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35" w15:restartNumberingAfterBreak="0">
    <w:nsid w:val="5EAE7E98"/>
    <w:multiLevelType w:val="hybridMultilevel"/>
    <w:tmpl w:val="D890CD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6CA31F6"/>
    <w:multiLevelType w:val="hybridMultilevel"/>
    <w:tmpl w:val="00064A2E"/>
    <w:lvl w:ilvl="0" w:tplc="5986D3EC">
      <w:start w:val="1"/>
      <w:numFmt w:val="decimal"/>
      <w:lvlText w:val="%1)"/>
      <w:lvlJc w:val="left"/>
      <w:pPr>
        <w:ind w:left="260" w:hanging="260"/>
      </w:pPr>
      <w:rPr>
        <w:rFonts w:ascii="Times New Roman" w:eastAsia="Times New Roman" w:hAnsi="Times New Roman" w:cs="Times New Roman" w:hint="default"/>
        <w:b w:val="0"/>
        <w:bCs w:val="0"/>
        <w:spacing w:val="-2"/>
        <w:w w:val="100"/>
        <w:sz w:val="20"/>
        <w:szCs w:val="20"/>
        <w:lang w:val="en-US" w:eastAsia="en-US" w:bidi="ar-SA"/>
      </w:rPr>
    </w:lvl>
    <w:lvl w:ilvl="1" w:tplc="68D0845A">
      <w:numFmt w:val="bullet"/>
      <w:lvlText w:val="•"/>
      <w:lvlJc w:val="left"/>
      <w:pPr>
        <w:ind w:left="1148" w:hanging="260"/>
      </w:pPr>
      <w:rPr>
        <w:rFonts w:hint="default"/>
        <w:lang w:val="en-US" w:eastAsia="en-US" w:bidi="ar-SA"/>
      </w:rPr>
    </w:lvl>
    <w:lvl w:ilvl="2" w:tplc="133C3D06">
      <w:numFmt w:val="bullet"/>
      <w:lvlText w:val="•"/>
      <w:lvlJc w:val="left"/>
      <w:pPr>
        <w:ind w:left="2037" w:hanging="260"/>
      </w:pPr>
      <w:rPr>
        <w:rFonts w:hint="default"/>
        <w:lang w:val="en-US" w:eastAsia="en-US" w:bidi="ar-SA"/>
      </w:rPr>
    </w:lvl>
    <w:lvl w:ilvl="3" w:tplc="81205158">
      <w:numFmt w:val="bullet"/>
      <w:lvlText w:val="•"/>
      <w:lvlJc w:val="left"/>
      <w:pPr>
        <w:ind w:left="2925" w:hanging="260"/>
      </w:pPr>
      <w:rPr>
        <w:rFonts w:hint="default"/>
        <w:lang w:val="en-US" w:eastAsia="en-US" w:bidi="ar-SA"/>
      </w:rPr>
    </w:lvl>
    <w:lvl w:ilvl="4" w:tplc="F28C6406">
      <w:numFmt w:val="bullet"/>
      <w:lvlText w:val="•"/>
      <w:lvlJc w:val="left"/>
      <w:pPr>
        <w:ind w:left="3814" w:hanging="260"/>
      </w:pPr>
      <w:rPr>
        <w:rFonts w:hint="default"/>
        <w:lang w:val="en-US" w:eastAsia="en-US" w:bidi="ar-SA"/>
      </w:rPr>
    </w:lvl>
    <w:lvl w:ilvl="5" w:tplc="CB1EBBD2">
      <w:numFmt w:val="bullet"/>
      <w:lvlText w:val="•"/>
      <w:lvlJc w:val="left"/>
      <w:pPr>
        <w:ind w:left="4703" w:hanging="260"/>
      </w:pPr>
      <w:rPr>
        <w:rFonts w:hint="default"/>
        <w:lang w:val="en-US" w:eastAsia="en-US" w:bidi="ar-SA"/>
      </w:rPr>
    </w:lvl>
    <w:lvl w:ilvl="6" w:tplc="DE90F294">
      <w:numFmt w:val="bullet"/>
      <w:lvlText w:val="•"/>
      <w:lvlJc w:val="left"/>
      <w:pPr>
        <w:ind w:left="5591" w:hanging="260"/>
      </w:pPr>
      <w:rPr>
        <w:rFonts w:hint="default"/>
        <w:lang w:val="en-US" w:eastAsia="en-US" w:bidi="ar-SA"/>
      </w:rPr>
    </w:lvl>
    <w:lvl w:ilvl="7" w:tplc="A886AA46">
      <w:numFmt w:val="bullet"/>
      <w:lvlText w:val="•"/>
      <w:lvlJc w:val="left"/>
      <w:pPr>
        <w:ind w:left="6480" w:hanging="260"/>
      </w:pPr>
      <w:rPr>
        <w:rFonts w:hint="default"/>
        <w:lang w:val="en-US" w:eastAsia="en-US" w:bidi="ar-SA"/>
      </w:rPr>
    </w:lvl>
    <w:lvl w:ilvl="8" w:tplc="AADE88CE">
      <w:numFmt w:val="bullet"/>
      <w:lvlText w:val="•"/>
      <w:lvlJc w:val="left"/>
      <w:pPr>
        <w:ind w:left="7369" w:hanging="260"/>
      </w:pPr>
      <w:rPr>
        <w:rFonts w:hint="default"/>
        <w:lang w:val="en-US" w:eastAsia="en-US" w:bidi="ar-SA"/>
      </w:rPr>
    </w:lvl>
  </w:abstractNum>
  <w:abstractNum w:abstractNumId="37" w15:restartNumberingAfterBreak="0">
    <w:nsid w:val="690537B5"/>
    <w:multiLevelType w:val="hybridMultilevel"/>
    <w:tmpl w:val="BCD01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D71A48"/>
    <w:multiLevelType w:val="hybridMultilevel"/>
    <w:tmpl w:val="C532AFB4"/>
    <w:lvl w:ilvl="0" w:tplc="1FCACC3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7A70A06A">
      <w:numFmt w:val="bullet"/>
      <w:lvlText w:val="•"/>
      <w:lvlJc w:val="left"/>
      <w:pPr>
        <w:ind w:left="1202" w:hanging="360"/>
      </w:pPr>
      <w:rPr>
        <w:rFonts w:hint="default"/>
        <w:lang w:val="en-US" w:eastAsia="en-US" w:bidi="ar-SA"/>
      </w:rPr>
    </w:lvl>
    <w:lvl w:ilvl="2" w:tplc="6DAAA4EA">
      <w:numFmt w:val="bullet"/>
      <w:lvlText w:val="•"/>
      <w:lvlJc w:val="left"/>
      <w:pPr>
        <w:ind w:left="2045" w:hanging="360"/>
      </w:pPr>
      <w:rPr>
        <w:rFonts w:hint="default"/>
        <w:lang w:val="en-US" w:eastAsia="en-US" w:bidi="ar-SA"/>
      </w:rPr>
    </w:lvl>
    <w:lvl w:ilvl="3" w:tplc="529ECBEC">
      <w:numFmt w:val="bullet"/>
      <w:lvlText w:val="•"/>
      <w:lvlJc w:val="left"/>
      <w:pPr>
        <w:ind w:left="2887" w:hanging="360"/>
      </w:pPr>
      <w:rPr>
        <w:rFonts w:hint="default"/>
        <w:lang w:val="en-US" w:eastAsia="en-US" w:bidi="ar-SA"/>
      </w:rPr>
    </w:lvl>
    <w:lvl w:ilvl="4" w:tplc="BC8E09A8">
      <w:numFmt w:val="bullet"/>
      <w:lvlText w:val="•"/>
      <w:lvlJc w:val="left"/>
      <w:pPr>
        <w:ind w:left="3730" w:hanging="360"/>
      </w:pPr>
      <w:rPr>
        <w:rFonts w:hint="default"/>
        <w:lang w:val="en-US" w:eastAsia="en-US" w:bidi="ar-SA"/>
      </w:rPr>
    </w:lvl>
    <w:lvl w:ilvl="5" w:tplc="E21014A8">
      <w:numFmt w:val="bullet"/>
      <w:lvlText w:val="•"/>
      <w:lvlJc w:val="left"/>
      <w:pPr>
        <w:ind w:left="4573" w:hanging="360"/>
      </w:pPr>
      <w:rPr>
        <w:rFonts w:hint="default"/>
        <w:lang w:val="en-US" w:eastAsia="en-US" w:bidi="ar-SA"/>
      </w:rPr>
    </w:lvl>
    <w:lvl w:ilvl="6" w:tplc="DED8A15C">
      <w:numFmt w:val="bullet"/>
      <w:lvlText w:val="•"/>
      <w:lvlJc w:val="left"/>
      <w:pPr>
        <w:ind w:left="5415" w:hanging="360"/>
      </w:pPr>
      <w:rPr>
        <w:rFonts w:hint="default"/>
        <w:lang w:val="en-US" w:eastAsia="en-US" w:bidi="ar-SA"/>
      </w:rPr>
    </w:lvl>
    <w:lvl w:ilvl="7" w:tplc="DAB856EE">
      <w:numFmt w:val="bullet"/>
      <w:lvlText w:val="•"/>
      <w:lvlJc w:val="left"/>
      <w:pPr>
        <w:ind w:left="6258" w:hanging="360"/>
      </w:pPr>
      <w:rPr>
        <w:rFonts w:hint="default"/>
        <w:lang w:val="en-US" w:eastAsia="en-US" w:bidi="ar-SA"/>
      </w:rPr>
    </w:lvl>
    <w:lvl w:ilvl="8" w:tplc="55A627C4">
      <w:numFmt w:val="bullet"/>
      <w:lvlText w:val="•"/>
      <w:lvlJc w:val="left"/>
      <w:pPr>
        <w:ind w:left="7101" w:hanging="360"/>
      </w:pPr>
      <w:rPr>
        <w:rFonts w:hint="default"/>
        <w:lang w:val="en-US" w:eastAsia="en-US" w:bidi="ar-SA"/>
      </w:rPr>
    </w:lvl>
  </w:abstractNum>
  <w:abstractNum w:abstractNumId="39" w15:restartNumberingAfterBreak="0">
    <w:nsid w:val="6C7F1735"/>
    <w:multiLevelType w:val="hybridMultilevel"/>
    <w:tmpl w:val="25B4F49A"/>
    <w:lvl w:ilvl="0" w:tplc="1AE08D8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0" w15:restartNumberingAfterBreak="0">
    <w:nsid w:val="746D3F45"/>
    <w:multiLevelType w:val="hybridMultilevel"/>
    <w:tmpl w:val="EC0E5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FF2D00"/>
    <w:multiLevelType w:val="hybridMultilevel"/>
    <w:tmpl w:val="237A5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58E4EE">
      <w:start w:val="2"/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7953E1"/>
    <w:multiLevelType w:val="hybridMultilevel"/>
    <w:tmpl w:val="5726D7DC"/>
    <w:lvl w:ilvl="0" w:tplc="8D6862F8">
      <w:start w:val="1"/>
      <w:numFmt w:val="decimal"/>
      <w:lvlText w:val="%1)"/>
      <w:lvlJc w:val="left"/>
      <w:pPr>
        <w:ind w:left="360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28F6CD44">
      <w:numFmt w:val="bullet"/>
      <w:lvlText w:val="•"/>
      <w:lvlJc w:val="left"/>
      <w:pPr>
        <w:ind w:left="1248" w:hanging="260"/>
      </w:pPr>
      <w:rPr>
        <w:rFonts w:hint="default"/>
        <w:lang w:val="en-US" w:eastAsia="en-US" w:bidi="ar-SA"/>
      </w:rPr>
    </w:lvl>
    <w:lvl w:ilvl="2" w:tplc="57745402">
      <w:numFmt w:val="bullet"/>
      <w:lvlText w:val="•"/>
      <w:lvlJc w:val="left"/>
      <w:pPr>
        <w:ind w:left="2137" w:hanging="260"/>
      </w:pPr>
      <w:rPr>
        <w:rFonts w:hint="default"/>
        <w:lang w:val="en-US" w:eastAsia="en-US" w:bidi="ar-SA"/>
      </w:rPr>
    </w:lvl>
    <w:lvl w:ilvl="3" w:tplc="4A867AB2">
      <w:numFmt w:val="bullet"/>
      <w:lvlText w:val="•"/>
      <w:lvlJc w:val="left"/>
      <w:pPr>
        <w:ind w:left="3025" w:hanging="260"/>
      </w:pPr>
      <w:rPr>
        <w:rFonts w:hint="default"/>
        <w:lang w:val="en-US" w:eastAsia="en-US" w:bidi="ar-SA"/>
      </w:rPr>
    </w:lvl>
    <w:lvl w:ilvl="4" w:tplc="5A06151E">
      <w:numFmt w:val="bullet"/>
      <w:lvlText w:val="•"/>
      <w:lvlJc w:val="left"/>
      <w:pPr>
        <w:ind w:left="3914" w:hanging="260"/>
      </w:pPr>
      <w:rPr>
        <w:rFonts w:hint="default"/>
        <w:lang w:val="en-US" w:eastAsia="en-US" w:bidi="ar-SA"/>
      </w:rPr>
    </w:lvl>
    <w:lvl w:ilvl="5" w:tplc="98F2EC1C">
      <w:numFmt w:val="bullet"/>
      <w:lvlText w:val="•"/>
      <w:lvlJc w:val="left"/>
      <w:pPr>
        <w:ind w:left="4803" w:hanging="260"/>
      </w:pPr>
      <w:rPr>
        <w:rFonts w:hint="default"/>
        <w:lang w:val="en-US" w:eastAsia="en-US" w:bidi="ar-SA"/>
      </w:rPr>
    </w:lvl>
    <w:lvl w:ilvl="6" w:tplc="7ABC0DE6">
      <w:numFmt w:val="bullet"/>
      <w:lvlText w:val="•"/>
      <w:lvlJc w:val="left"/>
      <w:pPr>
        <w:ind w:left="5691" w:hanging="260"/>
      </w:pPr>
      <w:rPr>
        <w:rFonts w:hint="default"/>
        <w:lang w:val="en-US" w:eastAsia="en-US" w:bidi="ar-SA"/>
      </w:rPr>
    </w:lvl>
    <w:lvl w:ilvl="7" w:tplc="975C2860">
      <w:numFmt w:val="bullet"/>
      <w:lvlText w:val="•"/>
      <w:lvlJc w:val="left"/>
      <w:pPr>
        <w:ind w:left="6580" w:hanging="260"/>
      </w:pPr>
      <w:rPr>
        <w:rFonts w:hint="default"/>
        <w:lang w:val="en-US" w:eastAsia="en-US" w:bidi="ar-SA"/>
      </w:rPr>
    </w:lvl>
    <w:lvl w:ilvl="8" w:tplc="77CA1F52">
      <w:numFmt w:val="bullet"/>
      <w:lvlText w:val="•"/>
      <w:lvlJc w:val="left"/>
      <w:pPr>
        <w:ind w:left="7469" w:hanging="260"/>
      </w:pPr>
      <w:rPr>
        <w:rFonts w:hint="default"/>
        <w:lang w:val="en-US" w:eastAsia="en-US" w:bidi="ar-SA"/>
      </w:rPr>
    </w:lvl>
  </w:abstractNum>
  <w:abstractNum w:abstractNumId="43" w15:restartNumberingAfterBreak="0">
    <w:nsid w:val="78B92FED"/>
    <w:multiLevelType w:val="multilevel"/>
    <w:tmpl w:val="C666D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A282D64"/>
    <w:multiLevelType w:val="hybridMultilevel"/>
    <w:tmpl w:val="89CAA2F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61392A"/>
    <w:multiLevelType w:val="multilevel"/>
    <w:tmpl w:val="A5680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F26811"/>
    <w:multiLevelType w:val="hybridMultilevel"/>
    <w:tmpl w:val="7F764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85722D"/>
    <w:multiLevelType w:val="hybridMultilevel"/>
    <w:tmpl w:val="FD6A5A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7677036">
    <w:abstractNumId w:val="42"/>
  </w:num>
  <w:num w:numId="2" w16cid:durableId="765728906">
    <w:abstractNumId w:val="1"/>
  </w:num>
  <w:num w:numId="3" w16cid:durableId="1689065491">
    <w:abstractNumId w:val="21"/>
  </w:num>
  <w:num w:numId="4" w16cid:durableId="1608196812">
    <w:abstractNumId w:val="23"/>
  </w:num>
  <w:num w:numId="5" w16cid:durableId="815682471">
    <w:abstractNumId w:val="22"/>
  </w:num>
  <w:num w:numId="6" w16cid:durableId="326323204">
    <w:abstractNumId w:val="25"/>
  </w:num>
  <w:num w:numId="7" w16cid:durableId="1904413132">
    <w:abstractNumId w:val="38"/>
  </w:num>
  <w:num w:numId="8" w16cid:durableId="313069533">
    <w:abstractNumId w:val="33"/>
  </w:num>
  <w:num w:numId="9" w16cid:durableId="24142675">
    <w:abstractNumId w:val="4"/>
  </w:num>
  <w:num w:numId="10" w16cid:durableId="2118481977">
    <w:abstractNumId w:val="36"/>
  </w:num>
  <w:num w:numId="11" w16cid:durableId="354892197">
    <w:abstractNumId w:val="24"/>
  </w:num>
  <w:num w:numId="12" w16cid:durableId="580063514">
    <w:abstractNumId w:val="46"/>
  </w:num>
  <w:num w:numId="13" w16cid:durableId="66809469">
    <w:abstractNumId w:val="47"/>
  </w:num>
  <w:num w:numId="14" w16cid:durableId="812143703">
    <w:abstractNumId w:val="34"/>
  </w:num>
  <w:num w:numId="15" w16cid:durableId="609050935">
    <w:abstractNumId w:val="26"/>
  </w:num>
  <w:num w:numId="16" w16cid:durableId="1354069079">
    <w:abstractNumId w:val="30"/>
  </w:num>
  <w:num w:numId="17" w16cid:durableId="922838266">
    <w:abstractNumId w:val="31"/>
  </w:num>
  <w:num w:numId="18" w16cid:durableId="1747190390">
    <w:abstractNumId w:val="8"/>
  </w:num>
  <w:num w:numId="19" w16cid:durableId="733745410">
    <w:abstractNumId w:val="6"/>
  </w:num>
  <w:num w:numId="20" w16cid:durableId="1338460441">
    <w:abstractNumId w:val="39"/>
  </w:num>
  <w:num w:numId="21" w16cid:durableId="432820577">
    <w:abstractNumId w:val="20"/>
  </w:num>
  <w:num w:numId="22" w16cid:durableId="760873539">
    <w:abstractNumId w:val="18"/>
  </w:num>
  <w:num w:numId="23" w16cid:durableId="920602716">
    <w:abstractNumId w:val="19"/>
  </w:num>
  <w:num w:numId="24" w16cid:durableId="1093284979">
    <w:abstractNumId w:val="35"/>
  </w:num>
  <w:num w:numId="25" w16cid:durableId="1084450700">
    <w:abstractNumId w:val="3"/>
  </w:num>
  <w:num w:numId="26" w16cid:durableId="502824165">
    <w:abstractNumId w:val="44"/>
  </w:num>
  <w:num w:numId="27" w16cid:durableId="2032027116">
    <w:abstractNumId w:val="13"/>
  </w:num>
  <w:num w:numId="28" w16cid:durableId="795680336">
    <w:abstractNumId w:val="45"/>
  </w:num>
  <w:num w:numId="29" w16cid:durableId="302464278">
    <w:abstractNumId w:val="15"/>
  </w:num>
  <w:num w:numId="30" w16cid:durableId="1804034623">
    <w:abstractNumId w:val="17"/>
  </w:num>
  <w:num w:numId="31" w16cid:durableId="1657343260">
    <w:abstractNumId w:val="0"/>
  </w:num>
  <w:num w:numId="32" w16cid:durableId="298265896">
    <w:abstractNumId w:val="9"/>
  </w:num>
  <w:num w:numId="33" w16cid:durableId="661782587">
    <w:abstractNumId w:val="10"/>
  </w:num>
  <w:num w:numId="34" w16cid:durableId="2135903703">
    <w:abstractNumId w:val="43"/>
  </w:num>
  <w:num w:numId="35" w16cid:durableId="1605381490">
    <w:abstractNumId w:val="16"/>
  </w:num>
  <w:num w:numId="36" w16cid:durableId="1009915171">
    <w:abstractNumId w:val="27"/>
  </w:num>
  <w:num w:numId="37" w16cid:durableId="1714421967">
    <w:abstractNumId w:val="14"/>
  </w:num>
  <w:num w:numId="38" w16cid:durableId="2003464539">
    <w:abstractNumId w:val="40"/>
  </w:num>
  <w:num w:numId="39" w16cid:durableId="388845663">
    <w:abstractNumId w:val="2"/>
  </w:num>
  <w:num w:numId="40" w16cid:durableId="1425881659">
    <w:abstractNumId w:val="12"/>
  </w:num>
  <w:num w:numId="41" w16cid:durableId="727605638">
    <w:abstractNumId w:val="7"/>
  </w:num>
  <w:num w:numId="42" w16cid:durableId="1483236355">
    <w:abstractNumId w:val="11"/>
  </w:num>
  <w:num w:numId="43" w16cid:durableId="1335113036">
    <w:abstractNumId w:val="41"/>
  </w:num>
  <w:num w:numId="44" w16cid:durableId="904222677">
    <w:abstractNumId w:val="32"/>
  </w:num>
  <w:num w:numId="45" w16cid:durableId="2075420809">
    <w:abstractNumId w:val="28"/>
  </w:num>
  <w:num w:numId="46" w16cid:durableId="4524581">
    <w:abstractNumId w:val="29"/>
  </w:num>
  <w:num w:numId="47" w16cid:durableId="1318652347">
    <w:abstractNumId w:val="5"/>
  </w:num>
  <w:num w:numId="48" w16cid:durableId="166540111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LY0MjUzNLYwtTBQ0lEKTi0uzszPAykwNK0FADGmTY0tAAAA"/>
  </w:docVars>
  <w:rsids>
    <w:rsidRoot w:val="00110434"/>
    <w:rsid w:val="00004EE5"/>
    <w:rsid w:val="00012839"/>
    <w:rsid w:val="0002353B"/>
    <w:rsid w:val="00030194"/>
    <w:rsid w:val="00030459"/>
    <w:rsid w:val="00030C02"/>
    <w:rsid w:val="00031640"/>
    <w:rsid w:val="000317E2"/>
    <w:rsid w:val="00033F4F"/>
    <w:rsid w:val="00035C86"/>
    <w:rsid w:val="000376BC"/>
    <w:rsid w:val="00040097"/>
    <w:rsid w:val="0004678F"/>
    <w:rsid w:val="000552F5"/>
    <w:rsid w:val="00055AB9"/>
    <w:rsid w:val="0005684F"/>
    <w:rsid w:val="00061D8C"/>
    <w:rsid w:val="00062ECA"/>
    <w:rsid w:val="00064BCB"/>
    <w:rsid w:val="00065762"/>
    <w:rsid w:val="00075345"/>
    <w:rsid w:val="00075865"/>
    <w:rsid w:val="00075BCC"/>
    <w:rsid w:val="00076105"/>
    <w:rsid w:val="000771C7"/>
    <w:rsid w:val="00080109"/>
    <w:rsid w:val="000826AF"/>
    <w:rsid w:val="00083015"/>
    <w:rsid w:val="000841AD"/>
    <w:rsid w:val="00084DB8"/>
    <w:rsid w:val="000952BE"/>
    <w:rsid w:val="00097458"/>
    <w:rsid w:val="000A0FEA"/>
    <w:rsid w:val="000A1397"/>
    <w:rsid w:val="000A7B84"/>
    <w:rsid w:val="000B649D"/>
    <w:rsid w:val="000C0781"/>
    <w:rsid w:val="000C2644"/>
    <w:rsid w:val="000D4AE1"/>
    <w:rsid w:val="000D79A4"/>
    <w:rsid w:val="000E534D"/>
    <w:rsid w:val="000E58F6"/>
    <w:rsid w:val="000E748A"/>
    <w:rsid w:val="000F3860"/>
    <w:rsid w:val="000F7ACD"/>
    <w:rsid w:val="001027BA"/>
    <w:rsid w:val="00102D6A"/>
    <w:rsid w:val="00106AE5"/>
    <w:rsid w:val="00110434"/>
    <w:rsid w:val="0011345F"/>
    <w:rsid w:val="001310D2"/>
    <w:rsid w:val="0013393A"/>
    <w:rsid w:val="00133AC3"/>
    <w:rsid w:val="00136233"/>
    <w:rsid w:val="001375EB"/>
    <w:rsid w:val="001418F3"/>
    <w:rsid w:val="001423B1"/>
    <w:rsid w:val="00146F1A"/>
    <w:rsid w:val="00147612"/>
    <w:rsid w:val="00155BAC"/>
    <w:rsid w:val="0016428D"/>
    <w:rsid w:val="001716AC"/>
    <w:rsid w:val="00171DEF"/>
    <w:rsid w:val="00175038"/>
    <w:rsid w:val="00177EC1"/>
    <w:rsid w:val="00181271"/>
    <w:rsid w:val="0018311D"/>
    <w:rsid w:val="00185805"/>
    <w:rsid w:val="001867BD"/>
    <w:rsid w:val="00186DC1"/>
    <w:rsid w:val="00187401"/>
    <w:rsid w:val="00187CC7"/>
    <w:rsid w:val="00191BCF"/>
    <w:rsid w:val="0019302A"/>
    <w:rsid w:val="00197E62"/>
    <w:rsid w:val="001A3307"/>
    <w:rsid w:val="001A5F21"/>
    <w:rsid w:val="001B2DBD"/>
    <w:rsid w:val="001B68F8"/>
    <w:rsid w:val="001C0740"/>
    <w:rsid w:val="001C0F4E"/>
    <w:rsid w:val="001D3424"/>
    <w:rsid w:val="001D3837"/>
    <w:rsid w:val="001E6E85"/>
    <w:rsid w:val="001F2FA3"/>
    <w:rsid w:val="002025E3"/>
    <w:rsid w:val="0020355E"/>
    <w:rsid w:val="00206C85"/>
    <w:rsid w:val="00210BCA"/>
    <w:rsid w:val="002113B9"/>
    <w:rsid w:val="00215D13"/>
    <w:rsid w:val="0022600D"/>
    <w:rsid w:val="0024108C"/>
    <w:rsid w:val="00246025"/>
    <w:rsid w:val="002517CB"/>
    <w:rsid w:val="00260BB4"/>
    <w:rsid w:val="002641D9"/>
    <w:rsid w:val="002714C5"/>
    <w:rsid w:val="0027419C"/>
    <w:rsid w:val="00275874"/>
    <w:rsid w:val="0029127D"/>
    <w:rsid w:val="00291541"/>
    <w:rsid w:val="00291FD3"/>
    <w:rsid w:val="00292492"/>
    <w:rsid w:val="00294065"/>
    <w:rsid w:val="00294351"/>
    <w:rsid w:val="002959BE"/>
    <w:rsid w:val="00297215"/>
    <w:rsid w:val="002A3C9F"/>
    <w:rsid w:val="002B02BC"/>
    <w:rsid w:val="002C089D"/>
    <w:rsid w:val="002C5209"/>
    <w:rsid w:val="002C56E6"/>
    <w:rsid w:val="002C6CF9"/>
    <w:rsid w:val="002D0B2D"/>
    <w:rsid w:val="002E7016"/>
    <w:rsid w:val="002F3945"/>
    <w:rsid w:val="002F3D8F"/>
    <w:rsid w:val="002F49F3"/>
    <w:rsid w:val="003020EC"/>
    <w:rsid w:val="00303D55"/>
    <w:rsid w:val="00305C46"/>
    <w:rsid w:val="00310F3A"/>
    <w:rsid w:val="003174CA"/>
    <w:rsid w:val="00317795"/>
    <w:rsid w:val="00322F10"/>
    <w:rsid w:val="003235CF"/>
    <w:rsid w:val="003255AF"/>
    <w:rsid w:val="00340DC2"/>
    <w:rsid w:val="0034118A"/>
    <w:rsid w:val="00342A56"/>
    <w:rsid w:val="00342B3C"/>
    <w:rsid w:val="00342F94"/>
    <w:rsid w:val="00352C33"/>
    <w:rsid w:val="00360BBA"/>
    <w:rsid w:val="00361B84"/>
    <w:rsid w:val="003710F7"/>
    <w:rsid w:val="00376362"/>
    <w:rsid w:val="0038461A"/>
    <w:rsid w:val="003937A1"/>
    <w:rsid w:val="003A1A9B"/>
    <w:rsid w:val="003A6255"/>
    <w:rsid w:val="003A78E8"/>
    <w:rsid w:val="003B2515"/>
    <w:rsid w:val="003B40AB"/>
    <w:rsid w:val="003B7A22"/>
    <w:rsid w:val="003B7F81"/>
    <w:rsid w:val="003C655F"/>
    <w:rsid w:val="003C7115"/>
    <w:rsid w:val="003D17F9"/>
    <w:rsid w:val="003D2F3B"/>
    <w:rsid w:val="003D4085"/>
    <w:rsid w:val="003D7101"/>
    <w:rsid w:val="003E34CB"/>
    <w:rsid w:val="003E4A2E"/>
    <w:rsid w:val="003E7FA0"/>
    <w:rsid w:val="003F1C10"/>
    <w:rsid w:val="003F6A83"/>
    <w:rsid w:val="003F746C"/>
    <w:rsid w:val="004015C1"/>
    <w:rsid w:val="00403520"/>
    <w:rsid w:val="00406610"/>
    <w:rsid w:val="00407221"/>
    <w:rsid w:val="0042582F"/>
    <w:rsid w:val="00433BDE"/>
    <w:rsid w:val="00442811"/>
    <w:rsid w:val="00445F41"/>
    <w:rsid w:val="00455471"/>
    <w:rsid w:val="00465135"/>
    <w:rsid w:val="00467F41"/>
    <w:rsid w:val="00482D7A"/>
    <w:rsid w:val="004A3918"/>
    <w:rsid w:val="004A41F0"/>
    <w:rsid w:val="004B0704"/>
    <w:rsid w:val="004B293C"/>
    <w:rsid w:val="004C20C6"/>
    <w:rsid w:val="004C4B98"/>
    <w:rsid w:val="004C60E2"/>
    <w:rsid w:val="004C69B2"/>
    <w:rsid w:val="004D487B"/>
    <w:rsid w:val="004D7B31"/>
    <w:rsid w:val="004E6DD6"/>
    <w:rsid w:val="004E7A4D"/>
    <w:rsid w:val="00506482"/>
    <w:rsid w:val="0050662B"/>
    <w:rsid w:val="00507B5F"/>
    <w:rsid w:val="00513006"/>
    <w:rsid w:val="00513E50"/>
    <w:rsid w:val="005157CF"/>
    <w:rsid w:val="00515FDC"/>
    <w:rsid w:val="0051715E"/>
    <w:rsid w:val="00523299"/>
    <w:rsid w:val="005277A1"/>
    <w:rsid w:val="00531038"/>
    <w:rsid w:val="005326E6"/>
    <w:rsid w:val="00541E6A"/>
    <w:rsid w:val="005443FF"/>
    <w:rsid w:val="005446BC"/>
    <w:rsid w:val="00544D82"/>
    <w:rsid w:val="00547039"/>
    <w:rsid w:val="0054761F"/>
    <w:rsid w:val="00565523"/>
    <w:rsid w:val="005669D2"/>
    <w:rsid w:val="00570F5F"/>
    <w:rsid w:val="005756FE"/>
    <w:rsid w:val="00575D91"/>
    <w:rsid w:val="005802BB"/>
    <w:rsid w:val="005842C1"/>
    <w:rsid w:val="00584C14"/>
    <w:rsid w:val="00586EF7"/>
    <w:rsid w:val="00590B27"/>
    <w:rsid w:val="005A3CAD"/>
    <w:rsid w:val="005A6028"/>
    <w:rsid w:val="005B1A9E"/>
    <w:rsid w:val="005B301B"/>
    <w:rsid w:val="005B749D"/>
    <w:rsid w:val="005C525E"/>
    <w:rsid w:val="005D19A7"/>
    <w:rsid w:val="005D1B99"/>
    <w:rsid w:val="005D2C09"/>
    <w:rsid w:val="005D7DAC"/>
    <w:rsid w:val="005E0574"/>
    <w:rsid w:val="005E0965"/>
    <w:rsid w:val="005F5076"/>
    <w:rsid w:val="006034EE"/>
    <w:rsid w:val="006035F7"/>
    <w:rsid w:val="00604EE5"/>
    <w:rsid w:val="00606C4B"/>
    <w:rsid w:val="0060713E"/>
    <w:rsid w:val="00611937"/>
    <w:rsid w:val="006146DD"/>
    <w:rsid w:val="00617DAB"/>
    <w:rsid w:val="00617E0A"/>
    <w:rsid w:val="00620B57"/>
    <w:rsid w:val="00620F99"/>
    <w:rsid w:val="00633011"/>
    <w:rsid w:val="00640CBC"/>
    <w:rsid w:val="006418B8"/>
    <w:rsid w:val="006436D4"/>
    <w:rsid w:val="00653BBB"/>
    <w:rsid w:val="00662236"/>
    <w:rsid w:val="0066264D"/>
    <w:rsid w:val="006630D0"/>
    <w:rsid w:val="00663492"/>
    <w:rsid w:val="006652E2"/>
    <w:rsid w:val="00672316"/>
    <w:rsid w:val="00672ECE"/>
    <w:rsid w:val="006756D5"/>
    <w:rsid w:val="00681FE0"/>
    <w:rsid w:val="00687EAE"/>
    <w:rsid w:val="006901BF"/>
    <w:rsid w:val="006950C5"/>
    <w:rsid w:val="006A1A3C"/>
    <w:rsid w:val="006C0B7B"/>
    <w:rsid w:val="006C35AE"/>
    <w:rsid w:val="006C4FA6"/>
    <w:rsid w:val="006D5CCC"/>
    <w:rsid w:val="006D66B1"/>
    <w:rsid w:val="006E69E2"/>
    <w:rsid w:val="006E6BD1"/>
    <w:rsid w:val="006E7B87"/>
    <w:rsid w:val="006F506E"/>
    <w:rsid w:val="00704BE5"/>
    <w:rsid w:val="00710865"/>
    <w:rsid w:val="00716BED"/>
    <w:rsid w:val="007220EF"/>
    <w:rsid w:val="00725AD0"/>
    <w:rsid w:val="00726A5A"/>
    <w:rsid w:val="0075105E"/>
    <w:rsid w:val="0075180E"/>
    <w:rsid w:val="00754624"/>
    <w:rsid w:val="00756F8D"/>
    <w:rsid w:val="00760E6F"/>
    <w:rsid w:val="00766EBB"/>
    <w:rsid w:val="007725D2"/>
    <w:rsid w:val="00786875"/>
    <w:rsid w:val="00787A43"/>
    <w:rsid w:val="00790018"/>
    <w:rsid w:val="00792AA0"/>
    <w:rsid w:val="00796397"/>
    <w:rsid w:val="00796C5A"/>
    <w:rsid w:val="007A2A51"/>
    <w:rsid w:val="007A5B6E"/>
    <w:rsid w:val="007B305A"/>
    <w:rsid w:val="007C2D80"/>
    <w:rsid w:val="007C4834"/>
    <w:rsid w:val="007C770A"/>
    <w:rsid w:val="007D2603"/>
    <w:rsid w:val="007D7FBA"/>
    <w:rsid w:val="007E073D"/>
    <w:rsid w:val="007F41A9"/>
    <w:rsid w:val="00804AD6"/>
    <w:rsid w:val="00807B1A"/>
    <w:rsid w:val="00827656"/>
    <w:rsid w:val="008303D9"/>
    <w:rsid w:val="008346B4"/>
    <w:rsid w:val="00846B33"/>
    <w:rsid w:val="00853903"/>
    <w:rsid w:val="0086652F"/>
    <w:rsid w:val="00866CC5"/>
    <w:rsid w:val="00874D31"/>
    <w:rsid w:val="00875B9F"/>
    <w:rsid w:val="00891366"/>
    <w:rsid w:val="00891F29"/>
    <w:rsid w:val="008A076C"/>
    <w:rsid w:val="008A0912"/>
    <w:rsid w:val="008A0C0D"/>
    <w:rsid w:val="008A2AC7"/>
    <w:rsid w:val="008A311E"/>
    <w:rsid w:val="008A4F37"/>
    <w:rsid w:val="008B5ADD"/>
    <w:rsid w:val="008C02D5"/>
    <w:rsid w:val="008C155F"/>
    <w:rsid w:val="008C31F4"/>
    <w:rsid w:val="008C5998"/>
    <w:rsid w:val="008D7BE6"/>
    <w:rsid w:val="008E3BB6"/>
    <w:rsid w:val="008E46AE"/>
    <w:rsid w:val="008E46FD"/>
    <w:rsid w:val="008E499D"/>
    <w:rsid w:val="008E5415"/>
    <w:rsid w:val="008E717D"/>
    <w:rsid w:val="008F2EEC"/>
    <w:rsid w:val="008F415D"/>
    <w:rsid w:val="008F5CD7"/>
    <w:rsid w:val="0090513D"/>
    <w:rsid w:val="009055A6"/>
    <w:rsid w:val="00906CE0"/>
    <w:rsid w:val="00912F33"/>
    <w:rsid w:val="009134B0"/>
    <w:rsid w:val="00914955"/>
    <w:rsid w:val="00917281"/>
    <w:rsid w:val="00917DF6"/>
    <w:rsid w:val="009303C5"/>
    <w:rsid w:val="00930FA8"/>
    <w:rsid w:val="00935F23"/>
    <w:rsid w:val="00961882"/>
    <w:rsid w:val="00962742"/>
    <w:rsid w:val="009644C4"/>
    <w:rsid w:val="00966C64"/>
    <w:rsid w:val="0097063E"/>
    <w:rsid w:val="009739E9"/>
    <w:rsid w:val="009834D8"/>
    <w:rsid w:val="00990125"/>
    <w:rsid w:val="009A50FA"/>
    <w:rsid w:val="009A756B"/>
    <w:rsid w:val="009B1424"/>
    <w:rsid w:val="009B14D1"/>
    <w:rsid w:val="009C07E3"/>
    <w:rsid w:val="009C0E11"/>
    <w:rsid w:val="009C50CC"/>
    <w:rsid w:val="009D39CF"/>
    <w:rsid w:val="009E3079"/>
    <w:rsid w:val="009E7296"/>
    <w:rsid w:val="009F5625"/>
    <w:rsid w:val="00A0056C"/>
    <w:rsid w:val="00A00692"/>
    <w:rsid w:val="00A05FD4"/>
    <w:rsid w:val="00A068F8"/>
    <w:rsid w:val="00A13CDC"/>
    <w:rsid w:val="00A14A54"/>
    <w:rsid w:val="00A207C2"/>
    <w:rsid w:val="00A41325"/>
    <w:rsid w:val="00A424C6"/>
    <w:rsid w:val="00A42EA3"/>
    <w:rsid w:val="00A43184"/>
    <w:rsid w:val="00A4324F"/>
    <w:rsid w:val="00A51757"/>
    <w:rsid w:val="00A53DC6"/>
    <w:rsid w:val="00A54B04"/>
    <w:rsid w:val="00A552DE"/>
    <w:rsid w:val="00A65125"/>
    <w:rsid w:val="00A67065"/>
    <w:rsid w:val="00A70EE3"/>
    <w:rsid w:val="00A720BA"/>
    <w:rsid w:val="00A72A72"/>
    <w:rsid w:val="00A766E9"/>
    <w:rsid w:val="00A769A2"/>
    <w:rsid w:val="00A92714"/>
    <w:rsid w:val="00AA05AF"/>
    <w:rsid w:val="00AA21B4"/>
    <w:rsid w:val="00AA3750"/>
    <w:rsid w:val="00AA49A8"/>
    <w:rsid w:val="00AB45E0"/>
    <w:rsid w:val="00AB71A2"/>
    <w:rsid w:val="00AC229F"/>
    <w:rsid w:val="00AC7B77"/>
    <w:rsid w:val="00AE14B2"/>
    <w:rsid w:val="00B10AA4"/>
    <w:rsid w:val="00B11D3F"/>
    <w:rsid w:val="00B23350"/>
    <w:rsid w:val="00B2445B"/>
    <w:rsid w:val="00B25A9C"/>
    <w:rsid w:val="00B316D0"/>
    <w:rsid w:val="00B332C9"/>
    <w:rsid w:val="00B344C2"/>
    <w:rsid w:val="00B445EF"/>
    <w:rsid w:val="00B4603E"/>
    <w:rsid w:val="00B54CD8"/>
    <w:rsid w:val="00B66BE7"/>
    <w:rsid w:val="00B7226C"/>
    <w:rsid w:val="00B7281A"/>
    <w:rsid w:val="00B72E23"/>
    <w:rsid w:val="00B80217"/>
    <w:rsid w:val="00B8093C"/>
    <w:rsid w:val="00B863D0"/>
    <w:rsid w:val="00B86ABD"/>
    <w:rsid w:val="00BA3018"/>
    <w:rsid w:val="00BA6EDD"/>
    <w:rsid w:val="00BA734E"/>
    <w:rsid w:val="00BB08D4"/>
    <w:rsid w:val="00BB10A2"/>
    <w:rsid w:val="00BC13CA"/>
    <w:rsid w:val="00BC5184"/>
    <w:rsid w:val="00BD07F7"/>
    <w:rsid w:val="00BE0376"/>
    <w:rsid w:val="00BE59C9"/>
    <w:rsid w:val="00BF1676"/>
    <w:rsid w:val="00BF1C41"/>
    <w:rsid w:val="00BF4A4F"/>
    <w:rsid w:val="00BF6D2A"/>
    <w:rsid w:val="00C00939"/>
    <w:rsid w:val="00C00A0E"/>
    <w:rsid w:val="00C017D5"/>
    <w:rsid w:val="00C034BF"/>
    <w:rsid w:val="00C07E73"/>
    <w:rsid w:val="00C13164"/>
    <w:rsid w:val="00C20524"/>
    <w:rsid w:val="00C31168"/>
    <w:rsid w:val="00C35323"/>
    <w:rsid w:val="00C35B49"/>
    <w:rsid w:val="00C379A9"/>
    <w:rsid w:val="00C379CF"/>
    <w:rsid w:val="00C400BA"/>
    <w:rsid w:val="00C40D1D"/>
    <w:rsid w:val="00C413E2"/>
    <w:rsid w:val="00C432A2"/>
    <w:rsid w:val="00C50E65"/>
    <w:rsid w:val="00C51E46"/>
    <w:rsid w:val="00C73EBE"/>
    <w:rsid w:val="00C74D31"/>
    <w:rsid w:val="00C82A59"/>
    <w:rsid w:val="00C86AC3"/>
    <w:rsid w:val="00C90070"/>
    <w:rsid w:val="00C90789"/>
    <w:rsid w:val="00C9265C"/>
    <w:rsid w:val="00C9270D"/>
    <w:rsid w:val="00C92890"/>
    <w:rsid w:val="00C946B3"/>
    <w:rsid w:val="00C9596F"/>
    <w:rsid w:val="00CA2038"/>
    <w:rsid w:val="00CA7D8C"/>
    <w:rsid w:val="00CB4969"/>
    <w:rsid w:val="00CB66BA"/>
    <w:rsid w:val="00CC6A51"/>
    <w:rsid w:val="00CC6CAB"/>
    <w:rsid w:val="00CC7F8E"/>
    <w:rsid w:val="00CD0505"/>
    <w:rsid w:val="00CD3489"/>
    <w:rsid w:val="00CD72DE"/>
    <w:rsid w:val="00CE0754"/>
    <w:rsid w:val="00CE491F"/>
    <w:rsid w:val="00CF0C1D"/>
    <w:rsid w:val="00CF1243"/>
    <w:rsid w:val="00CF129F"/>
    <w:rsid w:val="00CF2A92"/>
    <w:rsid w:val="00D264BB"/>
    <w:rsid w:val="00D302E3"/>
    <w:rsid w:val="00D31C5A"/>
    <w:rsid w:val="00D42672"/>
    <w:rsid w:val="00D44AAE"/>
    <w:rsid w:val="00D55318"/>
    <w:rsid w:val="00D5716A"/>
    <w:rsid w:val="00D624B2"/>
    <w:rsid w:val="00D66B0C"/>
    <w:rsid w:val="00D71E02"/>
    <w:rsid w:val="00D72929"/>
    <w:rsid w:val="00D77CCA"/>
    <w:rsid w:val="00D861CE"/>
    <w:rsid w:val="00D91F68"/>
    <w:rsid w:val="00D936C9"/>
    <w:rsid w:val="00D9542B"/>
    <w:rsid w:val="00D96798"/>
    <w:rsid w:val="00DA288B"/>
    <w:rsid w:val="00DB731E"/>
    <w:rsid w:val="00DC0F36"/>
    <w:rsid w:val="00DC65FC"/>
    <w:rsid w:val="00DD014B"/>
    <w:rsid w:val="00DD154C"/>
    <w:rsid w:val="00DD6094"/>
    <w:rsid w:val="00DE249B"/>
    <w:rsid w:val="00DF366C"/>
    <w:rsid w:val="00DF50AB"/>
    <w:rsid w:val="00DF740E"/>
    <w:rsid w:val="00DF768C"/>
    <w:rsid w:val="00E1035A"/>
    <w:rsid w:val="00E10B99"/>
    <w:rsid w:val="00E16B0E"/>
    <w:rsid w:val="00E179AE"/>
    <w:rsid w:val="00E24891"/>
    <w:rsid w:val="00E41391"/>
    <w:rsid w:val="00E4211D"/>
    <w:rsid w:val="00E42C4C"/>
    <w:rsid w:val="00E4682E"/>
    <w:rsid w:val="00E46CBA"/>
    <w:rsid w:val="00E51881"/>
    <w:rsid w:val="00E529CC"/>
    <w:rsid w:val="00E5410C"/>
    <w:rsid w:val="00E55275"/>
    <w:rsid w:val="00E632E5"/>
    <w:rsid w:val="00E6494D"/>
    <w:rsid w:val="00E72637"/>
    <w:rsid w:val="00E72FA4"/>
    <w:rsid w:val="00E81F68"/>
    <w:rsid w:val="00E8318F"/>
    <w:rsid w:val="00E83C2D"/>
    <w:rsid w:val="00E856D1"/>
    <w:rsid w:val="00EA096D"/>
    <w:rsid w:val="00EA5734"/>
    <w:rsid w:val="00EA57F7"/>
    <w:rsid w:val="00EB258C"/>
    <w:rsid w:val="00EC292B"/>
    <w:rsid w:val="00EC5DEA"/>
    <w:rsid w:val="00EC699A"/>
    <w:rsid w:val="00EC7BA5"/>
    <w:rsid w:val="00EE38BB"/>
    <w:rsid w:val="00EE588A"/>
    <w:rsid w:val="00EE767D"/>
    <w:rsid w:val="00EF560A"/>
    <w:rsid w:val="00EF7589"/>
    <w:rsid w:val="00F02164"/>
    <w:rsid w:val="00F035A2"/>
    <w:rsid w:val="00F1338F"/>
    <w:rsid w:val="00F26415"/>
    <w:rsid w:val="00F30312"/>
    <w:rsid w:val="00F34BAD"/>
    <w:rsid w:val="00F3655A"/>
    <w:rsid w:val="00F40C0A"/>
    <w:rsid w:val="00F52BF4"/>
    <w:rsid w:val="00F53D8C"/>
    <w:rsid w:val="00F551AE"/>
    <w:rsid w:val="00F651B1"/>
    <w:rsid w:val="00F6585A"/>
    <w:rsid w:val="00F855E9"/>
    <w:rsid w:val="00F9329E"/>
    <w:rsid w:val="00F93F73"/>
    <w:rsid w:val="00F94199"/>
    <w:rsid w:val="00F96363"/>
    <w:rsid w:val="00FA2208"/>
    <w:rsid w:val="00FA4100"/>
    <w:rsid w:val="00FA45C8"/>
    <w:rsid w:val="00FA6399"/>
    <w:rsid w:val="00FB1D6F"/>
    <w:rsid w:val="00FB3F89"/>
    <w:rsid w:val="00FD63D9"/>
    <w:rsid w:val="00FD644A"/>
    <w:rsid w:val="00FE0EDA"/>
    <w:rsid w:val="00FE40A3"/>
    <w:rsid w:val="00FE454A"/>
    <w:rsid w:val="00FF0629"/>
    <w:rsid w:val="00FF4EFF"/>
    <w:rsid w:val="00FF5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DDD5D4"/>
  <w15:docId w15:val="{2AD99B77-8165-4DAB-8F7A-A7F09B7C0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7F8E"/>
    <w:pPr>
      <w:spacing w:line="247" w:lineRule="auto"/>
      <w:jc w:val="both"/>
    </w:pPr>
    <w:rPr>
      <w:rFonts w:ascii="Times New Roman" w:eastAsia="Times New Roman" w:hAnsi="Times New Roman" w:cs="Times New Roman"/>
      <w:sz w:val="24"/>
    </w:rPr>
  </w:style>
  <w:style w:type="paragraph" w:styleId="Heading1">
    <w:name w:val="heading 1"/>
    <w:basedOn w:val="Normal"/>
    <w:link w:val="Heading1Char"/>
    <w:uiPriority w:val="9"/>
    <w:qFormat/>
    <w:pPr>
      <w:ind w:left="100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2EA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Cs w:val="24"/>
    </w:rPr>
  </w:style>
  <w:style w:type="paragraph" w:styleId="Title">
    <w:name w:val="Title"/>
    <w:basedOn w:val="Normal"/>
    <w:uiPriority w:val="10"/>
    <w:qFormat/>
    <w:pPr>
      <w:spacing w:before="267"/>
      <w:ind w:left="2857" w:right="1321"/>
      <w:jc w:val="center"/>
    </w:pPr>
    <w:rPr>
      <w:rFonts w:ascii="Trebuchet MS" w:eastAsia="Trebuchet MS" w:hAnsi="Trebuchet MS" w:cs="Trebuchet MS"/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ind w:left="820" w:hanging="361"/>
    </w:pPr>
    <w:rPr>
      <w:rFonts w:ascii="Trebuchet MS" w:eastAsia="Trebuchet MS" w:hAnsi="Trebuchet MS" w:cs="Trebuchet MS"/>
    </w:rPr>
  </w:style>
  <w:style w:type="paragraph" w:customStyle="1" w:styleId="TableParagraph">
    <w:name w:val="Table Paragraph"/>
    <w:basedOn w:val="Normal"/>
    <w:uiPriority w:val="1"/>
    <w:qFormat/>
    <w:rPr>
      <w:rFonts w:ascii="Trebuchet MS" w:eastAsia="Trebuchet MS" w:hAnsi="Trebuchet MS" w:cs="Trebuchet MS"/>
    </w:rPr>
  </w:style>
  <w:style w:type="paragraph" w:styleId="Caption">
    <w:name w:val="caption"/>
    <w:basedOn w:val="Normal"/>
    <w:next w:val="Normal"/>
    <w:uiPriority w:val="35"/>
    <w:unhideWhenUsed/>
    <w:qFormat/>
    <w:rsid w:val="003E4A2E"/>
    <w:pPr>
      <w:widowControl/>
      <w:autoSpaceDE/>
      <w:autoSpaceDN/>
      <w:spacing w:after="200"/>
    </w:pPr>
    <w:rPr>
      <w:rFonts w:asciiTheme="minorHAnsi" w:eastAsiaTheme="minorHAnsi" w:hAnsiTheme="minorHAnsi" w:cstheme="minorBidi"/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1642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42EA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EA3"/>
    <w:rPr>
      <w:rFonts w:ascii="Times New Roman" w:eastAsia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42EA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EA3"/>
    <w:rPr>
      <w:rFonts w:ascii="Times New Roman" w:eastAsia="Times New Roman" w:hAnsi="Times New Roman" w:cs="Times New Roman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42EA3"/>
    <w:pPr>
      <w:keepNext/>
      <w:keepLines/>
      <w:widowControl/>
      <w:autoSpaceDE/>
      <w:autoSpaceDN/>
      <w:spacing w:before="240" w:line="259" w:lineRule="auto"/>
      <w:ind w:lef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A42EA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42EA3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42EA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52BF4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C6CAB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0D4AE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FA45C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86EF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206C85"/>
    <w:pPr>
      <w:widowControl/>
      <w:autoSpaceDE/>
      <w:autoSpaceDN/>
      <w:spacing w:before="100" w:beforeAutospacing="1" w:after="100" w:afterAutospacing="1" w:line="240" w:lineRule="auto"/>
      <w:jc w:val="left"/>
    </w:pPr>
    <w:rPr>
      <w:szCs w:val="24"/>
    </w:rPr>
  </w:style>
  <w:style w:type="character" w:customStyle="1" w:styleId="overflow-hidden">
    <w:name w:val="overflow-hidden"/>
    <w:basedOn w:val="DefaultParagraphFont"/>
    <w:rsid w:val="00206C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2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5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80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14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2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9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3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7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5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0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9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7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662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01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95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49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17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37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29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3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0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3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9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0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6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9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6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3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8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4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0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83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5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65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2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3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80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10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3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8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8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9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0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2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4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4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36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image" Target="media/image7.jpe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jpe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6.jpeg"/><Relationship Id="rId25" Type="http://schemas.openxmlformats.org/officeDocument/2006/relationships/image" Target="media/image14.jpeg"/><Relationship Id="rId33" Type="http://schemas.openxmlformats.org/officeDocument/2006/relationships/image" Target="media/image22.pn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29" Type="http://schemas.openxmlformats.org/officeDocument/2006/relationships/image" Target="media/image18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jpeg"/><Relationship Id="rId32" Type="http://schemas.openxmlformats.org/officeDocument/2006/relationships/image" Target="media/image21.png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10" Type="http://schemas.openxmlformats.org/officeDocument/2006/relationships/endnotes" Target="endnotes.xml"/><Relationship Id="rId19" Type="http://schemas.openxmlformats.org/officeDocument/2006/relationships/image" Target="media/image8.jpeg"/><Relationship Id="rId31" Type="http://schemas.openxmlformats.org/officeDocument/2006/relationships/image" Target="media/image2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Relationship Id="rId22" Type="http://schemas.openxmlformats.org/officeDocument/2006/relationships/image" Target="media/image11.jpe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F518C3D7A8364DA733FDF9E814B61D" ma:contentTypeVersion="11" ma:contentTypeDescription="Create a new document." ma:contentTypeScope="" ma:versionID="bf8e3e20dbf1f030a1045beb3331a3f0">
  <xsd:schema xmlns:xsd="http://www.w3.org/2001/XMLSchema" xmlns:xs="http://www.w3.org/2001/XMLSchema" xmlns:p="http://schemas.microsoft.com/office/2006/metadata/properties" xmlns:ns2="8532f6ee-fd98-4ba3-94dd-7d35041e413e" xmlns:ns3="64e5f95c-e581-42c8-a9f6-ccea9232b8cc" targetNamespace="http://schemas.microsoft.com/office/2006/metadata/properties" ma:root="true" ma:fieldsID="aee86d91add1a1f484957aa5fd567efb" ns2:_="" ns3:_="">
    <xsd:import namespace="8532f6ee-fd98-4ba3-94dd-7d35041e413e"/>
    <xsd:import namespace="64e5f95c-e581-42c8-a9f6-ccea9232b8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32f6ee-fd98-4ba3-94dd-7d35041e41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e5f95c-e581-42c8-a9f6-ccea9232b8c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044A3E-D238-4936-BDA2-C35D6A5B99E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C76A37-283C-4CB7-A1D5-CE15ACD5E7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32f6ee-fd98-4ba3-94dd-7d35041e413e"/>
    <ds:schemaRef ds:uri="64e5f95c-e581-42c8-a9f6-ccea9232b8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6F2F81-C7BE-4225-ABD0-AEEAAB41D2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0F9783-CE46-424A-8B24-64827BAF2FA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2</TotalTime>
  <Pages>17</Pages>
  <Words>2192</Words>
  <Characters>1249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 MUBTASIM</dc:creator>
  <cp:keywords/>
  <dc:description/>
  <cp:lastModifiedBy>AL MUBTASIM</cp:lastModifiedBy>
  <cp:revision>418</cp:revision>
  <cp:lastPrinted>2025-05-20T05:09:00Z</cp:lastPrinted>
  <dcterms:created xsi:type="dcterms:W3CDTF">2025-03-04T12:33:00Z</dcterms:created>
  <dcterms:modified xsi:type="dcterms:W3CDTF">2025-05-20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8T00:00:00Z</vt:filetime>
  </property>
  <property fmtid="{D5CDD505-2E9C-101B-9397-08002B2CF9AE}" pid="3" name="Creator">
    <vt:lpwstr>Online2PDF.com</vt:lpwstr>
  </property>
  <property fmtid="{D5CDD505-2E9C-101B-9397-08002B2CF9AE}" pid="4" name="LastSaved">
    <vt:filetime>2022-02-08T00:00:00Z</vt:filetime>
  </property>
  <property fmtid="{D5CDD505-2E9C-101B-9397-08002B2CF9AE}" pid="5" name="ContentTypeId">
    <vt:lpwstr>0x010100E7F518C3D7A8364DA733FDF9E814B61D</vt:lpwstr>
  </property>
  <property fmtid="{D5CDD505-2E9C-101B-9397-08002B2CF9AE}" pid="6" name="GrammarlyDocumentId">
    <vt:lpwstr>1d1ab0e365571a20d525500c1cf8116901c32119d4a61c000d314a1779a3bb20</vt:lpwstr>
  </property>
</Properties>
</file>